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DD0BC" w14:textId="7A41649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E7BA6" w:rsidRPr="004F3D2F" w14:paraId="2DC34EE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F03F90" w14:textId="0C4C8925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سم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ins w:id="0" w:author="فيصل طيفور أحمد حاج عمر" w:date="2023-10-06T21:06:00Z">
              <w:r w:rsidR="0003460B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قضايا أصولية معاصرة </w:t>
              </w:r>
            </w:ins>
          </w:p>
        </w:tc>
      </w:tr>
      <w:tr w:rsidR="00DE7BA6" w:rsidRPr="004F3D2F" w14:paraId="59F1A6C6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8B6DAB8" w14:textId="0B5DD00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رمز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1" w:author="فيصل طيفور أحمد حاج عمر" w:date="2023-10-06T21:06:00Z">
              <w:r w:rsidR="0003460B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625أصل </w:t>
              </w:r>
            </w:ins>
          </w:p>
        </w:tc>
      </w:tr>
      <w:tr w:rsidR="00DE7BA6" w:rsidRPr="004F3D2F" w14:paraId="2BF7037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697E348" w14:textId="5C3622BE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برنامج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2" w:author="فيصل طيفور أحمد حاج عمر" w:date="2023-10-06T21:07:00Z">
              <w:r w:rsidR="0003460B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ماجستير أصول الفقه </w:t>
              </w:r>
            </w:ins>
          </w:p>
        </w:tc>
      </w:tr>
      <w:tr w:rsidR="00DE7BA6" w:rsidRPr="004F3D2F" w14:paraId="26AA206C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E4CE2EB" w14:textId="3CF74764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قسم العلمي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3" w:author="فيصل طيفور أحمد حاج عمر" w:date="2023-10-06T21:07:00Z">
              <w:r w:rsidR="0003460B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أصول الفقه </w:t>
              </w:r>
            </w:ins>
          </w:p>
        </w:tc>
      </w:tr>
      <w:tr w:rsidR="00DE7BA6" w:rsidRPr="004F3D2F" w14:paraId="1705C80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AA9AE9" w14:textId="07C64D7D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4" w:author="فيصل طيفور أحمد حاج عمر" w:date="2023-10-06T21:07:00Z">
              <w:r w:rsidR="0003460B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الشريعة والدراسات </w:t>
              </w:r>
            </w:ins>
            <w:ins w:id="5" w:author="فيصل طيفور أحمد حاج عمر" w:date="2023-10-06T21:08:00Z">
              <w:r w:rsidR="0003460B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الإسلامية </w:t>
              </w:r>
            </w:ins>
          </w:p>
        </w:tc>
      </w:tr>
      <w:tr w:rsidR="00DE7BA6" w:rsidRPr="004F3D2F" w14:paraId="7FEB2AA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3D72675" w14:textId="6BEC11FD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6" w:author="فيصل طيفور أحمد حاج عمر" w:date="2023-10-06T21:08:00Z">
              <w:r w:rsidR="0003460B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جامعة القصيم </w:t>
              </w:r>
            </w:ins>
          </w:p>
        </w:tc>
      </w:tr>
      <w:tr w:rsidR="00DE7BA6" w:rsidRPr="004F3D2F" w14:paraId="74EF0A6D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BCFFB77" w14:textId="18FF3332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نسخة التوصيف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7" w:author="فيصل طيفور أحمد حاج عمر" w:date="2023-10-06T21:08:00Z">
              <w:r w:rsidR="0003460B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المعتمدة </w:t>
              </w:r>
            </w:ins>
          </w:p>
        </w:tc>
      </w:tr>
      <w:tr w:rsidR="00DE7BA6" w:rsidRPr="004F3D2F" w14:paraId="0B99F23A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16FDDBA" w14:textId="5F70DBA0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آخر مراجعة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ins w:id="8" w:author="فيصل طيفور أحمد حاج عمر" w:date="2023-10-21T23:29:00Z">
              <w:r w:rsidR="00604703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     </w:t>
              </w:r>
            </w:ins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ins w:id="9" w:author="فيصل طيفور أحمد حاج عمر" w:date="2023-10-21T23:29:00Z">
              <w:r w:rsidR="00604703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>23</w:t>
              </w:r>
            </w:ins>
            <w:ins w:id="10" w:author="فيصل طيفور أحمد حاج عمر" w:date="2023-10-06T21:08:00Z">
              <w:r w:rsidR="0003460B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>/</w:t>
              </w:r>
            </w:ins>
            <w:ins w:id="11" w:author="فيصل طيفور أحمد حاج عمر" w:date="2023-10-21T23:29:00Z">
              <w:r w:rsidR="00604703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>3</w:t>
              </w:r>
            </w:ins>
            <w:ins w:id="12" w:author="فيصل طيفور أحمد حاج عمر" w:date="2023-10-06T21:08:00Z">
              <w:r w:rsidR="0003460B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>/</w:t>
              </w:r>
            </w:ins>
            <w:ins w:id="13" w:author="فيصل طيفور أحمد حاج عمر" w:date="2023-10-21T23:29:00Z">
              <w:r w:rsidR="00604703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>1445</w:t>
              </w:r>
            </w:ins>
            <w:ins w:id="14" w:author="فيصل طيفور أحمد حاج عمر" w:date="2023-10-06T21:09:00Z">
              <w:r w:rsidR="0003460B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 </w:t>
              </w:r>
            </w:ins>
            <w:ins w:id="15" w:author="فيصل طيفور أحمد حاج عمر" w:date="2023-10-21T23:29:00Z">
              <w:r w:rsidR="00604703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>ه</w:t>
              </w:r>
            </w:ins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61DDB563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73CEE213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0E2D745B" w:rsidR="0047284D" w:rsidRPr="004F3D2F" w:rsidRDefault="00000000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18BC4C17" w:rsidR="0047284D" w:rsidRPr="004F3D2F" w:rsidRDefault="00000000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7C8122C3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3052318F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3B09849E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16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16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="00DD5225" w:rsidRPr="001F1912" w14:paraId="5D1ED5AC" w14:textId="77777777" w:rsidTr="00D40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52C77845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17" w:name="_Hlk135905091"/>
            <w:r w:rsidRPr="009E611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الساعات المعتمدة: (</w:t>
            </w:r>
            <w:ins w:id="18" w:author="فيصل طيفور أحمد حاج عمر" w:date="2023-10-06T21:09:00Z">
              <w:r w:rsidR="0003460B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ثلاث ساعــــــــــــــــــــــــــــات </w:t>
              </w:r>
            </w:ins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)</w:t>
            </w:r>
          </w:p>
        </w:tc>
      </w:tr>
      <w:tr w:rsidR="00DD5225" w:rsidRPr="001F1912" w14:paraId="00C78E46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تخصص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00D40B5E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14:paraId="5B29D618" w14:textId="79C0FF35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ins w:id="19" w:author="فيصل طيفور أحمد حاج عمر" w:date="2023-10-06T21:10:00Z">
                  <w:r w:rsidR="0003460B">
                    <w:rPr>
                      <w:rFonts w:ascii="MS Gothic" w:eastAsia="MS Gothic" w:hAnsi="MS Gothic" w:cs="Segoe UI Symbol" w:hint="eastAsia"/>
                      <w:color w:val="000000" w:themeColor="text1"/>
                      <w:sz w:val="24"/>
                      <w:szCs w:val="24"/>
                      <w:rtl/>
                    </w:rPr>
                    <w:t>☒</w:t>
                  </w:r>
                </w:ins>
                <w:del w:id="20" w:author="فيصل طيفور أحمد حاج عمر" w:date="2023-10-06T21:10:00Z">
                  <w:r w:rsidR="00DD5225" w:rsidRPr="005A0806" w:rsidDel="0003460B">
                    <w:rPr>
                      <w:rFonts w:ascii="Segoe UI Symbol" w:hAnsi="Segoe UI Symbol" w:cs="Segoe UI Symbol" w:hint="cs"/>
                      <w:color w:val="000000" w:themeColor="text1"/>
                      <w:sz w:val="24"/>
                      <w:szCs w:val="24"/>
                      <w:rtl/>
                    </w:rPr>
                    <w:delText>☐</w:delText>
                  </w:r>
                </w:del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إ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14:paraId="6F074AEE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76890528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3. </w:t>
            </w:r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سنة / المستوى الذي يقدم فيه المقرر</w:t>
            </w: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( </w:t>
            </w:r>
            <w:del w:id="21" w:author="فيصل طيفور أحمد حاج عمر" w:date="2023-10-06T21:10:00Z">
              <w:r w:rsidDel="0003460B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delText>.</w:delText>
              </w:r>
            </w:del>
            <w:ins w:id="22" w:author="فيصل طيفور أحمد حاج عمر" w:date="2023-10-06T21:10:00Z">
              <w:r w:rsidR="0003460B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>الثــــــــــــــــــــــــــــــــــ</w:t>
              </w:r>
            </w:ins>
            <w:ins w:id="23" w:author="فيصل طيفور أحمد حاج عمر" w:date="2023-10-06T21:11:00Z">
              <w:r w:rsidR="0003460B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>اني</w:t>
              </w:r>
            </w:ins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)</w:t>
            </w:r>
          </w:p>
        </w:tc>
      </w:tr>
      <w:tr w:rsidR="00DD5225" w:rsidRPr="001F1912" w14:paraId="52194C9B" w14:textId="77777777" w:rsidTr="00D40B5E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DD5225" w:rsidRPr="001F1912" w14:paraId="08671E3F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2F9CAF1A" w14:textId="0DA880A3" w:rsidR="00DD5225" w:rsidRPr="00782108" w:rsidDel="0003460B" w:rsidRDefault="0003460B" w:rsidP="0003460B">
            <w:pPr>
              <w:shd w:val="clear" w:color="auto" w:fill="F2F2F2" w:themeFill="background1" w:themeFillShade="F2"/>
              <w:bidi/>
              <w:jc w:val="lowKashida"/>
              <w:rPr>
                <w:del w:id="24" w:author="فيصل طيفور أحمد حاج عمر" w:date="2023-10-06T21:11:00Z"/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25" w:author="فيصل طيفور أحمد حاج عمر" w:date="2023-10-06T21:11:00Z">
              <w:r w:rsidRPr="0003460B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يتضمن المقرر قواعد فهم النص الشرعي ، و أوجه الخلل في الاستدلال بالأصول الشرعية ، و الشبهات المعاصرة حول أصول الاستدلال ،و الاجتهاد و الفتوي ، و تتبع الرخص و الأخذ بالأقوال الشاذة</w:t>
              </w:r>
            </w:ins>
          </w:p>
          <w:p w14:paraId="28F6354A" w14:textId="77777777" w:rsidR="00DD5225" w:rsidRPr="009E6110" w:rsidRDefault="00DD5225" w:rsidP="006E1F96">
            <w:pPr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5513A08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6FFF98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id="26" w:name="_Hlk511560069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26"/>
      <w:tr w:rsidR="00DD5225" w:rsidRPr="001F1912" w14:paraId="19A35B5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6D034791" w14:textId="60E66C4E" w:rsidR="00DD5225" w:rsidRPr="009E6110" w:rsidRDefault="0003460B" w:rsidP="0003460B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27" w:author="فيصل طيفور أحمد حاج عمر" w:date="2023-10-06T21:10:00Z">
              <w:r w:rsidRPr="0003460B">
                <w:rPr>
                  <w:rFonts w:ascii="Sakkal Majalla" w:hAnsi="Sakkal Majalla" w:cs="Sakkal Majalla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المقدمات الأصولية (611 أصل)</w:t>
              </w:r>
            </w:ins>
          </w:p>
          <w:p w14:paraId="31DD79AA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18914F7E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0343013F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2AF48FF2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DD5225" w:rsidRPr="001F1912" w14:paraId="02EA920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C93888E" w14:textId="3A80BF11" w:rsidR="00DD5225" w:rsidRPr="009E6110" w:rsidRDefault="0003460B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28" w:author="فيصل طيفور أحمد حاج عمر" w:date="2023-10-06T21:11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لا توجد </w:t>
              </w:r>
            </w:ins>
          </w:p>
        </w:tc>
      </w:tr>
      <w:tr w:rsidR="00DD5225" w:rsidRPr="001F1912" w14:paraId="7DD6F62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BF19466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DD5225" w:rsidRPr="001F1912" w14:paraId="6D70C1BD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486EC652" w14:textId="77777777" w:rsidR="0003460B" w:rsidRPr="0003460B" w:rsidRDefault="0003460B" w:rsidP="0003460B">
            <w:pPr>
              <w:shd w:val="clear" w:color="auto" w:fill="F2F2F2" w:themeFill="background1" w:themeFillShade="F2"/>
              <w:bidi/>
              <w:jc w:val="lowKashida"/>
              <w:rPr>
                <w:ins w:id="29" w:author="فيصل طيفور أحمد حاج عمر" w:date="2023-10-06T21:12:00Z"/>
                <w:rFonts w:ascii="Sakkal Majalla" w:hAnsi="Sakkal Majalla" w:cs="Sakkal Majalla"/>
                <w:color w:val="000000" w:themeColor="text1"/>
                <w:sz w:val="28"/>
                <w:szCs w:val="28"/>
              </w:rPr>
            </w:pPr>
            <w:ins w:id="30" w:author="فيصل طيفور أحمد حاج عمر" w:date="2023-10-06T21:12:00Z">
              <w:r w:rsidRPr="0003460B">
                <w:rPr>
                  <w:rFonts w:ascii="Sakkal Majalla" w:hAnsi="Sakkal Majalla" w:cs="Sakkal Majalla"/>
                  <w:color w:val="000000" w:themeColor="text1"/>
                  <w:sz w:val="28"/>
                  <w:szCs w:val="28"/>
                  <w:rtl/>
                </w:rPr>
                <w:t xml:space="preserve">2. الهدف الرئيس للمقرر </w:t>
              </w:r>
            </w:ins>
          </w:p>
          <w:p w14:paraId="5CBB04AA" w14:textId="77777777" w:rsidR="0003460B" w:rsidRPr="0003460B" w:rsidRDefault="0003460B" w:rsidP="0003460B">
            <w:pPr>
              <w:shd w:val="clear" w:color="auto" w:fill="F2F2F2" w:themeFill="background1" w:themeFillShade="F2"/>
              <w:bidi/>
              <w:jc w:val="lowKashida"/>
              <w:rPr>
                <w:ins w:id="31" w:author="فيصل طيفور أحمد حاج عمر" w:date="2023-10-06T21:12:00Z"/>
                <w:rFonts w:ascii="Sakkal Majalla" w:hAnsi="Sakkal Majalla" w:cs="Sakkal Majalla"/>
                <w:color w:val="000000" w:themeColor="text1"/>
                <w:sz w:val="28"/>
                <w:szCs w:val="28"/>
              </w:rPr>
            </w:pPr>
            <w:ins w:id="32" w:author="فيصل طيفور أحمد حاج عمر" w:date="2023-10-06T21:12:00Z">
              <w:r w:rsidRPr="0003460B">
                <w:rPr>
                  <w:rFonts w:ascii="Sakkal Majalla" w:hAnsi="Sakkal Majalla" w:cs="Sakkal Majalla"/>
                  <w:color w:val="000000" w:themeColor="text1"/>
                  <w:sz w:val="28"/>
                  <w:szCs w:val="28"/>
                  <w:rtl/>
                </w:rPr>
                <w:t xml:space="preserve">أن يتعلم الطالب القضايا المعاصرة في أصول الفقه ، وأن يعرف قواعد فهم النص الشرعي و ضوابط الاستدلال </w:t>
              </w:r>
            </w:ins>
          </w:p>
          <w:p w14:paraId="0DAED589" w14:textId="77777777" w:rsidR="0003460B" w:rsidRPr="0003460B" w:rsidRDefault="0003460B" w:rsidP="0003460B">
            <w:pPr>
              <w:shd w:val="clear" w:color="auto" w:fill="F2F2F2" w:themeFill="background1" w:themeFillShade="F2"/>
              <w:bidi/>
              <w:jc w:val="lowKashida"/>
              <w:rPr>
                <w:ins w:id="33" w:author="فيصل طيفور أحمد حاج عمر" w:date="2023-10-06T21:12:00Z"/>
                <w:rFonts w:ascii="Sakkal Majalla" w:hAnsi="Sakkal Majalla" w:cs="Sakkal Majalla"/>
                <w:color w:val="000000" w:themeColor="text1"/>
                <w:sz w:val="28"/>
                <w:szCs w:val="28"/>
              </w:rPr>
            </w:pPr>
            <w:ins w:id="34" w:author="فيصل طيفور أحمد حاج عمر" w:date="2023-10-06T21:12:00Z">
              <w:r w:rsidRPr="0003460B">
                <w:rPr>
                  <w:rFonts w:ascii="Sakkal Majalla" w:hAnsi="Sakkal Majalla" w:cs="Sakkal Majalla"/>
                  <w:color w:val="000000" w:themeColor="text1"/>
                  <w:sz w:val="28"/>
                  <w:szCs w:val="28"/>
                  <w:rtl/>
                </w:rPr>
                <w:t xml:space="preserve">و ضوابط الإفتاء و مزالق الفتوي في العصر الحاضر. </w:t>
              </w:r>
            </w:ins>
          </w:p>
          <w:p w14:paraId="3AAF2D7C" w14:textId="7410BB92" w:rsidR="00DD5225" w:rsidRPr="0003460B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bookmarkEnd w:id="17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006E1F96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4B4198" w:rsidRPr="000E4058" w14:paraId="522D77D9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4F8BB91F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3E49C2CA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EC281C5" w14:textId="7CEACBEA" w:rsidR="004B4198" w:rsidRPr="00CE77C2" w:rsidRDefault="0003460B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5" w:author="فيصل طيفور أحمد حاج عمر" w:date="2023-10-06T21:1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5</w:t>
              </w:r>
            </w:ins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76F939DB" w14:textId="1ED031EE" w:rsidR="004B4198" w:rsidRPr="00CE77C2" w:rsidRDefault="0003460B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6" w:author="فيصل طيفور أحمد حاج عمر" w:date="2023-10-06T21:1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33%</w:t>
              </w:r>
            </w:ins>
          </w:p>
        </w:tc>
      </w:tr>
      <w:tr w:rsidR="004B4198" w:rsidRPr="000E4058" w14:paraId="3484E92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355BB24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9D202BD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8BFDD0F" w14:textId="2022FC50" w:rsidR="004B4198" w:rsidRPr="00CE77C2" w:rsidRDefault="0003460B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7" w:author="فيصل طيفور أحمد حاج عمر" w:date="2023-10-06T21:1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</w:t>
              </w:r>
            </w:ins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63905E77" w14:textId="016FA769" w:rsidR="004B4198" w:rsidRPr="00CE77C2" w:rsidRDefault="0003460B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8" w:author="فيصل طيفور أحمد حاج عمر" w:date="2023-10-06T21:1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1%</w:t>
              </w:r>
            </w:ins>
          </w:p>
        </w:tc>
      </w:tr>
      <w:tr w:rsidR="004B4198" w:rsidRPr="000E4058" w14:paraId="25FF3D4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69F1428D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6792FCB4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14:paraId="0CF56B4C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اعتيادي </w:t>
            </w:r>
          </w:p>
          <w:p w14:paraId="3E21F749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lastRenderedPageBreak/>
              <w:t>التعليم الإلكترون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8187998" w14:textId="6D2871ED" w:rsidR="004B4198" w:rsidRPr="00CE77C2" w:rsidRDefault="0003460B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9" w:author="فيصل طيفور أحمد حاج عمر" w:date="2023-10-06T21:1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lastRenderedPageBreak/>
                <w:t>10</w:t>
              </w:r>
            </w:ins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1DFDA066" w14:textId="01B29A6A" w:rsidR="004B4198" w:rsidRPr="00CE77C2" w:rsidRDefault="0003460B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40" w:author="فيصل طيفور أحمد حاج عمر" w:date="2023-10-06T21:1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22%</w:t>
              </w:r>
            </w:ins>
          </w:p>
        </w:tc>
      </w:tr>
      <w:tr w:rsidR="004B4198" w:rsidRPr="000E4058" w14:paraId="667D7506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14DCD549" w:rsidR="004B4198" w:rsidRPr="00CE77C2" w:rsidRDefault="0003460B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41" w:author="فيصل طيفور أحمد حاج عمر" w:date="2023-10-06T21:1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5</w:t>
              </w:r>
            </w:ins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1856ED74" w:rsidR="004B4198" w:rsidRPr="00CE77C2" w:rsidRDefault="0003460B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42" w:author="فيصل طيفور أحمد حاج عمر" w:date="2023-10-06T21:1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33%</w:t>
              </w:r>
            </w:ins>
          </w:p>
        </w:tc>
      </w:tr>
    </w:tbl>
    <w:p w14:paraId="75FF5506" w14:textId="77777777" w:rsidR="004B4198" w:rsidRPr="005A0806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009849A1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6C0DCE" w:rsidRPr="004F3D2F" w14:paraId="5D8E1F9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0B9038C6" w:rsidR="006C0DCE" w:rsidRPr="004F3D2F" w:rsidRDefault="0003460B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3" w:author="فيصل طيفور أحمد حاج عمر" w:date="2023-10-06T21:1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5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4A55070D" w:rsidR="006C0DCE" w:rsidRPr="004F3D2F" w:rsidRDefault="00604703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4" w:author="فيصل طيفور أحمد حاج عمر" w:date="2023-10-21T23:3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3.33%</w:t>
              </w:r>
            </w:ins>
          </w:p>
        </w:tc>
      </w:tr>
      <w:tr w:rsidR="006C0DCE" w:rsidRPr="004F3D2F" w14:paraId="7347A519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40EC5393" w:rsidR="006C0DCE" w:rsidRPr="004F3D2F" w:rsidRDefault="0003460B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5" w:author="فيصل طيفور أحمد حاج عمر" w:date="2023-10-06T21:1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5</w:t>
              </w:r>
            </w:ins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4218CC71" w:rsidR="006C0DCE" w:rsidRPr="004F3D2F" w:rsidRDefault="00604703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6" w:author="فيصل طيفور أحمد حاج عمر" w:date="2023-10-21T23:3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3.33%</w:t>
              </w:r>
            </w:ins>
          </w:p>
        </w:tc>
      </w:tr>
      <w:tr w:rsidR="006C0DCE" w:rsidRPr="004F3D2F" w14:paraId="5AF21E1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3109514B" w:rsidR="006C0DCE" w:rsidRPr="004F3D2F" w:rsidRDefault="0003460B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7" w:author="فيصل طيفور أحمد حاج عمر" w:date="2023-10-06T21:1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-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157326B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255F103A" w:rsidR="006C0DCE" w:rsidRPr="004F3D2F" w:rsidRDefault="0003460B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8" w:author="فيصل طيفور أحمد حاج عمر" w:date="2023-10-06T21:1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-</w:t>
              </w:r>
            </w:ins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709FAE1" w14:textId="77777777" w:rsidTr="009849A1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020A5FD7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تذكر)</w:t>
            </w:r>
            <w:ins w:id="49" w:author="فيصل طيفور أحمد حاج عمر" w:date="2023-10-06T21:13:00Z">
              <w:r w:rsidR="0003460B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 xml:space="preserve"> حلقات بحث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3E2AD14F" w:rsidR="006C0DCE" w:rsidRPr="004F3D2F" w:rsidRDefault="0003460B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0" w:author="فيصل طيفور أحمد حاج عمر" w:date="2023-10-06T21:1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5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3FC1F700" w:rsidR="006C0DCE" w:rsidRPr="004F3D2F" w:rsidRDefault="00604703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1" w:author="فيصل طيفور أحمد حاج عمر" w:date="2023-10-21T23:3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3.33%</w:t>
              </w:r>
            </w:ins>
          </w:p>
        </w:tc>
      </w:tr>
      <w:tr w:rsidR="006C0DCE" w:rsidRPr="004F3D2F" w14:paraId="487B99F6" w14:textId="77777777" w:rsidTr="009849A1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026ED73E" w:rsidR="006C0DCE" w:rsidRPr="004F3D2F" w:rsidRDefault="0003460B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ins w:id="52" w:author="فيصل طيفور أحمد حاج عمر" w:date="2023-10-06T21:13:00Z">
              <w:r>
                <w:rPr>
                  <w:rFonts w:ascii="Sakkal Majalla" w:hAnsi="Sakkal Majalla" w:cs="Sakkal Majalla" w:hint="cs"/>
                  <w:color w:val="FFFFFF" w:themeColor="background1"/>
                  <w:rtl/>
                  <w:lang w:bidi="ar-EG"/>
                </w:rPr>
                <w:t>45</w:t>
              </w:r>
            </w:ins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569ADC76" w:rsidR="006C0DCE" w:rsidRPr="004F3D2F" w:rsidRDefault="00604703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ins w:id="53" w:author="فيصل طيفور أحمد حاج عمر" w:date="2023-10-21T23:30:00Z">
              <w:r>
                <w:rPr>
                  <w:rFonts w:ascii="Sakkal Majalla" w:hAnsi="Sakkal Majalla" w:cs="Sakkal Majalla" w:hint="cs"/>
                  <w:color w:val="FFFFFF" w:themeColor="background1"/>
                  <w:rtl/>
                  <w:lang w:bidi="ar-EG"/>
                </w:rPr>
                <w:t>100%</w:t>
              </w:r>
            </w:ins>
          </w:p>
        </w:tc>
      </w:tr>
    </w:tbl>
    <w:p w14:paraId="24CA8249" w14:textId="07F4E81D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4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54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2327"/>
        <w:gridCol w:w="2483"/>
        <w:gridCol w:w="2092"/>
        <w:gridCol w:w="1812"/>
      </w:tblGrid>
      <w:tr w:rsidR="006E3A65" w:rsidRPr="004F3D2F" w14:paraId="01D21B76" w14:textId="77777777" w:rsidTr="009849A1">
        <w:trPr>
          <w:trHeight w:val="401"/>
          <w:tblHeader/>
          <w:tblCellSpacing w:w="7" w:type="dxa"/>
          <w:jc w:val="center"/>
        </w:trPr>
        <w:tc>
          <w:tcPr>
            <w:tcW w:w="897" w:type="dxa"/>
            <w:shd w:val="clear" w:color="auto" w:fill="4C3D8E"/>
            <w:vAlign w:val="center"/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2313" w:type="dxa"/>
            <w:shd w:val="clear" w:color="auto" w:fill="4C3D8E"/>
            <w:vAlign w:val="center"/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2469" w:type="dxa"/>
            <w:shd w:val="clear" w:color="auto" w:fill="4C3D8E"/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078" w:type="dxa"/>
            <w:shd w:val="clear" w:color="auto" w:fill="4C3D8E"/>
            <w:vAlign w:val="center"/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1791" w:type="dxa"/>
            <w:shd w:val="clear" w:color="auto" w:fill="4C3D8E"/>
            <w:vAlign w:val="center"/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4F3D2F" w14:paraId="66AD43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47439A8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9D4E04A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="006E3A65" w:rsidRPr="004F3D2F" w14:paraId="2E821FB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28395DEF" w14:textId="6D38A2EE" w:rsidR="006E3A65" w:rsidRPr="004F3D2F" w:rsidRDefault="0003460B" w:rsidP="0003460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5" w:author="فيصل طيفور أحمد حاج عمر" w:date="2023-10-06T21:14:00Z">
              <w:r w:rsidRPr="0003460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تعرف الطالب على قواعد فهم النص الشرعي وضوابطه</w:t>
              </w:r>
              <w:r w:rsidRPr="0003460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lang w:bidi="ar-EG"/>
                </w:rPr>
                <w:t>.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3BD57457" w14:textId="371D061F" w:rsidR="006E3A65" w:rsidRPr="004F3D2F" w:rsidRDefault="0003460B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6" w:author="فيصل طيفور أحمد حاج عمر" w:date="2023-10-06T21:1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1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7FE8AD93" w14:textId="77777777" w:rsidR="00604703" w:rsidRPr="00604703" w:rsidRDefault="00604703" w:rsidP="00604703">
            <w:pPr>
              <w:bidi/>
              <w:spacing w:after="0" w:line="240" w:lineRule="auto"/>
              <w:ind w:right="43"/>
              <w:rPr>
                <w:ins w:id="57" w:author="فيصل طيفور أحمد حاج عمر" w:date="2023-10-21T23:3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58" w:author="فيصل طيفور أحمد حاج عمر" w:date="2023-10-21T23:31:00Z">
              <w:r w:rsidRPr="00604703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 إلقاء المحاضرة.</w:t>
              </w:r>
            </w:ins>
          </w:p>
          <w:p w14:paraId="06DCF145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6559B8C7" w14:textId="77777777" w:rsidR="00604703" w:rsidRPr="00604703" w:rsidRDefault="00604703" w:rsidP="00604703">
            <w:pPr>
              <w:bidi/>
              <w:spacing w:after="0" w:line="240" w:lineRule="auto"/>
              <w:ind w:right="43"/>
              <w:rPr>
                <w:ins w:id="59" w:author="فيصل طيفور أحمد حاج عمر" w:date="2023-10-21T23:3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60" w:author="فيصل طيفور أحمد حاج عمر" w:date="2023-10-21T23:31:00Z">
              <w:r w:rsidRPr="00604703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حوار والمناقشة والمشاركة في التدريبات داخل القاعة.</w:t>
              </w:r>
            </w:ins>
          </w:p>
          <w:p w14:paraId="6520985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6E3A65" w:rsidRPr="004F3D2F" w14:paraId="768CEEF6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560D3B8B" w14:textId="0C63B91D" w:rsidR="006E3A65" w:rsidRPr="004F3D2F" w:rsidRDefault="0003460B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61" w:author="فيصل طيفور أحمد حاج عمر" w:date="2023-10-06T21:14:00Z">
              <w:r w:rsidRPr="0003460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أن يحدد الطالب الاتجاهات الأصولية المعاصرة.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54B2353C" w14:textId="61279EA1" w:rsidR="006E3A65" w:rsidRPr="004F3D2F" w:rsidRDefault="0003460B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62" w:author="فيصل طيفور أحمد حاج عمر" w:date="2023-10-06T21:1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2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53B134A8" w14:textId="723B1427" w:rsidR="006E3A65" w:rsidRPr="004F3D2F" w:rsidRDefault="00FC5365" w:rsidP="00FC536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63" w:author="فيصل طيفور أحمد حاج عمر" w:date="2023-10-21T23:31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بحوث فصلية ، ومسائل تطبيقية.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3C7C8A1E" w14:textId="77777777" w:rsidR="00FC5365" w:rsidRPr="00FC5365" w:rsidRDefault="00FC5365" w:rsidP="00FC5365">
            <w:pPr>
              <w:bidi/>
              <w:spacing w:after="0" w:line="240" w:lineRule="auto"/>
              <w:ind w:right="43"/>
              <w:rPr>
                <w:ins w:id="64" w:author="فيصل طيفور أحمد حاج عمر" w:date="2023-10-21T23:3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65" w:author="فيصل طيفور أحمد حاج عمر" w:date="2023-10-21T23:32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 إعداد البحوث والتكليفات الأخرى.</w:t>
              </w:r>
            </w:ins>
          </w:p>
          <w:p w14:paraId="503E0685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6FD9320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5BA75FE5" w14:textId="77777777" w:rsidR="006E3A65" w:rsidRDefault="0003460B" w:rsidP="0003460B">
            <w:pPr>
              <w:bidi/>
              <w:spacing w:after="0" w:line="240" w:lineRule="auto"/>
              <w:ind w:right="43"/>
              <w:rPr>
                <w:ins w:id="66" w:author="فيصل طيفور أحمد حاج عمر" w:date="2023-10-06T21:15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67" w:author="فيصل طيفور أحمد حاج عمر" w:date="2023-10-06T21:15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1-3</w:t>
              </w:r>
            </w:ins>
          </w:p>
          <w:p w14:paraId="43F2CD5E" w14:textId="77777777" w:rsidR="0003460B" w:rsidRDefault="0003460B" w:rsidP="0003460B">
            <w:pPr>
              <w:bidi/>
              <w:spacing w:after="0" w:line="240" w:lineRule="auto"/>
              <w:ind w:right="43"/>
              <w:rPr>
                <w:ins w:id="68" w:author="فيصل طيفور أحمد حاج عمر" w:date="2023-10-06T21:15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13E5EB74" w14:textId="77777777" w:rsidR="0003460B" w:rsidRDefault="0003460B" w:rsidP="0003460B">
            <w:pPr>
              <w:bidi/>
              <w:spacing w:after="0" w:line="240" w:lineRule="auto"/>
              <w:ind w:right="43"/>
              <w:rPr>
                <w:ins w:id="69" w:author="فيصل طيفور أحمد حاج عمر" w:date="2023-10-06T21:16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16F03073" w14:textId="77777777" w:rsidR="00E763CA" w:rsidRDefault="00E763CA" w:rsidP="00E763CA">
            <w:pPr>
              <w:bidi/>
              <w:spacing w:after="0" w:line="240" w:lineRule="auto"/>
              <w:ind w:right="43"/>
              <w:rPr>
                <w:ins w:id="70" w:author="فيصل طيفور أحمد حاج عمر" w:date="2023-10-06T21:16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39719DE1" w14:textId="77777777" w:rsidR="00E763CA" w:rsidRDefault="00E763CA" w:rsidP="00E763CA">
            <w:pPr>
              <w:bidi/>
              <w:spacing w:after="0" w:line="240" w:lineRule="auto"/>
              <w:ind w:right="43"/>
              <w:rPr>
                <w:ins w:id="71" w:author="فيصل طيفور أحمد حاج عمر" w:date="2023-10-06T21:16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54C4FE80" w14:textId="77777777" w:rsidR="00E763CA" w:rsidRDefault="00E763CA" w:rsidP="00E763CA">
            <w:pPr>
              <w:bidi/>
              <w:spacing w:after="0" w:line="240" w:lineRule="auto"/>
              <w:ind w:right="43"/>
              <w:rPr>
                <w:ins w:id="72" w:author="فيصل طيفور أحمد حاج عمر" w:date="2023-10-06T21:16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2A1B3AC7" w14:textId="77777777" w:rsidR="00E763CA" w:rsidRDefault="00E763CA" w:rsidP="00E763CA">
            <w:pPr>
              <w:bidi/>
              <w:spacing w:after="0" w:line="240" w:lineRule="auto"/>
              <w:ind w:right="43"/>
              <w:rPr>
                <w:ins w:id="73" w:author="فيصل طيفور أحمد حاج عمر" w:date="2023-10-06T21:16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25077B84" w14:textId="77777777" w:rsidR="00E763CA" w:rsidRDefault="00E763CA" w:rsidP="00E763CA">
            <w:pPr>
              <w:bidi/>
              <w:spacing w:after="0" w:line="240" w:lineRule="auto"/>
              <w:ind w:right="43"/>
              <w:rPr>
                <w:ins w:id="74" w:author="فيصل طيفور أحمد حاج عمر" w:date="2023-10-06T21:15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17B83A9F" w14:textId="1DE47526" w:rsidR="0003460B" w:rsidRPr="004F3D2F" w:rsidRDefault="0003460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pPrChange w:id="75" w:author="فيصل طيفور أحمد حاج عمر" w:date="2023-10-06T21:15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76" w:author="فيصل طيفور أحمد حاج عمر" w:date="2023-10-06T21:15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1-4</w:t>
              </w:r>
            </w:ins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3279A5CB" w14:textId="77777777" w:rsidR="006E3A65" w:rsidRDefault="0003460B" w:rsidP="0003460B">
            <w:pPr>
              <w:bidi/>
              <w:spacing w:after="0" w:line="240" w:lineRule="auto"/>
              <w:ind w:right="43"/>
              <w:rPr>
                <w:ins w:id="77" w:author="فيصل طيفور أحمد حاج عمر" w:date="2023-10-06T21:1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78" w:author="فيصل طيفور أحمد حاج عمر" w:date="2023-10-06T21:15:00Z">
              <w:r w:rsidRPr="0003460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>أن يستعرض الطالب ضوابط الإفتاء ومزالق الفتوى في العصر الحاضر</w:t>
              </w:r>
              <w:r w:rsidRPr="0003460B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</w:rPr>
                <w:t>.</w:t>
              </w:r>
            </w:ins>
          </w:p>
          <w:p w14:paraId="7E0A1BD3" w14:textId="77777777" w:rsidR="00E763CA" w:rsidRDefault="00E763CA" w:rsidP="00E763CA">
            <w:pPr>
              <w:bidi/>
              <w:spacing w:after="0" w:line="240" w:lineRule="auto"/>
              <w:ind w:right="43"/>
              <w:rPr>
                <w:ins w:id="79" w:author="فيصل طيفور أحمد حاج عمر" w:date="2023-10-06T21:1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411E0AB3" w14:textId="77777777" w:rsidR="00E763CA" w:rsidRDefault="00E763CA" w:rsidP="00E763CA">
            <w:pPr>
              <w:bidi/>
              <w:spacing w:after="0" w:line="240" w:lineRule="auto"/>
              <w:ind w:right="43"/>
              <w:rPr>
                <w:ins w:id="80" w:author="فيصل طيفور أحمد حاج عمر" w:date="2023-10-06T21:1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11ADA4EE" w14:textId="3974A014" w:rsidR="00E763CA" w:rsidRPr="004F3D2F" w:rsidRDefault="00E763CA" w:rsidP="00E763CA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81" w:author="فيصل طيفور أحمد حاج عمر" w:date="2023-10-06T21:16:00Z">
              <w:r w:rsidRPr="00E763C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ذكر الطالب تتبع الرخص والأخذ بالأقوال الشاذة</w:t>
              </w:r>
              <w:r w:rsidRPr="00E763C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</w:rPr>
                <w:t>.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7119B87C" w14:textId="77777777" w:rsidR="006E3A65" w:rsidRDefault="00E763CA" w:rsidP="008B4C8B">
            <w:pPr>
              <w:bidi/>
              <w:spacing w:after="0" w:line="240" w:lineRule="auto"/>
              <w:ind w:right="43"/>
              <w:rPr>
                <w:ins w:id="82" w:author="فيصل طيفور أحمد حاج عمر" w:date="2023-10-06T21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83" w:author="فيصل طيفور أحمد حاج عمر" w:date="2023-10-06T21:1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lastRenderedPageBreak/>
                <w:t>ع3</w:t>
              </w:r>
            </w:ins>
          </w:p>
          <w:p w14:paraId="33AAD9C2" w14:textId="77777777" w:rsidR="00E763CA" w:rsidRDefault="00E763CA" w:rsidP="00E763CA">
            <w:pPr>
              <w:bidi/>
              <w:spacing w:after="0" w:line="240" w:lineRule="auto"/>
              <w:ind w:right="43"/>
              <w:rPr>
                <w:ins w:id="84" w:author="فيصل طيفور أحمد حاج عمر" w:date="2023-10-06T21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7B8D957" w14:textId="77777777" w:rsidR="00E763CA" w:rsidRDefault="00E763CA" w:rsidP="00E763CA">
            <w:pPr>
              <w:bidi/>
              <w:spacing w:after="0" w:line="240" w:lineRule="auto"/>
              <w:ind w:right="43"/>
              <w:rPr>
                <w:ins w:id="85" w:author="فيصل طيفور أحمد حاج عمر" w:date="2023-10-06T21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ECF41C7" w14:textId="77777777" w:rsidR="00E763CA" w:rsidRDefault="00E763CA" w:rsidP="00E763CA">
            <w:pPr>
              <w:bidi/>
              <w:spacing w:after="0" w:line="240" w:lineRule="auto"/>
              <w:ind w:right="43"/>
              <w:rPr>
                <w:ins w:id="86" w:author="فيصل طيفور أحمد حاج عمر" w:date="2023-10-06T21:1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08DC676" w14:textId="77777777" w:rsidR="00E763CA" w:rsidRDefault="00E763CA" w:rsidP="00E763CA">
            <w:pPr>
              <w:bidi/>
              <w:spacing w:after="0" w:line="240" w:lineRule="auto"/>
              <w:ind w:right="43"/>
              <w:rPr>
                <w:ins w:id="87" w:author="فيصل طيفور أحمد حاج عمر" w:date="2023-10-06T21:1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C17A9F7" w14:textId="77777777" w:rsidR="00E763CA" w:rsidRDefault="00E763CA" w:rsidP="00E763CA">
            <w:pPr>
              <w:bidi/>
              <w:spacing w:after="0" w:line="240" w:lineRule="auto"/>
              <w:ind w:right="43"/>
              <w:rPr>
                <w:ins w:id="88" w:author="فيصل طيفور أحمد حاج عمر" w:date="2023-10-06T21:1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F8A8978" w14:textId="77777777" w:rsidR="00E763CA" w:rsidRDefault="00E763CA" w:rsidP="00E763CA">
            <w:pPr>
              <w:bidi/>
              <w:spacing w:after="0" w:line="240" w:lineRule="auto"/>
              <w:ind w:right="43"/>
              <w:rPr>
                <w:ins w:id="89" w:author="فيصل طيفور أحمد حاج عمر" w:date="2023-10-06T21:1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787EC42" w14:textId="77777777" w:rsidR="00E763CA" w:rsidRDefault="00E763CA" w:rsidP="00E763CA">
            <w:pPr>
              <w:bidi/>
              <w:spacing w:after="0" w:line="240" w:lineRule="auto"/>
              <w:ind w:right="43"/>
              <w:rPr>
                <w:ins w:id="90" w:author="فيصل طيفور أحمد حاج عمر" w:date="2023-10-06T21:1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D9CF6A8" w14:textId="378A40C9" w:rsidR="00E763CA" w:rsidRPr="004F3D2F" w:rsidRDefault="00E763CA" w:rsidP="00E763CA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91" w:author="فيصل طيفور أحمد حاج عمر" w:date="2023-10-06T21:1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3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091561DA" w14:textId="77777777" w:rsidR="00FC5365" w:rsidRPr="00FC5365" w:rsidRDefault="00FC5365" w:rsidP="00FC5365">
            <w:pPr>
              <w:bidi/>
              <w:spacing w:after="0" w:line="240" w:lineRule="auto"/>
              <w:ind w:right="43"/>
              <w:rPr>
                <w:ins w:id="92" w:author="فيصل طيفور أحمد حاج عمر" w:date="2023-10-21T23:3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93" w:author="فيصل طيفور أحمد حاج عمر" w:date="2023-10-21T23:32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>-  الحوار والمناقشة بين الأستاذ والطلاب .</w:t>
              </w:r>
            </w:ins>
          </w:p>
          <w:p w14:paraId="14579408" w14:textId="77777777" w:rsidR="00FC5365" w:rsidRPr="00FC5365" w:rsidRDefault="00FC5365" w:rsidP="00FC5365">
            <w:pPr>
              <w:bidi/>
              <w:spacing w:after="0" w:line="240" w:lineRule="auto"/>
              <w:ind w:right="43"/>
              <w:rPr>
                <w:ins w:id="94" w:author="فيصل طيفور أحمد حاج عمر" w:date="2023-10-21T23:3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95" w:author="فيصل طيفور أحمد حاج عمر" w:date="2023-10-21T23:32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تدريب الطلاب داخل القاعة على تطبيقات عملية</w:t>
              </w:r>
            </w:ins>
          </w:p>
          <w:p w14:paraId="50CCB5F9" w14:textId="77777777" w:rsidR="00FC5365" w:rsidRPr="00FC5365" w:rsidRDefault="00FC5365" w:rsidP="00FC5365">
            <w:pPr>
              <w:bidi/>
              <w:spacing w:after="0" w:line="240" w:lineRule="auto"/>
              <w:ind w:right="43"/>
              <w:rPr>
                <w:ins w:id="96" w:author="فيصل طيفور أحمد حاج عمر" w:date="2023-10-21T23:3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97" w:author="فيصل طيفور أحمد حاج عمر" w:date="2023-10-21T23:33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>- حلقات النقاش</w:t>
              </w:r>
            </w:ins>
          </w:p>
          <w:p w14:paraId="586DFC87" w14:textId="77777777" w:rsidR="00FC5365" w:rsidRPr="00FC5365" w:rsidRDefault="00FC5365" w:rsidP="00FC5365">
            <w:pPr>
              <w:bidi/>
              <w:spacing w:after="0" w:line="240" w:lineRule="auto"/>
              <w:ind w:right="43"/>
              <w:rPr>
                <w:ins w:id="98" w:author="فيصل طيفور أحمد حاج عمر" w:date="2023-10-21T23:3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99" w:author="فيصل طيفور أحمد حاج عمر" w:date="2023-10-21T23:33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ورش العمل</w:t>
              </w:r>
            </w:ins>
          </w:p>
          <w:p w14:paraId="0E7DB68A" w14:textId="77777777" w:rsidR="00FC5365" w:rsidRPr="00FC5365" w:rsidRDefault="00FC5365" w:rsidP="00FC5365">
            <w:pPr>
              <w:bidi/>
              <w:spacing w:after="0" w:line="240" w:lineRule="auto"/>
              <w:ind w:right="43"/>
              <w:rPr>
                <w:ins w:id="100" w:author="فيصل طيفور أحمد حاج عمر" w:date="2023-10-21T23:3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01" w:author="فيصل طيفور أحمد حاج عمر" w:date="2023-10-21T23:33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 العروض التقديمية</w:t>
              </w:r>
            </w:ins>
          </w:p>
          <w:p w14:paraId="07D08A67" w14:textId="77777777" w:rsidR="00FC5365" w:rsidRPr="00FC5365" w:rsidRDefault="00FC5365" w:rsidP="00FC5365">
            <w:pPr>
              <w:bidi/>
              <w:spacing w:after="0" w:line="240" w:lineRule="auto"/>
              <w:ind w:right="43"/>
              <w:rPr>
                <w:ins w:id="102" w:author="فيصل طيفور أحمد حاج عمر" w:date="2023-10-21T23:3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03" w:author="فيصل طيفور أحمد حاج عمر" w:date="2023-10-21T23:33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–  بوربوينت</w:t>
              </w:r>
            </w:ins>
          </w:p>
          <w:p w14:paraId="19AF6DB7" w14:textId="665A42B8" w:rsidR="006E3A65" w:rsidRPr="00FC5365" w:rsidRDefault="00FC5365" w:rsidP="00FC536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04" w:author="فيصل طيفور أحمد حاج عمر" w:date="2023-10-21T23:33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 العصف الذهني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13E6E733" w14:textId="77777777" w:rsidR="00FC5365" w:rsidRDefault="00FC5365" w:rsidP="00FC5365">
            <w:pPr>
              <w:bidi/>
              <w:spacing w:after="0" w:line="240" w:lineRule="auto"/>
              <w:ind w:right="43"/>
              <w:rPr>
                <w:ins w:id="105" w:author="فيصل طيفور أحمد حاج عمر" w:date="2023-10-21T23:3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06" w:author="فيصل طيفور أحمد حاج عمر" w:date="2023-10-21T23:33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>-  إعداد البحوث والتكليفات الأخرى.</w:t>
              </w:r>
            </w:ins>
          </w:p>
          <w:p w14:paraId="078BF64E" w14:textId="77777777" w:rsidR="00FC5365" w:rsidRDefault="00FC5365" w:rsidP="00FC5365">
            <w:pPr>
              <w:bidi/>
              <w:spacing w:after="0" w:line="240" w:lineRule="auto"/>
              <w:ind w:right="43"/>
              <w:rPr>
                <w:ins w:id="107" w:author="فيصل طيفور أحمد حاج عمر" w:date="2023-10-21T23:3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4AFB69C2" w14:textId="77777777" w:rsidR="00FC5365" w:rsidRDefault="00FC5365" w:rsidP="00FC5365">
            <w:pPr>
              <w:bidi/>
              <w:spacing w:after="0" w:line="240" w:lineRule="auto"/>
              <w:ind w:right="43"/>
              <w:rPr>
                <w:ins w:id="108" w:author="فيصل طيفور أحمد حاج عمر" w:date="2023-10-21T23:3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3E4C750F" w14:textId="77777777" w:rsidR="00FC5365" w:rsidRDefault="00FC5365" w:rsidP="00FC5365">
            <w:pPr>
              <w:bidi/>
              <w:spacing w:after="0" w:line="240" w:lineRule="auto"/>
              <w:ind w:right="43"/>
              <w:rPr>
                <w:ins w:id="109" w:author="فيصل طيفور أحمد حاج عمر" w:date="2023-10-21T23:3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7D93EE79" w14:textId="77777777" w:rsidR="00FC5365" w:rsidRPr="00FC5365" w:rsidRDefault="00FC5365" w:rsidP="00FC5365">
            <w:pPr>
              <w:bidi/>
              <w:spacing w:after="0" w:line="240" w:lineRule="auto"/>
              <w:ind w:right="43"/>
              <w:rPr>
                <w:ins w:id="110" w:author="فيصل طيفور أحمد حاج عمر" w:date="2023-10-21T23:3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11" w:author="فيصل طيفور أحمد حاج عمر" w:date="2023-10-21T23:33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 إعداد البحوث والتكليفات الأخرى.</w:t>
              </w:r>
            </w:ins>
          </w:p>
          <w:p w14:paraId="2F308CC6" w14:textId="77777777" w:rsidR="00FC5365" w:rsidRPr="00FC5365" w:rsidRDefault="00FC5365" w:rsidP="00FC5365">
            <w:pPr>
              <w:bidi/>
              <w:spacing w:after="0" w:line="240" w:lineRule="auto"/>
              <w:ind w:right="43"/>
              <w:rPr>
                <w:ins w:id="112" w:author="فيصل طيفور أحمد حاج عمر" w:date="2023-10-21T23:3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13" w:author="فيصل طيفور أحمد حاج عمر" w:date="2023-10-21T23:33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اختبار التحريري الفصلي والنهائي.</w:t>
              </w:r>
            </w:ins>
          </w:p>
          <w:p w14:paraId="0CF2D331" w14:textId="77777777" w:rsidR="00FC5365" w:rsidRPr="00FC5365" w:rsidRDefault="00FC5365" w:rsidP="00FC5365">
            <w:pPr>
              <w:bidi/>
              <w:spacing w:after="0" w:line="240" w:lineRule="auto"/>
              <w:ind w:right="43"/>
              <w:rPr>
                <w:ins w:id="114" w:author="فيصل طيفور أحمد حاج عمر" w:date="2023-10-21T23:3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7A10C16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6ECE3C3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A6263F4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BA1873F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6E3A65" w:rsidRPr="004F3D2F" w14:paraId="7E4151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1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D618B3D" w14:textId="29AEE7B5" w:rsidR="006E3A65" w:rsidRPr="004F3D2F" w:rsidRDefault="00E763CA" w:rsidP="00E763CA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15" w:author="فيصل طيفور أحمد حاج عمر" w:date="2023-10-06T21:17:00Z">
              <w:r w:rsidRPr="00E763C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فهم الطالب قواعد فهم النص الشرعي وضوابطه</w:t>
              </w:r>
              <w:r w:rsidRPr="00E763C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lang w:bidi="ar-EG"/>
                </w:rPr>
                <w:t>.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3227731C" w14:textId="2A33B0C4" w:rsidR="006E3A65" w:rsidRPr="004F3D2F" w:rsidRDefault="00E763CA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16" w:author="فيصل طيفور أحمد حاج عمر" w:date="2023-10-06T21:1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1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48956960" w14:textId="77777777" w:rsidR="00FC5365" w:rsidRPr="00FC5365" w:rsidRDefault="00FC5365" w:rsidP="00FC5365">
            <w:pPr>
              <w:bidi/>
              <w:spacing w:after="0" w:line="240" w:lineRule="auto"/>
              <w:ind w:right="43"/>
              <w:rPr>
                <w:ins w:id="117" w:author="فيصل طيفور أحمد حاج عمر" w:date="2023-10-21T23:3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18" w:author="فيصل طيفور أحمد حاج عمر" w:date="2023-10-21T23:34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إلقاء المحاضرة.</w:t>
              </w:r>
            </w:ins>
          </w:p>
          <w:p w14:paraId="2E77CBBF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68F4CEFE" w14:textId="77777777" w:rsidR="00FC5365" w:rsidRPr="00FC5365" w:rsidRDefault="00FC5365" w:rsidP="00FC5365">
            <w:pPr>
              <w:bidi/>
              <w:spacing w:after="0" w:line="240" w:lineRule="auto"/>
              <w:ind w:right="43"/>
              <w:rPr>
                <w:ins w:id="119" w:author="فيصل طيفور أحمد حاج عمر" w:date="2023-10-21T23:3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20" w:author="فيصل طيفور أحمد حاج عمر" w:date="2023-10-21T23:34:00Z">
              <w:r w:rsidRPr="00FC536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</w:t>
              </w:r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الحوار والمناقشة والمشاركة في التدريبات داخل القاعة.</w:t>
              </w:r>
            </w:ins>
          </w:p>
          <w:p w14:paraId="44D0184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22769A1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2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CFC2E6D" w14:textId="61790CD9" w:rsidR="006E3A65" w:rsidRPr="004F3D2F" w:rsidRDefault="00E763CA" w:rsidP="00E763CA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21" w:author="فيصل طيفور أحمد حاج عمر" w:date="2023-10-06T21:17:00Z">
              <w:r w:rsidRPr="00E763C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ستوعب الطالب ضوابط الإفتاء ومزالق الفتوى في العصر الحاضر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218E08BB" w14:textId="4A957C98" w:rsidR="006E3A65" w:rsidRPr="004F3D2F" w:rsidRDefault="00E763CA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22" w:author="فيصل طيفور أحمد حاج عمر" w:date="2023-10-06T21:1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3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295C5E4A" w14:textId="77777777" w:rsidR="00FC5365" w:rsidRPr="00FC5365" w:rsidRDefault="00FC5365" w:rsidP="00FC5365">
            <w:pPr>
              <w:bidi/>
              <w:spacing w:after="0" w:line="240" w:lineRule="auto"/>
              <w:ind w:right="43"/>
              <w:rPr>
                <w:ins w:id="123" w:author="فيصل طيفور أحمد حاج عمر" w:date="2023-10-21T23:3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24" w:author="فيصل طيفور أحمد حاج عمر" w:date="2023-10-21T23:34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تكليف الطلاب بإعداد بحوث فصلية وبحوث قصيرة.</w:t>
              </w:r>
            </w:ins>
          </w:p>
          <w:p w14:paraId="579A0C88" w14:textId="77777777" w:rsidR="00FC5365" w:rsidRPr="00FC5365" w:rsidRDefault="00FC5365" w:rsidP="00FC5365">
            <w:pPr>
              <w:bidi/>
              <w:spacing w:after="0" w:line="240" w:lineRule="auto"/>
              <w:ind w:right="43"/>
              <w:rPr>
                <w:ins w:id="125" w:author="فيصل طيفور أحمد حاج عمر" w:date="2023-10-21T23:3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26" w:author="فيصل طيفور أحمد حاج عمر" w:date="2023-10-21T23:34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الحوار والمناقشة.</w:t>
              </w:r>
            </w:ins>
          </w:p>
          <w:p w14:paraId="60F1AE9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4AC9B472" w14:textId="77777777" w:rsidR="00FC5365" w:rsidRPr="00FC5365" w:rsidRDefault="00FC5365" w:rsidP="00FC5365">
            <w:pPr>
              <w:bidi/>
              <w:spacing w:after="0" w:line="240" w:lineRule="auto"/>
              <w:ind w:right="43"/>
              <w:rPr>
                <w:ins w:id="127" w:author="فيصل طيفور أحمد حاج عمر" w:date="2023-10-21T23:3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28" w:author="فيصل طيفور أحمد حاج عمر" w:date="2023-10-21T23:35:00Z">
              <w:r w:rsidRPr="00FC536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</w:t>
              </w:r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الحوار والمناقشة والمشاركة في التدريبات داخل القاعة.</w:t>
              </w:r>
            </w:ins>
          </w:p>
          <w:p w14:paraId="371C5055" w14:textId="77777777" w:rsidR="00FC5365" w:rsidRPr="00FC5365" w:rsidRDefault="00FC5365" w:rsidP="00FC5365">
            <w:pPr>
              <w:bidi/>
              <w:spacing w:after="0" w:line="240" w:lineRule="auto"/>
              <w:ind w:right="43"/>
              <w:rPr>
                <w:ins w:id="129" w:author="فيصل طيفور أحمد حاج عمر" w:date="2023-10-21T23:3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30" w:author="فيصل طيفور أحمد حاج عمر" w:date="2023-10-21T23:35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إعداد البحوث وأوراق العمل.</w:t>
              </w:r>
            </w:ins>
          </w:p>
          <w:p w14:paraId="32C3F40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5A90DBE0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5C416E27" w14:textId="77777777" w:rsidR="006E3A65" w:rsidRDefault="00E763CA" w:rsidP="00E763CA">
            <w:pPr>
              <w:bidi/>
              <w:spacing w:after="0" w:line="240" w:lineRule="auto"/>
              <w:ind w:right="43"/>
              <w:rPr>
                <w:ins w:id="131" w:author="فيصل طيفور أحمد حاج عمر" w:date="2023-10-06T21:18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132" w:author="فيصل طيفور أحمد حاج عمر" w:date="2023-10-06T21:18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2-3</w:t>
              </w:r>
            </w:ins>
          </w:p>
          <w:p w14:paraId="41B7D352" w14:textId="77777777" w:rsidR="00E763CA" w:rsidRDefault="00E763CA" w:rsidP="00E763CA">
            <w:pPr>
              <w:bidi/>
              <w:spacing w:after="0" w:line="240" w:lineRule="auto"/>
              <w:ind w:right="43"/>
              <w:rPr>
                <w:ins w:id="133" w:author="فيصل طيفور أحمد حاج عمر" w:date="2023-10-06T21:19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5D60DA4F" w14:textId="77777777" w:rsidR="00E763CA" w:rsidRDefault="00E763CA" w:rsidP="00E763CA">
            <w:pPr>
              <w:bidi/>
              <w:spacing w:after="0" w:line="240" w:lineRule="auto"/>
              <w:ind w:right="43"/>
              <w:rPr>
                <w:ins w:id="134" w:author="فيصل طيفور أحمد حاج عمر" w:date="2023-10-06T21:19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55BF3CB5" w14:textId="77777777" w:rsidR="00E763CA" w:rsidRDefault="00E763CA" w:rsidP="00E763CA">
            <w:pPr>
              <w:bidi/>
              <w:spacing w:after="0" w:line="240" w:lineRule="auto"/>
              <w:ind w:right="43"/>
              <w:rPr>
                <w:ins w:id="135" w:author="فيصل طيفور أحمد حاج عمر" w:date="2023-10-06T21:19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0ACB7840" w14:textId="77777777" w:rsidR="00E763CA" w:rsidRDefault="00E763CA" w:rsidP="00E763CA">
            <w:pPr>
              <w:bidi/>
              <w:spacing w:after="0" w:line="240" w:lineRule="auto"/>
              <w:ind w:right="43"/>
              <w:rPr>
                <w:ins w:id="136" w:author="فيصل طيفور أحمد حاج عمر" w:date="2023-10-06T21:18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6E034B29" w14:textId="77777777" w:rsidR="00E763CA" w:rsidRDefault="00E763CA" w:rsidP="00E763CA">
            <w:pPr>
              <w:bidi/>
              <w:spacing w:after="0" w:line="240" w:lineRule="auto"/>
              <w:ind w:right="43"/>
              <w:rPr>
                <w:ins w:id="137" w:author="فيصل طيفور أحمد حاج عمر" w:date="2023-10-06T21:18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138" w:author="فيصل طيفور أحمد حاج عمر" w:date="2023-10-06T21:18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2-4</w:t>
              </w:r>
            </w:ins>
          </w:p>
          <w:p w14:paraId="3B018E57" w14:textId="6338A2BA" w:rsidR="00E763CA" w:rsidRPr="004F3D2F" w:rsidRDefault="00E763CA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pPrChange w:id="139" w:author="فيصل طيفور أحمد حاج عمر" w:date="2023-10-06T21:18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69875CE6" w14:textId="77777777" w:rsidR="006E3A65" w:rsidRDefault="00E763CA" w:rsidP="00E763CA">
            <w:pPr>
              <w:bidi/>
              <w:spacing w:after="0" w:line="240" w:lineRule="auto"/>
              <w:ind w:right="43"/>
              <w:rPr>
                <w:ins w:id="140" w:author="فيصل طيفور أحمد حاج عمر" w:date="2023-10-06T21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41" w:author="فيصل طيفور أحمد حاج عمر" w:date="2023-10-06T21:19:00Z">
              <w:r w:rsidRPr="00E763C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وازن الطالب بين الاتجاهات الأصولية المعاصرة</w:t>
              </w:r>
              <w:r w:rsidRPr="00E763C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</w:rPr>
                <w:t>.</w:t>
              </w:r>
            </w:ins>
          </w:p>
          <w:p w14:paraId="1BC1FB7F" w14:textId="77777777" w:rsidR="00E763CA" w:rsidRDefault="00E763CA" w:rsidP="00E763CA">
            <w:pPr>
              <w:bidi/>
              <w:spacing w:after="0" w:line="240" w:lineRule="auto"/>
              <w:ind w:right="43"/>
              <w:rPr>
                <w:ins w:id="142" w:author="فيصل طيفور أحمد حاج عمر" w:date="2023-10-06T21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45BE655D" w14:textId="5E0CE565" w:rsidR="00E763CA" w:rsidRPr="004F3D2F" w:rsidRDefault="00E763CA" w:rsidP="00E763CA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43" w:author="فيصل طيفور أحمد حاج عمر" w:date="2023-10-06T21:19:00Z">
              <w:r w:rsidRPr="00E763C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وضح الطالب تتبع الرخص والأخذ بالأقوال الشاذة</w:t>
              </w:r>
              <w:r w:rsidRPr="00E763C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</w:rPr>
                <w:t>.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3E564D69" w14:textId="77777777" w:rsidR="006E3A65" w:rsidRDefault="00E763CA" w:rsidP="008B4C8B">
            <w:pPr>
              <w:bidi/>
              <w:spacing w:after="0" w:line="240" w:lineRule="auto"/>
              <w:ind w:right="43"/>
              <w:rPr>
                <w:ins w:id="144" w:author="فيصل طيفور أحمد حاج عمر" w:date="2023-10-06T21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45" w:author="فيصل طيفور أحمد حاج عمر" w:date="2023-10-06T21:19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2</w:t>
              </w:r>
            </w:ins>
          </w:p>
          <w:p w14:paraId="7D71F244" w14:textId="77777777" w:rsidR="00E763CA" w:rsidRDefault="00E763CA" w:rsidP="00E763CA">
            <w:pPr>
              <w:bidi/>
              <w:spacing w:after="0" w:line="240" w:lineRule="auto"/>
              <w:ind w:right="43"/>
              <w:rPr>
                <w:ins w:id="146" w:author="فيصل طيفور أحمد حاج عمر" w:date="2023-10-06T21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921AF66" w14:textId="77777777" w:rsidR="00E763CA" w:rsidRDefault="00E763CA" w:rsidP="00E763CA">
            <w:pPr>
              <w:bidi/>
              <w:spacing w:after="0" w:line="240" w:lineRule="auto"/>
              <w:ind w:right="43"/>
              <w:rPr>
                <w:ins w:id="147" w:author="فيصل طيفور أحمد حاج عمر" w:date="2023-10-06T21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B5C7370" w14:textId="77777777" w:rsidR="00E763CA" w:rsidRDefault="00E763CA" w:rsidP="00E763CA">
            <w:pPr>
              <w:bidi/>
              <w:spacing w:after="0" w:line="240" w:lineRule="auto"/>
              <w:ind w:right="43"/>
              <w:rPr>
                <w:ins w:id="148" w:author="فيصل طيفور أحمد حاج عمر" w:date="2023-10-06T21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49A34E3" w14:textId="5E978442" w:rsidR="00E763CA" w:rsidRDefault="00E763CA" w:rsidP="00E763CA">
            <w:pPr>
              <w:bidi/>
              <w:spacing w:after="0" w:line="240" w:lineRule="auto"/>
              <w:ind w:right="43"/>
              <w:rPr>
                <w:ins w:id="149" w:author="فيصل طيفور أحمد حاج عمر" w:date="2023-10-06T21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50" w:author="فيصل طيفور أحمد حاج عمر" w:date="2023-10-06T21:19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3</w:t>
              </w:r>
            </w:ins>
          </w:p>
          <w:p w14:paraId="34437EBF" w14:textId="668C9768" w:rsidR="00E763CA" w:rsidRPr="004F3D2F" w:rsidRDefault="00E763CA" w:rsidP="00E763CA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2347CF6F" w14:textId="77777777" w:rsidR="00FC5365" w:rsidRPr="00FC5365" w:rsidRDefault="00FC5365" w:rsidP="00FC5365">
            <w:pPr>
              <w:bidi/>
              <w:spacing w:after="0" w:line="240" w:lineRule="auto"/>
              <w:ind w:right="43"/>
              <w:rPr>
                <w:ins w:id="151" w:author="فيصل طيفور أحمد حاج عمر" w:date="2023-10-21T23:3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52" w:author="فيصل طيفور أحمد حاج عمر" w:date="2023-10-21T23:35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تدريب الطلاب داخل القاعة على تطبيقات عملية.</w:t>
              </w:r>
            </w:ins>
          </w:p>
          <w:p w14:paraId="14ED983D" w14:textId="77777777" w:rsidR="00FC5365" w:rsidRPr="00FC5365" w:rsidRDefault="00FC5365" w:rsidP="00FC5365">
            <w:pPr>
              <w:bidi/>
              <w:spacing w:after="0" w:line="240" w:lineRule="auto"/>
              <w:ind w:right="43"/>
              <w:rPr>
                <w:ins w:id="153" w:author="فيصل طيفور أحمد حاج عمر" w:date="2023-10-21T23:3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54" w:author="فيصل طيفور أحمد حاج عمر" w:date="2023-10-21T23:35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حلقات النقاش</w:t>
              </w:r>
            </w:ins>
          </w:p>
          <w:p w14:paraId="7975C8F1" w14:textId="77777777" w:rsidR="006E3A65" w:rsidRDefault="006E3A65" w:rsidP="008B4C8B">
            <w:pPr>
              <w:bidi/>
              <w:spacing w:after="0" w:line="240" w:lineRule="auto"/>
              <w:ind w:right="43"/>
              <w:rPr>
                <w:ins w:id="155" w:author="فيصل طيفور أحمد حاج عمر" w:date="2023-10-21T23:3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E0ACA9C" w14:textId="77777777" w:rsidR="00FC5365" w:rsidRPr="00FC5365" w:rsidRDefault="00FC5365" w:rsidP="00FC5365">
            <w:pPr>
              <w:bidi/>
              <w:spacing w:after="0" w:line="240" w:lineRule="auto"/>
              <w:ind w:right="43"/>
              <w:rPr>
                <w:ins w:id="156" w:author="فيصل طيفور أحمد حاج عمر" w:date="2023-10-21T23:3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57" w:author="فيصل طيفور أحمد حاج عمر" w:date="2023-10-21T23:35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ورش العمل</w:t>
              </w:r>
            </w:ins>
          </w:p>
          <w:p w14:paraId="4F0B7ED7" w14:textId="77777777" w:rsidR="00FC5365" w:rsidRPr="00FC5365" w:rsidRDefault="00FC5365" w:rsidP="00FC5365">
            <w:pPr>
              <w:bidi/>
              <w:spacing w:after="0" w:line="240" w:lineRule="auto"/>
              <w:ind w:right="43"/>
              <w:rPr>
                <w:ins w:id="158" w:author="فيصل طيفور أحمد حاج عمر" w:date="2023-10-21T23:3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59" w:author="فيصل طيفور أحمد حاج عمر" w:date="2023-10-21T23:35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العروض التقديمية</w:t>
              </w:r>
            </w:ins>
          </w:p>
          <w:p w14:paraId="070DD27B" w14:textId="77777777" w:rsidR="00FC5365" w:rsidRPr="00FC5365" w:rsidRDefault="00FC5365" w:rsidP="00FC5365">
            <w:pPr>
              <w:bidi/>
              <w:spacing w:after="0" w:line="240" w:lineRule="auto"/>
              <w:ind w:right="43"/>
              <w:rPr>
                <w:ins w:id="160" w:author="فيصل طيفور أحمد حاج عمر" w:date="2023-10-21T23:3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61" w:author="فيصل طيفور أحمد حاج عمر" w:date="2023-10-21T23:35:00Z">
              <w:r w:rsidRPr="00FC536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 </w:t>
              </w:r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بوربوينت</w:t>
              </w:r>
            </w:ins>
          </w:p>
          <w:p w14:paraId="38505A07" w14:textId="77777777" w:rsidR="00FC5365" w:rsidRPr="00FC5365" w:rsidRDefault="00FC5365" w:rsidP="00FC5365">
            <w:pPr>
              <w:bidi/>
              <w:spacing w:after="0" w:line="240" w:lineRule="auto"/>
              <w:ind w:right="43"/>
              <w:rPr>
                <w:ins w:id="162" w:author="فيصل طيفور أحمد حاج عمر" w:date="2023-10-21T23:3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63" w:author="فيصل طيفور أحمد حاج عمر" w:date="2023-10-21T23:35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 العصف الذهني</w:t>
              </w:r>
            </w:ins>
          </w:p>
          <w:p w14:paraId="44D7A858" w14:textId="77777777" w:rsidR="00FC5365" w:rsidRDefault="00FC5365" w:rsidP="00FC5365">
            <w:pPr>
              <w:bidi/>
              <w:spacing w:after="0" w:line="240" w:lineRule="auto"/>
              <w:ind w:right="43"/>
              <w:rPr>
                <w:ins w:id="164" w:author="فيصل طيفور أحمد حاج عمر" w:date="2023-10-21T23:3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9A7FF2F" w14:textId="77777777" w:rsidR="00FC5365" w:rsidRDefault="00FC5365" w:rsidP="00FC5365">
            <w:pPr>
              <w:bidi/>
              <w:spacing w:after="0" w:line="240" w:lineRule="auto"/>
              <w:ind w:right="43"/>
              <w:rPr>
                <w:ins w:id="165" w:author="فيصل طيفور أحمد حاج عمر" w:date="2023-10-21T23:3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58AE601" w14:textId="77777777" w:rsidR="00FC5365" w:rsidRDefault="00FC5365" w:rsidP="00FC5365">
            <w:pPr>
              <w:bidi/>
              <w:spacing w:after="0" w:line="240" w:lineRule="auto"/>
              <w:ind w:right="43"/>
              <w:rPr>
                <w:ins w:id="166" w:author="فيصل طيفور أحمد حاج عمر" w:date="2023-10-21T23:3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C6236B0" w14:textId="77777777" w:rsidR="00FC5365" w:rsidRPr="004F3D2F" w:rsidRDefault="00FC5365" w:rsidP="00FC536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6CA5DA41" w14:textId="77777777" w:rsidR="00FC5365" w:rsidRPr="00FC5365" w:rsidRDefault="00FC5365" w:rsidP="00FC5365">
            <w:pPr>
              <w:bidi/>
              <w:spacing w:after="0" w:line="240" w:lineRule="auto"/>
              <w:ind w:right="43"/>
              <w:rPr>
                <w:ins w:id="167" w:author="فيصل طيفور أحمد حاج عمر" w:date="2023-10-21T23:3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68" w:author="فيصل طيفور أحمد حاج عمر" w:date="2023-10-21T23:36:00Z">
              <w:r w:rsidRPr="00FC536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lastRenderedPageBreak/>
                <w:t>-</w:t>
              </w:r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الحوار والمناقشة والمشاركة في التدريبات داخل القاعة.</w:t>
              </w:r>
            </w:ins>
          </w:p>
          <w:p w14:paraId="31B2EA92" w14:textId="77777777" w:rsidR="00FC5365" w:rsidRPr="00FC5365" w:rsidRDefault="00FC5365" w:rsidP="00FC5365">
            <w:pPr>
              <w:bidi/>
              <w:spacing w:after="0" w:line="240" w:lineRule="auto"/>
              <w:ind w:right="43"/>
              <w:rPr>
                <w:ins w:id="169" w:author="فيصل طيفور أحمد حاج عمر" w:date="2023-10-21T23:3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70" w:author="فيصل طيفور أحمد حاج عمر" w:date="2023-10-21T23:36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إعداد البحوث وأوراق العمل.</w:t>
              </w:r>
            </w:ins>
          </w:p>
          <w:p w14:paraId="37DDBFBA" w14:textId="77777777" w:rsidR="00FC5365" w:rsidRPr="00FC5365" w:rsidRDefault="00FC5365" w:rsidP="00FC5365">
            <w:pPr>
              <w:bidi/>
              <w:spacing w:after="0" w:line="240" w:lineRule="auto"/>
              <w:ind w:right="43"/>
              <w:rPr>
                <w:ins w:id="171" w:author="فيصل طيفور أحمد حاج عمر" w:date="2023-10-21T23:3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72" w:author="فيصل طيفور أحمد حاج عمر" w:date="2023-10-21T23:36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الاختبار الفصلي</w:t>
              </w:r>
            </w:ins>
          </w:p>
          <w:p w14:paraId="5111107F" w14:textId="77777777" w:rsidR="00FC5365" w:rsidRPr="00FC5365" w:rsidRDefault="00FC5365" w:rsidP="00FC5365">
            <w:pPr>
              <w:bidi/>
              <w:spacing w:after="0" w:line="240" w:lineRule="auto"/>
              <w:ind w:right="43"/>
              <w:rPr>
                <w:ins w:id="173" w:author="فيصل طيفور أحمد حاج عمر" w:date="2023-10-21T23:3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74" w:author="فيصل طيفور أحمد حاج عمر" w:date="2023-10-21T23:36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الاختبار النهائي.</w:t>
              </w:r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ab/>
              </w:r>
            </w:ins>
          </w:p>
          <w:p w14:paraId="7ED8B47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2EE7B443" w14:textId="77777777" w:rsidTr="009849A1">
        <w:trPr>
          <w:trHeight w:val="402"/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025010B2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549D3ADB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6E3A65" w:rsidRPr="004F3D2F" w14:paraId="631410A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039A919A" w14:textId="0CB95A30" w:rsidR="006E3A65" w:rsidRPr="004F3D2F" w:rsidRDefault="00E763CA" w:rsidP="00E763CA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75" w:author="فيصل طيفور أحمد حاج عمر" w:date="2023-10-06T21:20:00Z">
              <w:r w:rsidRPr="00E763C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تأدب مع العلماء ومن رأى رأيهم من أساتذته وزملائه.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5BD06249" w14:textId="660F906B" w:rsidR="006E3A65" w:rsidRPr="004F3D2F" w:rsidRDefault="00E763CA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76" w:author="فيصل طيفور أحمد حاج عمر" w:date="2023-10-06T21:2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1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284A7BBB" w14:textId="77777777" w:rsidR="00FC5365" w:rsidRPr="00FC5365" w:rsidRDefault="00FC5365" w:rsidP="00FC5365">
            <w:pPr>
              <w:bidi/>
              <w:spacing w:after="0" w:line="240" w:lineRule="auto"/>
              <w:ind w:right="43"/>
              <w:jc w:val="center"/>
              <w:rPr>
                <w:ins w:id="177" w:author="فيصل طيفور أحمد حاج عمر" w:date="2023-10-21T23:3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78" w:author="فيصل طيفور أحمد حاج عمر" w:date="2023-10-21T23:36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حوار الهادف من خلال المناقشات.</w:t>
              </w:r>
            </w:ins>
          </w:p>
          <w:p w14:paraId="64578434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42A1DADA" w14:textId="77777777" w:rsidR="00FC5365" w:rsidRPr="00FC5365" w:rsidRDefault="00FC5365" w:rsidP="00FC5365">
            <w:pPr>
              <w:bidi/>
              <w:spacing w:after="0" w:line="240" w:lineRule="auto"/>
              <w:ind w:right="43"/>
              <w:jc w:val="center"/>
              <w:rPr>
                <w:ins w:id="179" w:author="فيصل طيفور أحمد حاج عمر" w:date="2023-10-21T23:3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80" w:author="فيصل طيفور أحمد حاج عمر" w:date="2023-10-21T23:36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حوار الهادف من خلال المناقشات.</w:t>
              </w:r>
            </w:ins>
          </w:p>
          <w:p w14:paraId="0C779822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6E3A65" w:rsidRPr="004F3D2F" w14:paraId="3FE4025C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0F93CDA2" w14:textId="667A0796" w:rsidR="006E3A65" w:rsidRPr="004F3D2F" w:rsidRDefault="00E763CA" w:rsidP="00E763CA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81" w:author="فيصل طيفور أحمد حاج عمر" w:date="2023-10-06T21:20:00Z">
              <w:r w:rsidRPr="00E763C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</w:t>
              </w:r>
              <w:r w:rsidRPr="00E763CA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</w:t>
              </w:r>
              <w:r w:rsidRPr="00E763C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قدرة على التعامل مع المخالفين بإيجابية.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3444816A" w14:textId="46BC7FD5" w:rsidR="006E3A65" w:rsidRPr="004F3D2F" w:rsidRDefault="00E763CA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82" w:author="فيصل طيفور أحمد حاج عمر" w:date="2023-10-06T21:2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1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7A21F653" w14:textId="77777777" w:rsidR="00FC5365" w:rsidRPr="00FC5365" w:rsidRDefault="00FC5365" w:rsidP="00FC5365">
            <w:pPr>
              <w:bidi/>
              <w:spacing w:after="0" w:line="240" w:lineRule="auto"/>
              <w:ind w:right="43"/>
              <w:jc w:val="center"/>
              <w:rPr>
                <w:ins w:id="183" w:author="فيصل طيفور أحمد حاج عمر" w:date="2023-10-21T23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84" w:author="فيصل طيفور أحمد حاج عمر" w:date="2023-10-21T23:37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عمل بروح الفريق.</w:t>
              </w:r>
            </w:ins>
          </w:p>
          <w:p w14:paraId="432596E0" w14:textId="03F3BE2D" w:rsidR="006E3A65" w:rsidRPr="004F3D2F" w:rsidRDefault="00FC5365" w:rsidP="00FC536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85" w:author="فيصل طيفور أحمد حاج عمر" w:date="2023-10-21T23:37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تشجيع والتحفيز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6E411171" w14:textId="77777777" w:rsidR="00FC5365" w:rsidRPr="00FC5365" w:rsidRDefault="00FC5365" w:rsidP="00FC5365">
            <w:pPr>
              <w:bidi/>
              <w:spacing w:after="0" w:line="240" w:lineRule="auto"/>
              <w:ind w:right="43"/>
              <w:jc w:val="center"/>
              <w:rPr>
                <w:ins w:id="186" w:author="فيصل طيفور أحمد حاج عمر" w:date="2023-10-21T23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87" w:author="فيصل طيفور أحمد حاج عمر" w:date="2023-10-21T23:37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عمل بروح الفريق.</w:t>
              </w:r>
            </w:ins>
          </w:p>
          <w:p w14:paraId="1419E146" w14:textId="514700E7" w:rsidR="006E3A65" w:rsidRPr="004F3D2F" w:rsidRDefault="00FC5365" w:rsidP="00FC536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88" w:author="فيصل طيفور أحمد حاج عمر" w:date="2023-10-21T23:37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تشجيع والتحفيز</w:t>
              </w:r>
            </w:ins>
          </w:p>
        </w:tc>
      </w:tr>
      <w:tr w:rsidR="006E3A65" w:rsidRPr="004F3D2F" w14:paraId="550AAE12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13AC33CF" w14:textId="08967859" w:rsidR="006E3A65" w:rsidRDefault="00E763CA" w:rsidP="008B4C8B">
            <w:pPr>
              <w:bidi/>
              <w:spacing w:after="0" w:line="240" w:lineRule="auto"/>
              <w:ind w:right="43"/>
              <w:jc w:val="center"/>
              <w:rPr>
                <w:ins w:id="189" w:author="فيصل طيفور أحمد حاج عمر" w:date="2023-10-06T21:21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190" w:author="فيصل طيفور أحمد حاج عمر" w:date="2023-10-06T21:21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3-3</w:t>
              </w:r>
            </w:ins>
          </w:p>
          <w:p w14:paraId="44DDB48F" w14:textId="77777777" w:rsidR="00E763CA" w:rsidRDefault="00E763CA" w:rsidP="00E763CA">
            <w:pPr>
              <w:bidi/>
              <w:spacing w:after="0" w:line="240" w:lineRule="auto"/>
              <w:ind w:right="43"/>
              <w:jc w:val="center"/>
              <w:rPr>
                <w:ins w:id="191" w:author="فيصل طيفور أحمد حاج عمر" w:date="2023-10-06T21:23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4CC39568" w14:textId="77777777" w:rsidR="00E763CA" w:rsidRDefault="00E763CA" w:rsidP="00E763CA">
            <w:pPr>
              <w:bidi/>
              <w:spacing w:after="0" w:line="240" w:lineRule="auto"/>
              <w:ind w:right="43"/>
              <w:jc w:val="center"/>
              <w:rPr>
                <w:ins w:id="192" w:author="فيصل طيفور أحمد حاج عمر" w:date="2023-10-06T21:21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534323BF" w14:textId="3E1AE612" w:rsidR="00E763CA" w:rsidRDefault="00E763CA" w:rsidP="00E763CA">
            <w:pPr>
              <w:bidi/>
              <w:spacing w:after="0" w:line="240" w:lineRule="auto"/>
              <w:ind w:right="43"/>
              <w:jc w:val="center"/>
              <w:rPr>
                <w:ins w:id="193" w:author="فيصل طيفور أحمد حاج عمر" w:date="2023-10-06T21:21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ins w:id="194" w:author="فيصل طيفور أحمد حاج عمر" w:date="2023-10-06T21:21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3-4</w:t>
              </w:r>
            </w:ins>
          </w:p>
          <w:p w14:paraId="2BA8A032" w14:textId="77777777" w:rsidR="00E763CA" w:rsidRDefault="00E763CA" w:rsidP="00E763CA">
            <w:pPr>
              <w:bidi/>
              <w:spacing w:after="0" w:line="240" w:lineRule="auto"/>
              <w:ind w:right="43"/>
              <w:jc w:val="center"/>
              <w:rPr>
                <w:ins w:id="195" w:author="فيصل طيفور أحمد حاج عمر" w:date="2023-10-06T21:21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2D6DB0EA" w14:textId="77777777" w:rsidR="00E763CA" w:rsidRDefault="00E763CA" w:rsidP="00E763CA">
            <w:pPr>
              <w:bidi/>
              <w:spacing w:after="0" w:line="240" w:lineRule="auto"/>
              <w:ind w:right="43"/>
              <w:jc w:val="center"/>
              <w:rPr>
                <w:ins w:id="196" w:author="فيصل طيفور أحمد حاج عمر" w:date="2023-10-06T21:21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320EC623" w14:textId="77777777" w:rsidR="00E763CA" w:rsidRDefault="00E763CA" w:rsidP="00E763CA">
            <w:pPr>
              <w:bidi/>
              <w:spacing w:after="0" w:line="240" w:lineRule="auto"/>
              <w:ind w:right="43"/>
              <w:jc w:val="center"/>
              <w:rPr>
                <w:ins w:id="197" w:author="فيصل طيفور أحمد حاج عمر" w:date="2023-10-06T21:21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293B6BA6" w14:textId="3FFDD24F" w:rsidR="00E763CA" w:rsidRPr="004F3D2F" w:rsidRDefault="00E763CA" w:rsidP="00E763CA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ins w:id="198" w:author="فيصل طيفور أحمد حاج عمر" w:date="2023-10-06T21:21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3-5</w:t>
              </w:r>
            </w:ins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3158E6AD" w14:textId="77777777" w:rsidR="006E3A65" w:rsidRDefault="00E763CA" w:rsidP="00E763CA">
            <w:pPr>
              <w:bidi/>
              <w:spacing w:after="0" w:line="240" w:lineRule="auto"/>
              <w:ind w:right="43"/>
              <w:jc w:val="center"/>
              <w:rPr>
                <w:ins w:id="199" w:author="فيصل طيفور أحمد حاج عمر" w:date="2023-10-06T21:2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00" w:author="فيصل طيفور أحمد حاج عمر" w:date="2023-10-06T21:22:00Z">
              <w:r w:rsidRPr="00E763C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قدرة على إتمام العمل من خلال فريق.</w:t>
              </w:r>
            </w:ins>
          </w:p>
          <w:p w14:paraId="74FD76E1" w14:textId="77777777" w:rsidR="00E763CA" w:rsidRDefault="00E763CA" w:rsidP="00E763CA">
            <w:pPr>
              <w:bidi/>
              <w:spacing w:after="0" w:line="240" w:lineRule="auto"/>
              <w:ind w:right="43"/>
              <w:jc w:val="center"/>
              <w:rPr>
                <w:ins w:id="201" w:author="فيصل طيفور أحمد حاج عمر" w:date="2023-10-06T21:2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58367C8F" w14:textId="5D190EB8" w:rsidR="00E763CA" w:rsidRDefault="00E763CA" w:rsidP="00E763CA">
            <w:pPr>
              <w:bidi/>
              <w:spacing w:after="0" w:line="240" w:lineRule="auto"/>
              <w:ind w:right="43"/>
              <w:jc w:val="center"/>
              <w:rPr>
                <w:ins w:id="202" w:author="فيصل طيفور أحمد حاج عمر" w:date="2023-10-06T21:2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03" w:author="فيصل طيفور أحمد حاج عمر" w:date="2023-10-06T21:22:00Z">
              <w:r w:rsidRPr="00E763C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قدرة على الحوار والمواجهة الايجابية مع الأخر.</w:t>
              </w:r>
            </w:ins>
          </w:p>
          <w:p w14:paraId="09826C9D" w14:textId="77777777" w:rsidR="00E763CA" w:rsidRDefault="00E763CA" w:rsidP="00E763CA">
            <w:pPr>
              <w:bidi/>
              <w:spacing w:after="0" w:line="240" w:lineRule="auto"/>
              <w:ind w:right="43"/>
              <w:jc w:val="center"/>
              <w:rPr>
                <w:ins w:id="204" w:author="فيصل طيفور أحمد حاج عمر" w:date="2023-10-06T21:2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24511FE8" w14:textId="2A015CCC" w:rsidR="00E763CA" w:rsidRDefault="00E763CA" w:rsidP="00E763CA">
            <w:pPr>
              <w:bidi/>
              <w:spacing w:after="0" w:line="240" w:lineRule="auto"/>
              <w:ind w:right="43"/>
              <w:jc w:val="center"/>
              <w:rPr>
                <w:ins w:id="205" w:author="فيصل طيفور أحمد حاج عمر" w:date="2023-10-06T21:2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06" w:author="فيصل طيفور أحمد حاج عمر" w:date="2023-10-06T21:23:00Z">
              <w:r w:rsidRPr="00E763C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قدرة على تحمل المسؤولية والتحلي بالصدق في عرض ونقد أقوال الآخرين.</w:t>
              </w:r>
            </w:ins>
          </w:p>
          <w:p w14:paraId="18240347" w14:textId="77777777" w:rsidR="00E763CA" w:rsidRDefault="00E763CA" w:rsidP="00E763CA">
            <w:pPr>
              <w:bidi/>
              <w:spacing w:after="0" w:line="240" w:lineRule="auto"/>
              <w:ind w:right="43"/>
              <w:jc w:val="center"/>
              <w:rPr>
                <w:ins w:id="207" w:author="فيصل طيفور أحمد حاج عمر" w:date="2023-10-06T21:2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7FDA944C" w14:textId="77777777" w:rsidR="00E763CA" w:rsidRDefault="00E763CA" w:rsidP="00E763CA">
            <w:pPr>
              <w:bidi/>
              <w:spacing w:after="0" w:line="240" w:lineRule="auto"/>
              <w:ind w:right="43"/>
              <w:jc w:val="center"/>
              <w:rPr>
                <w:ins w:id="208" w:author="فيصل طيفور أحمد حاج عمر" w:date="2023-10-06T21:2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679D8C2E" w14:textId="1E3C2269" w:rsidR="00E763CA" w:rsidRPr="004F3D2F" w:rsidRDefault="00E763CA" w:rsidP="00E763CA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57F8102E" w14:textId="77777777" w:rsidR="00E763CA" w:rsidRDefault="00E763CA" w:rsidP="008B4C8B">
            <w:pPr>
              <w:bidi/>
              <w:spacing w:after="0" w:line="240" w:lineRule="auto"/>
              <w:ind w:right="43"/>
              <w:jc w:val="center"/>
              <w:rPr>
                <w:ins w:id="209" w:author="فيصل طيفور أحمد حاج عمر" w:date="2023-10-06T21:2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2AAD817" w14:textId="77777777" w:rsidR="006E3A65" w:rsidRDefault="00E763CA" w:rsidP="00E763CA">
            <w:pPr>
              <w:bidi/>
              <w:spacing w:after="0" w:line="240" w:lineRule="auto"/>
              <w:ind w:right="43"/>
              <w:jc w:val="center"/>
              <w:rPr>
                <w:ins w:id="210" w:author="فيصل طيفور أحمد حاج عمر" w:date="2023-10-06T21:2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11" w:author="فيصل طيفور أحمد حاج عمر" w:date="2023-10-06T21:2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2</w:t>
              </w:r>
            </w:ins>
          </w:p>
          <w:p w14:paraId="0E25EC3D" w14:textId="77777777" w:rsidR="00E763CA" w:rsidRDefault="00E763CA" w:rsidP="00E763CA">
            <w:pPr>
              <w:bidi/>
              <w:spacing w:after="0" w:line="240" w:lineRule="auto"/>
              <w:ind w:right="43"/>
              <w:jc w:val="center"/>
              <w:rPr>
                <w:ins w:id="212" w:author="فيصل طيفور أحمد حاج عمر" w:date="2023-10-06T21:2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5097F03" w14:textId="77777777" w:rsidR="00E763CA" w:rsidRDefault="00E763CA" w:rsidP="00E763CA">
            <w:pPr>
              <w:bidi/>
              <w:spacing w:after="0" w:line="240" w:lineRule="auto"/>
              <w:ind w:right="43"/>
              <w:jc w:val="center"/>
              <w:rPr>
                <w:ins w:id="213" w:author="فيصل طيفور أحمد حاج عمر" w:date="2023-10-06T21:2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14" w:author="فيصل طيفور أحمد حاج عمر" w:date="2023-10-06T21:2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2</w:t>
              </w:r>
            </w:ins>
          </w:p>
          <w:p w14:paraId="3B33F2E8" w14:textId="77777777" w:rsidR="00E763CA" w:rsidRDefault="00E763CA" w:rsidP="00E763CA">
            <w:pPr>
              <w:bidi/>
              <w:spacing w:after="0" w:line="240" w:lineRule="auto"/>
              <w:ind w:right="43"/>
              <w:jc w:val="center"/>
              <w:rPr>
                <w:ins w:id="215" w:author="فيصل طيفور أحمد حاج عمر" w:date="2023-10-06T21:2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BA31CC2" w14:textId="77777777" w:rsidR="00E763CA" w:rsidRDefault="00E763CA" w:rsidP="00E763CA">
            <w:pPr>
              <w:bidi/>
              <w:spacing w:after="0" w:line="240" w:lineRule="auto"/>
              <w:ind w:right="43"/>
              <w:jc w:val="center"/>
              <w:rPr>
                <w:ins w:id="216" w:author="فيصل طيفور أحمد حاج عمر" w:date="2023-10-06T21:2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CDCE61F" w14:textId="77777777" w:rsidR="00E763CA" w:rsidRDefault="00E763CA" w:rsidP="00E763CA">
            <w:pPr>
              <w:bidi/>
              <w:spacing w:after="0" w:line="240" w:lineRule="auto"/>
              <w:ind w:right="43"/>
              <w:jc w:val="center"/>
              <w:rPr>
                <w:ins w:id="217" w:author="فيصل طيفور أحمد حاج عمر" w:date="2023-10-06T21:2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EB99C35" w14:textId="79D7279E" w:rsidR="00E763CA" w:rsidRDefault="00E763CA" w:rsidP="00E763CA">
            <w:pPr>
              <w:bidi/>
              <w:spacing w:after="0" w:line="240" w:lineRule="auto"/>
              <w:ind w:right="43"/>
              <w:jc w:val="center"/>
              <w:rPr>
                <w:ins w:id="218" w:author="فيصل طيفور أحمد حاج عمر" w:date="2023-10-06T21:2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19" w:author="فيصل طيفور أحمد حاج عمر" w:date="2023-10-06T21:2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3</w:t>
              </w:r>
            </w:ins>
          </w:p>
          <w:p w14:paraId="2217A87D" w14:textId="5964623C" w:rsidR="00E763CA" w:rsidRPr="004F3D2F" w:rsidRDefault="00E763CA" w:rsidP="00E763CA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02A3FBFE" w14:textId="77777777" w:rsidR="00FC5365" w:rsidRPr="00FC5365" w:rsidRDefault="00FC5365" w:rsidP="00FC5365">
            <w:pPr>
              <w:bidi/>
              <w:spacing w:after="0" w:line="240" w:lineRule="auto"/>
              <w:ind w:right="43"/>
              <w:jc w:val="center"/>
              <w:rPr>
                <w:ins w:id="220" w:author="فيصل طيفور أحمد حاج عمر" w:date="2023-10-21T23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21" w:author="فيصل طيفور أحمد حاج عمر" w:date="2023-10-21T23:37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تشجيع والتحفيز لأهمية التطبيق العملي والتدريب لمحتويات المقرر.</w:t>
              </w:r>
            </w:ins>
          </w:p>
          <w:p w14:paraId="6806E20A" w14:textId="77777777" w:rsidR="00FC5365" w:rsidRPr="00FC5365" w:rsidRDefault="00FC5365" w:rsidP="00FC5365">
            <w:pPr>
              <w:bidi/>
              <w:spacing w:after="0" w:line="240" w:lineRule="auto"/>
              <w:ind w:right="43"/>
              <w:jc w:val="center"/>
              <w:rPr>
                <w:ins w:id="222" w:author="فيصل طيفور أحمد حاج عمر" w:date="2023-10-21T23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23" w:author="فيصل طيفور أحمد حاج عمر" w:date="2023-10-21T23:37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تعلم التعاوني.</w:t>
              </w:r>
            </w:ins>
          </w:p>
          <w:p w14:paraId="402B6E7E" w14:textId="77777777" w:rsidR="006E3A65" w:rsidRDefault="006E3A65" w:rsidP="008B4C8B">
            <w:pPr>
              <w:bidi/>
              <w:spacing w:after="0" w:line="240" w:lineRule="auto"/>
              <w:ind w:right="43"/>
              <w:jc w:val="center"/>
              <w:rPr>
                <w:ins w:id="224" w:author="فيصل طيفور أحمد حاج عمر" w:date="2023-10-21T23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C6198ED" w14:textId="77777777" w:rsidR="00FC5365" w:rsidRPr="00FC5365" w:rsidRDefault="00FC5365" w:rsidP="00FC5365">
            <w:pPr>
              <w:bidi/>
              <w:spacing w:after="0" w:line="240" w:lineRule="auto"/>
              <w:ind w:right="43"/>
              <w:jc w:val="center"/>
              <w:rPr>
                <w:ins w:id="225" w:author="فيصل طيفور أحمد حاج عمر" w:date="2023-10-21T23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26" w:author="فيصل طيفور أحمد حاج عمر" w:date="2023-10-21T23:38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عرض حاسوبي لمفردات المقرر.</w:t>
              </w:r>
            </w:ins>
          </w:p>
          <w:p w14:paraId="3734860E" w14:textId="77777777" w:rsidR="00FC5365" w:rsidRPr="00FC5365" w:rsidRDefault="00FC5365" w:rsidP="00FC5365">
            <w:pPr>
              <w:bidi/>
              <w:spacing w:after="0" w:line="240" w:lineRule="auto"/>
              <w:ind w:right="43"/>
              <w:jc w:val="center"/>
              <w:rPr>
                <w:ins w:id="227" w:author="فيصل طيفور أحمد حاج عمر" w:date="2023-10-21T23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28" w:author="فيصل طيفور أحمد حاج عمر" w:date="2023-10-21T23:38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حلقات النقاش</w:t>
              </w:r>
            </w:ins>
          </w:p>
          <w:p w14:paraId="75078546" w14:textId="77777777" w:rsidR="00FC5365" w:rsidRPr="00FC5365" w:rsidRDefault="00FC5365" w:rsidP="00FC5365">
            <w:pPr>
              <w:bidi/>
              <w:spacing w:after="0" w:line="240" w:lineRule="auto"/>
              <w:ind w:right="43"/>
              <w:jc w:val="center"/>
              <w:rPr>
                <w:ins w:id="229" w:author="فيصل طيفور أحمد حاج عمر" w:date="2023-10-21T23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30" w:author="فيصل طيفور أحمد حاج عمر" w:date="2023-10-21T23:38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ورش العمل</w:t>
              </w:r>
            </w:ins>
          </w:p>
          <w:p w14:paraId="3C90C57E" w14:textId="77777777" w:rsidR="00FC5365" w:rsidRPr="00FC5365" w:rsidRDefault="00FC5365" w:rsidP="00FC5365">
            <w:pPr>
              <w:bidi/>
              <w:spacing w:after="0" w:line="240" w:lineRule="auto"/>
              <w:ind w:right="43"/>
              <w:jc w:val="center"/>
              <w:rPr>
                <w:ins w:id="231" w:author="فيصل طيفور أحمد حاج عمر" w:date="2023-10-21T23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32" w:author="فيصل طيفور أحمد حاج عمر" w:date="2023-10-21T23:38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عروض التقديمية</w:t>
              </w:r>
            </w:ins>
          </w:p>
          <w:p w14:paraId="18F53E61" w14:textId="77777777" w:rsidR="00FC5365" w:rsidRPr="00FC5365" w:rsidRDefault="00FC5365" w:rsidP="00FC5365">
            <w:pPr>
              <w:bidi/>
              <w:spacing w:after="0" w:line="240" w:lineRule="auto"/>
              <w:ind w:right="43"/>
              <w:jc w:val="center"/>
              <w:rPr>
                <w:ins w:id="233" w:author="فيصل طيفور أحمد حاج عمر" w:date="2023-10-21T23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34" w:author="فيصل طيفور أحمد حاج عمر" w:date="2023-10-21T23:38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– بوربوينت</w:t>
              </w:r>
            </w:ins>
          </w:p>
          <w:p w14:paraId="1366CD48" w14:textId="77777777" w:rsidR="00FC5365" w:rsidRPr="00FC5365" w:rsidRDefault="00FC5365" w:rsidP="00FC5365">
            <w:pPr>
              <w:bidi/>
              <w:spacing w:after="0" w:line="240" w:lineRule="auto"/>
              <w:ind w:right="43"/>
              <w:jc w:val="center"/>
              <w:rPr>
                <w:ins w:id="235" w:author="فيصل طيفور أحمد حاج عمر" w:date="2023-10-21T23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36" w:author="فيصل طيفور أحمد حاج عمر" w:date="2023-10-21T23:38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 العصف الذهني</w:t>
              </w:r>
            </w:ins>
          </w:p>
          <w:p w14:paraId="107D9274" w14:textId="77777777" w:rsidR="00FC5365" w:rsidRDefault="00FC5365" w:rsidP="00FC5365">
            <w:pPr>
              <w:bidi/>
              <w:spacing w:after="0" w:line="240" w:lineRule="auto"/>
              <w:ind w:right="43"/>
              <w:jc w:val="center"/>
              <w:rPr>
                <w:ins w:id="237" w:author="فيصل طيفور أحمد حاج عمر" w:date="2023-10-21T23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14106D02" w14:textId="77777777" w:rsidR="00FC5365" w:rsidRDefault="00FC5365" w:rsidP="00FC5365">
            <w:pPr>
              <w:bidi/>
              <w:spacing w:after="0" w:line="240" w:lineRule="auto"/>
              <w:ind w:right="43"/>
              <w:jc w:val="center"/>
              <w:rPr>
                <w:ins w:id="238" w:author="فيصل طيفور أحمد حاج عمر" w:date="2023-10-21T23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E6206E8" w14:textId="77777777" w:rsidR="00FC5365" w:rsidRDefault="00FC5365" w:rsidP="00FC5365">
            <w:pPr>
              <w:bidi/>
              <w:spacing w:after="0" w:line="240" w:lineRule="auto"/>
              <w:ind w:right="43"/>
              <w:jc w:val="center"/>
              <w:rPr>
                <w:ins w:id="239" w:author="فيصل طيفور أحمد حاج عمر" w:date="2023-10-21T23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A7AECC2" w14:textId="77777777" w:rsidR="00FC5365" w:rsidRDefault="00FC5365" w:rsidP="00FC5365">
            <w:pPr>
              <w:bidi/>
              <w:spacing w:after="0" w:line="240" w:lineRule="auto"/>
              <w:ind w:right="43"/>
              <w:jc w:val="center"/>
              <w:rPr>
                <w:ins w:id="240" w:author="فيصل طيفور أحمد حاج عمر" w:date="2023-10-21T23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B66273D" w14:textId="77777777" w:rsidR="00FC5365" w:rsidRDefault="00FC5365" w:rsidP="00FC5365">
            <w:pPr>
              <w:bidi/>
              <w:spacing w:after="0" w:line="240" w:lineRule="auto"/>
              <w:ind w:right="43"/>
              <w:jc w:val="center"/>
              <w:rPr>
                <w:ins w:id="241" w:author="فيصل طيفور أحمد حاج عمر" w:date="2023-10-21T23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FC9623E" w14:textId="77777777" w:rsidR="00FC5365" w:rsidRDefault="00FC5365" w:rsidP="00FC5365">
            <w:pPr>
              <w:bidi/>
              <w:spacing w:after="0" w:line="240" w:lineRule="auto"/>
              <w:ind w:right="43"/>
              <w:jc w:val="center"/>
              <w:rPr>
                <w:ins w:id="242" w:author="فيصل طيفور أحمد حاج عمر" w:date="2023-10-21T23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0A78CD8" w14:textId="77777777" w:rsidR="00FC5365" w:rsidRPr="004F3D2F" w:rsidRDefault="00FC5365" w:rsidP="00FC536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32B47CD5" w14:textId="77777777" w:rsidR="00FC5365" w:rsidRPr="00FC5365" w:rsidRDefault="00FC5365" w:rsidP="00FC5365">
            <w:pPr>
              <w:bidi/>
              <w:spacing w:after="0" w:line="240" w:lineRule="auto"/>
              <w:ind w:right="43"/>
              <w:jc w:val="center"/>
              <w:rPr>
                <w:ins w:id="243" w:author="فيصل طيفور أحمد حاج عمر" w:date="2023-10-21T23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44" w:author="فيصل طيفور أحمد حاج عمر" w:date="2023-10-21T23:38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>التشجيع والتحفيز لأهمية التطبيق العملي والتدريب لمحتويات المقرر.</w:t>
              </w:r>
            </w:ins>
          </w:p>
          <w:p w14:paraId="5125C9B9" w14:textId="77777777" w:rsidR="00FC5365" w:rsidRPr="00FC5365" w:rsidRDefault="00FC5365" w:rsidP="00FC5365">
            <w:pPr>
              <w:bidi/>
              <w:spacing w:after="0" w:line="240" w:lineRule="auto"/>
              <w:ind w:right="43"/>
              <w:jc w:val="center"/>
              <w:rPr>
                <w:ins w:id="245" w:author="فيصل طيفور أحمد حاج عمر" w:date="2023-10-21T23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46" w:author="فيصل طيفور أحمد حاج عمر" w:date="2023-10-21T23:38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تعلم التعاوني.</w:t>
              </w:r>
            </w:ins>
          </w:p>
          <w:p w14:paraId="1E41240D" w14:textId="77777777" w:rsidR="006E3A65" w:rsidRDefault="006E3A65" w:rsidP="008B4C8B">
            <w:pPr>
              <w:bidi/>
              <w:spacing w:after="0" w:line="240" w:lineRule="auto"/>
              <w:ind w:right="43"/>
              <w:jc w:val="center"/>
              <w:rPr>
                <w:ins w:id="247" w:author="فيصل طيفور أحمد حاج عمر" w:date="2023-10-21T23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600248F" w14:textId="77777777" w:rsidR="00FC5365" w:rsidRPr="00FC5365" w:rsidRDefault="00FC5365" w:rsidP="00FC5365">
            <w:pPr>
              <w:bidi/>
              <w:spacing w:after="0" w:line="240" w:lineRule="auto"/>
              <w:ind w:right="43"/>
              <w:jc w:val="center"/>
              <w:rPr>
                <w:ins w:id="248" w:author="فيصل طيفور أحمد حاج عمر" w:date="2023-10-21T23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49" w:author="فيصل طيفور أحمد حاج عمر" w:date="2023-10-21T23:38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عرض حاسوبي لمفردات المقرر.</w:t>
              </w:r>
            </w:ins>
          </w:p>
          <w:p w14:paraId="6E87387F" w14:textId="77777777" w:rsidR="00FC5365" w:rsidRPr="00FC5365" w:rsidRDefault="00FC5365" w:rsidP="00FC5365">
            <w:pPr>
              <w:bidi/>
              <w:spacing w:after="0" w:line="240" w:lineRule="auto"/>
              <w:ind w:right="43"/>
              <w:jc w:val="center"/>
              <w:rPr>
                <w:ins w:id="250" w:author="فيصل طيفور أحمد حاج عمر" w:date="2023-10-21T23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51" w:author="فيصل طيفور أحمد حاج عمر" w:date="2023-10-21T23:38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حلقات النقاش</w:t>
              </w:r>
            </w:ins>
          </w:p>
          <w:p w14:paraId="548F42F7" w14:textId="77777777" w:rsidR="00FC5365" w:rsidRPr="00FC5365" w:rsidRDefault="00FC5365" w:rsidP="00FC5365">
            <w:pPr>
              <w:bidi/>
              <w:spacing w:after="0" w:line="240" w:lineRule="auto"/>
              <w:ind w:right="43"/>
              <w:jc w:val="center"/>
              <w:rPr>
                <w:ins w:id="252" w:author="فيصل طيفور أحمد حاج عمر" w:date="2023-10-21T23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53" w:author="فيصل طيفور أحمد حاج عمر" w:date="2023-10-21T23:38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ورش العمل</w:t>
              </w:r>
            </w:ins>
          </w:p>
          <w:p w14:paraId="1708EE0D" w14:textId="77777777" w:rsidR="00FC5365" w:rsidRPr="00FC5365" w:rsidRDefault="00FC5365" w:rsidP="00FC5365">
            <w:pPr>
              <w:bidi/>
              <w:spacing w:after="0" w:line="240" w:lineRule="auto"/>
              <w:ind w:right="43"/>
              <w:jc w:val="center"/>
              <w:rPr>
                <w:ins w:id="254" w:author="فيصل طيفور أحمد حاج عمر" w:date="2023-10-21T23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55" w:author="فيصل طيفور أحمد حاج عمر" w:date="2023-10-21T23:38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عروض التقديمية</w:t>
              </w:r>
            </w:ins>
          </w:p>
          <w:p w14:paraId="4CA126EA" w14:textId="77777777" w:rsidR="00FC5365" w:rsidRPr="00FC5365" w:rsidRDefault="00FC5365" w:rsidP="00FC5365">
            <w:pPr>
              <w:bidi/>
              <w:spacing w:after="0" w:line="240" w:lineRule="auto"/>
              <w:ind w:right="43"/>
              <w:jc w:val="center"/>
              <w:rPr>
                <w:ins w:id="256" w:author="فيصل طيفور أحمد حاج عمر" w:date="2023-10-21T23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57" w:author="فيصل طيفور أحمد حاج عمر" w:date="2023-10-21T23:38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– بوربوينت</w:t>
              </w:r>
            </w:ins>
          </w:p>
          <w:p w14:paraId="5D5EAFB4" w14:textId="77777777" w:rsidR="00FC5365" w:rsidRPr="00FC5365" w:rsidRDefault="00FC5365" w:rsidP="00FC5365">
            <w:pPr>
              <w:bidi/>
              <w:spacing w:after="0" w:line="240" w:lineRule="auto"/>
              <w:ind w:right="43"/>
              <w:jc w:val="center"/>
              <w:rPr>
                <w:ins w:id="258" w:author="فيصل طيفور أحمد حاج عمر" w:date="2023-10-21T23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59" w:author="فيصل طيفور أحمد حاج عمر" w:date="2023-10-21T23:38:00Z">
              <w:r w:rsidRPr="00FC536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 العصف الذهني</w:t>
              </w:r>
            </w:ins>
          </w:p>
          <w:p w14:paraId="3C3C5600" w14:textId="77777777" w:rsidR="00FC5365" w:rsidRDefault="00FC5365" w:rsidP="00FC5365">
            <w:pPr>
              <w:bidi/>
              <w:spacing w:after="0" w:line="240" w:lineRule="auto"/>
              <w:ind w:right="43"/>
              <w:jc w:val="center"/>
              <w:rPr>
                <w:ins w:id="260" w:author="فيصل طيفور أحمد حاج عمر" w:date="2023-10-21T23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5FF524F3" w14:textId="77777777" w:rsidR="00FC5365" w:rsidRDefault="00FC5365" w:rsidP="00FC5365">
            <w:pPr>
              <w:bidi/>
              <w:spacing w:after="0" w:line="240" w:lineRule="auto"/>
              <w:ind w:right="43"/>
              <w:jc w:val="center"/>
              <w:rPr>
                <w:ins w:id="261" w:author="فيصل طيفور أحمد حاج عمر" w:date="2023-10-21T23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3405DA8" w14:textId="77777777" w:rsidR="00FC5365" w:rsidRDefault="00FC5365" w:rsidP="00FC5365">
            <w:pPr>
              <w:bidi/>
              <w:spacing w:after="0" w:line="240" w:lineRule="auto"/>
              <w:ind w:right="43"/>
              <w:jc w:val="center"/>
              <w:rPr>
                <w:ins w:id="262" w:author="فيصل طيفور أحمد حاج عمر" w:date="2023-10-21T23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6D2EE3F" w14:textId="77777777" w:rsidR="00FC5365" w:rsidRPr="004F3D2F" w:rsidRDefault="00FC5365" w:rsidP="00FC536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</w:tbl>
    <w:p w14:paraId="59795FD9" w14:textId="7B394572" w:rsidR="009849A1" w:rsidRPr="004F3D2F" w:rsidRDefault="009849A1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427AC736" w14:textId="6CB408C4" w:rsidR="00A4737E" w:rsidRPr="004F3D2F" w:rsidRDefault="009849A1" w:rsidP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14:paraId="553BD124" w14:textId="0F1DC49A" w:rsidR="00652624" w:rsidRPr="004F3D2F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263" w:name="_Toc135746974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263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="00E064B0" w:rsidRPr="004F3D2F" w14:paraId="67D25FA9" w14:textId="77777777" w:rsidTr="009849A1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4F3D2F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E064B0" w:rsidRPr="004F3D2F" w14:paraId="26CF14F5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5BF1116D" w14:textId="7A8C0753" w:rsidR="00652624" w:rsidRPr="004F3D2F" w:rsidRDefault="00E763CA" w:rsidP="00E763CA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64" w:author="فيصل طيفور أحمد حاج عمر" w:date="2023-10-06T21:25:00Z">
              <w:r w:rsidRPr="00E763C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واعد فهم النص الشرعي وضوابطه: ( فهم النص في ضوء النصوص الأخرى، وفي ضوء دلالة لفظه، ووفق فهم السلف الصالح ... ).</w:t>
              </w:r>
            </w:ins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A36790F" w14:textId="406195B4" w:rsidR="00652624" w:rsidRPr="004F3D2F" w:rsidRDefault="00E763CA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65" w:author="فيصل طيفور أحمد حاج عمر" w:date="2023-10-06T21:2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</w:tc>
      </w:tr>
      <w:tr w:rsidR="00E064B0" w:rsidRPr="004F3D2F" w14:paraId="4A4F5EB2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63D30B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1DA4373F" w14:textId="70661730" w:rsidR="00652624" w:rsidRPr="004F3D2F" w:rsidRDefault="00462FB7" w:rsidP="00462FB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266" w:author="فيصل طيفور أحمد حاج عمر" w:date="2023-10-07T14:53:00Z">
              <w:r w:rsidRPr="00462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ضوابط الاستدلال بالنصوص الشرعية.</w:t>
              </w:r>
            </w:ins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FE8353E" w14:textId="4314D07C" w:rsidR="00652624" w:rsidRPr="004F3D2F" w:rsidRDefault="00462FB7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67" w:author="فيصل طيفور أحمد حاج عمر" w:date="2023-10-07T14:5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</w:tc>
      </w:tr>
      <w:tr w:rsidR="00E064B0" w:rsidRPr="004F3D2F" w14:paraId="01239ACA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B7D73" w14:textId="77777777" w:rsidR="00652624" w:rsidRDefault="00462FB7" w:rsidP="008B4C8B">
            <w:pPr>
              <w:bidi/>
              <w:spacing w:after="0" w:line="240" w:lineRule="auto"/>
              <w:ind w:right="43"/>
              <w:jc w:val="center"/>
              <w:rPr>
                <w:ins w:id="268" w:author="فيصل طيفور أحمد حاج عمر" w:date="2023-10-07T14:5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69" w:author="فيصل طيفور أحمد حاج عمر" w:date="2023-10-07T14:5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3</w:t>
              </w:r>
            </w:ins>
          </w:p>
          <w:p w14:paraId="590E8120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270" w:author="فيصل طيفور أحمد حاج عمر" w:date="2023-10-07T14:5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30BFFE6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271" w:author="فيصل طيفور أحمد حاج عمر" w:date="2023-10-07T14:5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72" w:author="فيصل طيفور أحمد حاج عمر" w:date="2023-10-07T14:5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4</w:t>
              </w:r>
            </w:ins>
          </w:p>
          <w:p w14:paraId="1E8DF8D4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273" w:author="فيصل طيفور أحمد حاج عمر" w:date="2023-10-07T14:5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C3A8422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274" w:author="فيصل طيفور أحمد حاج عمر" w:date="2023-10-07T14:5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75" w:author="فيصل طيفور أحمد حاج عمر" w:date="2023-10-07T14:5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5</w:t>
              </w:r>
            </w:ins>
          </w:p>
          <w:p w14:paraId="357B521B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276" w:author="فيصل طيفور أحمد حاج عمر" w:date="2023-10-07T14:5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2FF16AE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277" w:author="فيصل طيفور أحمد حاج عمر" w:date="2023-10-07T14:5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78" w:author="فيصل طيفور أحمد حاج عمر" w:date="2023-10-07T14:5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6</w:t>
              </w:r>
            </w:ins>
          </w:p>
          <w:p w14:paraId="029E104C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279" w:author="فيصل طيفور أحمد حاج عمر" w:date="2023-10-07T14:5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DA115B1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280" w:author="فيصل طيفور أحمد حاج عمر" w:date="2023-10-07T14:5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81" w:author="فيصل طيفور أحمد حاج عمر" w:date="2023-10-07T14:5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7</w:t>
              </w:r>
            </w:ins>
          </w:p>
          <w:p w14:paraId="4DC05CD6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282" w:author="فيصل طيفور أحمد حاج عمر" w:date="2023-10-07T14:5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38D163E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283" w:author="فيصل طيفور أحمد حاج عمر" w:date="2023-10-07T14:5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84" w:author="فيصل طيفور أحمد حاج عمر" w:date="2023-10-07T14:5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8</w:t>
              </w:r>
            </w:ins>
          </w:p>
          <w:p w14:paraId="6919B7F5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285" w:author="فيصل طيفور أحمد حاج عمر" w:date="2023-10-07T14:5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A8D661D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286" w:author="فيصل طيفور أحمد حاج عمر" w:date="2023-10-07T14:5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87" w:author="فيصل طيفور أحمد حاج عمر" w:date="2023-10-07T14:5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9</w:t>
              </w:r>
            </w:ins>
          </w:p>
          <w:p w14:paraId="284A442C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288" w:author="فيصل طيفور أحمد حاج عمر" w:date="2023-10-07T14:5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40E8102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289" w:author="فيصل طيفور أحمد حاج عمر" w:date="2023-10-07T14:5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90" w:author="فيصل طيفور أحمد حاج عمر" w:date="2023-10-07T14:5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10</w:t>
              </w:r>
            </w:ins>
          </w:p>
          <w:p w14:paraId="6AA949F9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291" w:author="فيصل طيفور أحمد حاج عمر" w:date="2023-10-07T14:5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85B853F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292" w:author="فيصل طيفور أحمد حاج عمر" w:date="2023-10-07T14:5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93" w:author="فيصل طيفور أحمد حاج عمر" w:date="2023-10-07T14:5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11</w:t>
              </w:r>
            </w:ins>
          </w:p>
          <w:p w14:paraId="6A08E8C8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294" w:author="فيصل طيفور أحمد حاج عمر" w:date="2023-10-07T14:5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4F2A992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295" w:author="فيصل طيفور أحمد حاج عمر" w:date="2023-10-07T14:5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96" w:author="فيصل طيفور أحمد حاج عمر" w:date="2023-10-07T14:5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12</w:t>
              </w:r>
            </w:ins>
          </w:p>
          <w:p w14:paraId="336D8B7C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297" w:author="فيصل طيفور أحمد حاج عمر" w:date="2023-10-07T14:5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F6627F4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298" w:author="فيصل طيفور أحمد حاج عمر" w:date="2023-10-07T14:5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99" w:author="فيصل طيفور أحمد حاج عمر" w:date="2023-10-07T14:5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13</w:t>
              </w:r>
            </w:ins>
          </w:p>
          <w:p w14:paraId="76504CCD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00" w:author="فيصل طيفور أحمد حاج عمر" w:date="2023-10-07T14:5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A70EA8A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01" w:author="فيصل طيفور أحمد حاج عمر" w:date="2023-10-07T14:5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4A63B09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02" w:author="فيصل طيفور أحمد حاج عمر" w:date="2023-10-07T14:5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2F15E88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03" w:author="فيصل طيفور أحمد حاج عمر" w:date="2023-10-07T14:5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304" w:author="فيصل طيفور أحمد حاج عمر" w:date="2023-10-07T14:5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14</w:t>
              </w:r>
            </w:ins>
          </w:p>
          <w:p w14:paraId="6A71ECB8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05" w:author="فيصل طيفور أحمد حاج عمر" w:date="2023-10-07T14:5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FEDD12F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06" w:author="فيصل طيفور أحمد حاج عمر" w:date="2023-10-07T14:5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1F09DF7" w14:textId="05339486" w:rsidR="00462FB7" w:rsidRPr="004F3D2F" w:rsidRDefault="00462FB7" w:rsidP="00462FB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307" w:author="فيصل طيفور أحمد حاج عمر" w:date="2023-10-07T14:5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lastRenderedPageBreak/>
                <w:t>15</w:t>
              </w:r>
            </w:ins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08F9E133" w14:textId="77777777" w:rsidR="00652624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08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09" w:author="فيصل طيفور أحمد حاج عمر" w:date="2023-10-07T14:55:00Z">
              <w:r w:rsidRPr="00462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lastRenderedPageBreak/>
                <w:t>الاتجاهات الأصولية المعاصرة.</w:t>
              </w:r>
            </w:ins>
          </w:p>
          <w:p w14:paraId="7802A781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10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003F7E6" w14:textId="5110C0C4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11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12" w:author="فيصل طيفور أحمد حاج عمر" w:date="2023-10-07T14:56:00Z">
              <w:r w:rsidRPr="00462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أوجه الخلل في الاستدلال بالأصول الشرعية.</w:t>
              </w:r>
            </w:ins>
          </w:p>
          <w:p w14:paraId="20938923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13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543629A" w14:textId="4152EFA8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14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15" w:author="فيصل طيفور أحمد حاج عمر" w:date="2023-10-07T14:56:00Z">
              <w:r w:rsidRPr="00462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شبهات المعاصرة حول أصول الاستدلال ( الكتاب، والسنة، والإجماع، والقياس).</w:t>
              </w:r>
            </w:ins>
          </w:p>
          <w:p w14:paraId="04727073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16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7CFEB70" w14:textId="23382AEF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17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18" w:author="فيصل طيفور أحمد حاج عمر" w:date="2023-10-07T14:57:00Z">
              <w:r w:rsidRPr="00462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تاريخية النص - تأويل النص الشرعي وأثره المعاصر.</w:t>
              </w:r>
            </w:ins>
          </w:p>
          <w:p w14:paraId="6719615A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19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7BA9A78" w14:textId="77777777" w:rsidR="00462FB7" w:rsidRP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20" w:author="فيصل طيفور أحمد حاج عمر" w:date="2023-10-07T14:5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21" w:author="فيصل طيفور أحمد حاج عمر" w:date="2023-10-07T14:57:00Z">
              <w:r w:rsidRPr="00462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ظنية الدلائل. </w:t>
              </w:r>
            </w:ins>
          </w:p>
          <w:p w14:paraId="73F5F107" w14:textId="6CC4A2F1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22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23" w:author="فيصل طيفور أحمد حاج عمر" w:date="2023-10-07T14:57:00Z">
              <w:r w:rsidRPr="00462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دور العقل في النصوص الشرعية.</w:t>
              </w:r>
            </w:ins>
          </w:p>
          <w:p w14:paraId="06E7F4AF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24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84434BD" w14:textId="6EBCB23A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25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26" w:author="فيصل طيفور أحمد حاج عمر" w:date="2023-10-07T14:57:00Z">
              <w:r w:rsidRPr="00462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تعارض المصلحة والنص.</w:t>
              </w:r>
            </w:ins>
          </w:p>
          <w:p w14:paraId="438F4370" w14:textId="51CA67EF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27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28" w:author="فيصل طيفور أحمد حاج عمر" w:date="2023-10-07T14:58:00Z">
              <w:r w:rsidRPr="00462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ضوابط الإفتاء ومزالق الفتوى في العصر الحاضر.</w:t>
              </w:r>
            </w:ins>
          </w:p>
          <w:p w14:paraId="0F50AE57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29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21972C1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30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A86151B" w14:textId="142A7DAA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31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32" w:author="فيصل طيفور أحمد حاج عمر" w:date="2023-10-07T14:58:00Z">
              <w:r w:rsidRPr="00462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اجتهاد الجماعي، والمجامع الفقهية .</w:t>
              </w:r>
            </w:ins>
          </w:p>
          <w:p w14:paraId="5FE8F7E8" w14:textId="2ACF619A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33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34" w:author="فيصل طيفور أحمد حاج عمر" w:date="2023-10-07T14:58:00Z">
              <w:r w:rsidRPr="00462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أثر الأعراف على الأحكام الشرعية.</w:t>
              </w:r>
            </w:ins>
          </w:p>
          <w:p w14:paraId="464D03EE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35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612C95F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36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5E73F07" w14:textId="62A9B01E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37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38" w:author="فيصل طيفور أحمد حاج عمر" w:date="2023-10-07T14:59:00Z">
              <w:r w:rsidRPr="00462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فتوى في وسائل الاتصال الحديثة.</w:t>
              </w:r>
            </w:ins>
          </w:p>
          <w:p w14:paraId="0A8F1D86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39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10E5570" w14:textId="77777777" w:rsidR="00462FB7" w:rsidRP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40" w:author="فيصل طيفور أحمد حاج عمر" w:date="2023-10-07T14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41" w:author="فيصل طيفور أحمد حاج عمر" w:date="2023-10-07T14:59:00Z">
              <w:r w:rsidRPr="00462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التيسير في الفتوى حكمه وضوابطه. </w:t>
              </w:r>
            </w:ins>
          </w:p>
          <w:p w14:paraId="7C8E00FC" w14:textId="7DF085C5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42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43" w:author="فيصل طيفور أحمد حاج عمر" w:date="2023-10-07T14:59:00Z">
              <w:r w:rsidRPr="00462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تتبع الرخص والأخذ بالأقوال الشاذة.</w:t>
              </w:r>
            </w:ins>
          </w:p>
          <w:p w14:paraId="51170ECD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44" w:author="فيصل طيفور أحمد حاج عمر" w:date="2023-10-07T14:5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E42A520" w14:textId="2030CC93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45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46" w:author="فيصل طيفور أحمد حاج عمر" w:date="2023-10-07T14:59:00Z">
              <w:r w:rsidRPr="00462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استدلال بالخلاف.</w:t>
              </w:r>
            </w:ins>
          </w:p>
          <w:p w14:paraId="4C92D196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47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1F31688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48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90FB3EF" w14:textId="7E69A9F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49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50" w:author="فيصل طيفور أحمد حاج عمر" w:date="2023-10-07T15:00:00Z">
              <w:r w:rsidRPr="00462FB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lastRenderedPageBreak/>
                <w:t>أثر الحوسبة والتقنية الحديثة في أصول الفقه</w:t>
              </w:r>
            </w:ins>
          </w:p>
          <w:p w14:paraId="47E5B3EF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51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C434E0D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52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6E8FB9F" w14:textId="1EEC231F" w:rsidR="00462FB7" w:rsidRPr="004F3D2F" w:rsidRDefault="00462FB7" w:rsidP="00462FB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2CB9A89E" w14:textId="77777777" w:rsidR="00652624" w:rsidRDefault="00462FB7" w:rsidP="008B4C8B">
            <w:pPr>
              <w:bidi/>
              <w:spacing w:after="0" w:line="240" w:lineRule="auto"/>
              <w:ind w:right="43"/>
              <w:jc w:val="center"/>
              <w:rPr>
                <w:ins w:id="353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54" w:author="فيصل طيفور أحمد حاج عمر" w:date="2023-10-07T14:5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lastRenderedPageBreak/>
                <w:t>3</w:t>
              </w:r>
            </w:ins>
          </w:p>
          <w:p w14:paraId="15379C6C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55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92D4934" w14:textId="19BDB356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56" w:author="فيصل طيفور أحمد حاج عمر" w:date="2023-10-07T14:5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57" w:author="فيصل طيفور أحمد حاج عمر" w:date="2023-10-07T14:5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  <w:p w14:paraId="5A4F08D1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58" w:author="فيصل طيفور أحمد حاج عمر" w:date="2023-10-07T14:5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493DA72" w14:textId="027F249A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59" w:author="فيصل طيفور أحمد حاج عمر" w:date="2023-10-07T14:5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60" w:author="فيصل طيفور أحمد حاج عمر" w:date="2023-10-07T14:5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  <w:p w14:paraId="4583471C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61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707F357" w14:textId="4E5D849D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62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63" w:author="فيصل طيفور أحمد حاج عمر" w:date="2023-10-07T14:5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  <w:p w14:paraId="457EEEF3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64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890F769" w14:textId="49077C38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65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66" w:author="فيصل طيفور أحمد حاج عمر" w:date="2023-10-07T14:5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  <w:p w14:paraId="440118D9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67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E9F3ED5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68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D625C76" w14:textId="48805B9D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69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70" w:author="فيصل طيفور أحمد حاج عمر" w:date="2023-10-07T14:5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  <w:p w14:paraId="0F2CF2D8" w14:textId="66FCD8DC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71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72" w:author="فيصل طيفور أحمد حاج عمر" w:date="2023-10-07T14:5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  <w:p w14:paraId="56CBAA86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73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3725BF8" w14:textId="2D3BFF45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74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75" w:author="فيصل طيفور أحمد حاج عمر" w:date="2023-10-07T14:5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  <w:p w14:paraId="449C2D32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76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A398A5A" w14:textId="5BDF35CB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77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78" w:author="فيصل طيفور أحمد حاج عمر" w:date="2023-10-07T14:5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  <w:p w14:paraId="1D827199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79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3F2022E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80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7DC943B" w14:textId="49D707DC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81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82" w:author="فيصل طيفور أحمد حاج عمر" w:date="2023-10-07T14:59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  <w:p w14:paraId="431D8896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83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71D5979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84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335B0BA" w14:textId="03178C9A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85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86" w:author="فيصل طيفور أحمد حاج عمر" w:date="2023-10-07T14:59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  <w:p w14:paraId="185C16F4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87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A55C871" w14:textId="576C511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88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89" w:author="فيصل طيفور أحمد حاج عمر" w:date="2023-10-07T15:0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  <w:p w14:paraId="759E3766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90" w:author="فيصل طيفور أحمد حاج عمر" w:date="2023-10-07T15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BD3C8D0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91" w:author="فيصل طيفور أحمد حاج عمر" w:date="2023-10-07T15:0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FF3CE6F" w14:textId="33F27F38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392" w:author="فيصل طيفور أحمد حاج عمر" w:date="2023-10-07T14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93" w:author="فيصل طيفور أحمد حاج عمر" w:date="2023-10-07T15:0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lastRenderedPageBreak/>
                <w:t>3</w:t>
              </w:r>
            </w:ins>
          </w:p>
          <w:p w14:paraId="1309FC60" w14:textId="43C22193" w:rsidR="00462FB7" w:rsidRPr="004F3D2F" w:rsidRDefault="00462FB7" w:rsidP="00462FB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064B0" w:rsidRPr="004F3D2F" w14:paraId="6DC81E57" w14:textId="77777777" w:rsidTr="009849A1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lastRenderedPageBreak/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4B104D01" w:rsidR="00652624" w:rsidRPr="004F3D2F" w:rsidRDefault="00462FB7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ins w:id="394" w:author="فيصل طيفور أحمد حاج عمر" w:date="2023-10-07T15:00:00Z">
              <w:r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>45</w:t>
              </w:r>
            </w:ins>
          </w:p>
        </w:tc>
      </w:tr>
    </w:tbl>
    <w:p w14:paraId="75D014F3" w14:textId="4AC0B7B2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19EDFC24" w:rsidR="00E434B1" w:rsidRPr="004F3D2F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95" w:name="_Toc135746975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. أنشطة تقييم الطلبة</w:t>
      </w:r>
      <w:bookmarkEnd w:id="395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  <w:tblPrChange w:id="396" w:author="فيصل طيفور أحمد حاج عمر" w:date="2023-10-07T15:01:00Z">
          <w:tblPr>
            <w:bidiVisual/>
            <w:tblW w:w="0" w:type="auto"/>
            <w:jc w:val="center"/>
            <w:tblCellSpacing w:w="7" w:type="dxa"/>
            <w:tbl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  <w:insideH w:val="single" w:sz="2" w:space="0" w:color="FFFFFF" w:themeColor="background1"/>
              <w:insideV w:val="single" w:sz="2" w:space="0" w:color="FFFFFF" w:themeColor="background1"/>
            </w:tblBorders>
            <w:tblLayout w:type="fixed"/>
            <w:tblLook w:val="0000" w:firstRow="0" w:lastRow="0" w:firstColumn="0" w:lastColumn="0" w:noHBand="0" w:noVBand="0"/>
          </w:tblPr>
        </w:tblPrChange>
      </w:tblPr>
      <w:tblGrid>
        <w:gridCol w:w="699"/>
        <w:gridCol w:w="5195"/>
        <w:gridCol w:w="1724"/>
        <w:gridCol w:w="2014"/>
        <w:tblGridChange w:id="397">
          <w:tblGrid>
            <w:gridCol w:w="485"/>
            <w:gridCol w:w="5409"/>
            <w:gridCol w:w="1724"/>
            <w:gridCol w:w="2014"/>
          </w:tblGrid>
        </w:tblGridChange>
      </w:tblGrid>
      <w:tr w:rsidR="00E434B1" w:rsidRPr="004F3D2F" w14:paraId="61FC46DF" w14:textId="77777777" w:rsidTr="00462FB7">
        <w:trPr>
          <w:tblHeader/>
          <w:tblCellSpacing w:w="7" w:type="dxa"/>
          <w:jc w:val="center"/>
          <w:trPrChange w:id="398" w:author="فيصل طيفور أحمد حاج عمر" w:date="2023-10-07T15:01:00Z">
            <w:trPr>
              <w:tblHeader/>
              <w:tblCellSpacing w:w="7" w:type="dxa"/>
              <w:jc w:val="center"/>
            </w:trPr>
          </w:trPrChange>
        </w:trPr>
        <w:tc>
          <w:tcPr>
            <w:tcW w:w="678" w:type="dxa"/>
            <w:shd w:val="clear" w:color="auto" w:fill="4C3D8E"/>
            <w:vAlign w:val="center"/>
            <w:tcPrChange w:id="399" w:author="فيصل طيفور أحمد حاج عمر" w:date="2023-10-07T15:01:00Z">
              <w:tcPr>
                <w:tcW w:w="464" w:type="dxa"/>
                <w:shd w:val="clear" w:color="auto" w:fill="4C3D8E"/>
                <w:vAlign w:val="center"/>
              </w:tcPr>
            </w:tcPrChange>
          </w:tcPr>
          <w:p w14:paraId="0C768A0D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81" w:type="dxa"/>
            <w:shd w:val="clear" w:color="auto" w:fill="4C3D8E"/>
            <w:vAlign w:val="center"/>
            <w:tcPrChange w:id="400" w:author="فيصل طيفور أحمد حاج عمر" w:date="2023-10-07T15:01:00Z">
              <w:tcPr>
                <w:tcW w:w="5395" w:type="dxa"/>
                <w:shd w:val="clear" w:color="auto" w:fill="4C3D8E"/>
                <w:vAlign w:val="center"/>
              </w:tcPr>
            </w:tcPrChange>
          </w:tcPr>
          <w:p w14:paraId="3A9ADDDB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  <w:tcPrChange w:id="401" w:author="فيصل طيفور أحمد حاج عمر" w:date="2023-10-07T15:01:00Z">
              <w:tcPr>
                <w:tcW w:w="1710" w:type="dxa"/>
                <w:shd w:val="clear" w:color="auto" w:fill="4C3D8E"/>
                <w:vAlign w:val="center"/>
              </w:tcPr>
            </w:tcPrChange>
          </w:tcPr>
          <w:p w14:paraId="623DE67A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BBFCEBA" w14:textId="77777777" w:rsidR="00E434B1" w:rsidRPr="00BD545C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BD545C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  <w:tcPrChange w:id="402" w:author="فيصل طيفور أحمد حاج عمر" w:date="2023-10-07T15:01:00Z">
              <w:tcPr>
                <w:tcW w:w="1993" w:type="dxa"/>
                <w:shd w:val="clear" w:color="auto" w:fill="4C3D8E"/>
                <w:vAlign w:val="center"/>
              </w:tcPr>
            </w:tcPrChange>
          </w:tcPr>
          <w:p w14:paraId="086AB1CE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0033E59C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E434B1" w:rsidRPr="004F3D2F" w14:paraId="76F00AF6" w14:textId="77777777" w:rsidTr="00462FB7">
        <w:trPr>
          <w:trHeight w:val="260"/>
          <w:tblCellSpacing w:w="7" w:type="dxa"/>
          <w:jc w:val="center"/>
          <w:trPrChange w:id="403" w:author="فيصل طيفور أحمد حاج عمر" w:date="2023-10-07T15:01:00Z">
            <w:trPr>
              <w:trHeight w:val="260"/>
              <w:tblCellSpacing w:w="7" w:type="dxa"/>
              <w:jc w:val="center"/>
            </w:trPr>
          </w:trPrChange>
        </w:trPr>
        <w:tc>
          <w:tcPr>
            <w:tcW w:w="678" w:type="dxa"/>
            <w:shd w:val="clear" w:color="auto" w:fill="F2F2F2" w:themeFill="background1" w:themeFillShade="F2"/>
            <w:vAlign w:val="center"/>
            <w:tcPrChange w:id="404" w:author="فيصل طيفور أحمد حاج عمر" w:date="2023-10-07T15:01:00Z">
              <w:tcPr>
                <w:tcW w:w="464" w:type="dxa"/>
                <w:shd w:val="clear" w:color="auto" w:fill="F2F2F2" w:themeFill="background1" w:themeFillShade="F2"/>
                <w:vAlign w:val="center"/>
              </w:tcPr>
            </w:tcPrChange>
          </w:tcPr>
          <w:p w14:paraId="2637B181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81" w:type="dxa"/>
            <w:shd w:val="clear" w:color="auto" w:fill="F2F2F2" w:themeFill="background1" w:themeFillShade="F2"/>
            <w:tcPrChange w:id="405" w:author="فيصل طيفور أحمد حاج عمر" w:date="2023-10-07T15:01:00Z">
              <w:tcPr>
                <w:tcW w:w="5395" w:type="dxa"/>
                <w:shd w:val="clear" w:color="auto" w:fill="F2F2F2" w:themeFill="background1" w:themeFillShade="F2"/>
              </w:tcPr>
            </w:tcPrChange>
          </w:tcPr>
          <w:p w14:paraId="41A17795" w14:textId="39BA6DEA" w:rsidR="00E434B1" w:rsidRPr="004F3D2F" w:rsidRDefault="00462FB7" w:rsidP="00462FB7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06" w:author="فيصل طيفور أحمد حاج عمر" w:date="2023-10-07T15:01:00Z">
              <w:r w:rsidRPr="00462FB7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كتابة بحوث مستمرة</w:t>
              </w:r>
            </w:ins>
          </w:p>
        </w:tc>
        <w:tc>
          <w:tcPr>
            <w:tcW w:w="1710" w:type="dxa"/>
            <w:shd w:val="clear" w:color="auto" w:fill="F2F2F2" w:themeFill="background1" w:themeFillShade="F2"/>
            <w:tcPrChange w:id="407" w:author="فيصل طيفور أحمد حاج عمر" w:date="2023-10-07T15:01:00Z">
              <w:tcPr>
                <w:tcW w:w="1710" w:type="dxa"/>
                <w:shd w:val="clear" w:color="auto" w:fill="F2F2F2" w:themeFill="background1" w:themeFillShade="F2"/>
              </w:tcPr>
            </w:tcPrChange>
          </w:tcPr>
          <w:p w14:paraId="6A75612C" w14:textId="45CE06F4" w:rsidR="00E434B1" w:rsidRPr="004F3D2F" w:rsidRDefault="00035353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08" w:author="فيصل طيفور أحمد حاج عمر" w:date="2023-10-07T15:0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طيلة الفصل </w:t>
              </w:r>
            </w:ins>
          </w:p>
        </w:tc>
        <w:tc>
          <w:tcPr>
            <w:tcW w:w="1993" w:type="dxa"/>
            <w:shd w:val="clear" w:color="auto" w:fill="F2F2F2" w:themeFill="background1" w:themeFillShade="F2"/>
            <w:tcPrChange w:id="409" w:author="فيصل طيفور أحمد حاج عمر" w:date="2023-10-07T15:01:00Z">
              <w:tcPr>
                <w:tcW w:w="1993" w:type="dxa"/>
                <w:shd w:val="clear" w:color="auto" w:fill="F2F2F2" w:themeFill="background1" w:themeFillShade="F2"/>
              </w:tcPr>
            </w:tcPrChange>
          </w:tcPr>
          <w:p w14:paraId="341DD137" w14:textId="5AE752FF" w:rsidR="00E434B1" w:rsidRPr="004F3D2F" w:rsidRDefault="00035353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10" w:author="فيصل طيفور أحمد حاج عمر" w:date="2023-10-07T15:0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</w:t>
              </w:r>
            </w:ins>
          </w:p>
        </w:tc>
      </w:tr>
      <w:tr w:rsidR="00E434B1" w:rsidRPr="004F3D2F" w14:paraId="74E15B81" w14:textId="77777777" w:rsidTr="00462FB7">
        <w:trPr>
          <w:trHeight w:val="260"/>
          <w:tblCellSpacing w:w="7" w:type="dxa"/>
          <w:jc w:val="center"/>
          <w:trPrChange w:id="411" w:author="فيصل طيفور أحمد حاج عمر" w:date="2023-10-07T15:01:00Z">
            <w:trPr>
              <w:trHeight w:val="260"/>
              <w:tblCellSpacing w:w="7" w:type="dxa"/>
              <w:jc w:val="center"/>
            </w:trPr>
          </w:trPrChange>
        </w:trPr>
        <w:tc>
          <w:tcPr>
            <w:tcW w:w="678" w:type="dxa"/>
            <w:shd w:val="clear" w:color="auto" w:fill="D9D9D9" w:themeFill="background1" w:themeFillShade="D9"/>
            <w:vAlign w:val="center"/>
            <w:tcPrChange w:id="412" w:author="فيصل طيفور أحمد حاج عمر" w:date="2023-10-07T15:01:00Z">
              <w:tcPr>
                <w:tcW w:w="464" w:type="dxa"/>
                <w:shd w:val="clear" w:color="auto" w:fill="D9D9D9" w:themeFill="background1" w:themeFillShade="D9"/>
                <w:vAlign w:val="center"/>
              </w:tcPr>
            </w:tcPrChange>
          </w:tcPr>
          <w:p w14:paraId="71E1735A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81" w:type="dxa"/>
            <w:shd w:val="clear" w:color="auto" w:fill="D9D9D9" w:themeFill="background1" w:themeFillShade="D9"/>
            <w:tcPrChange w:id="413" w:author="فيصل طيفور أحمد حاج عمر" w:date="2023-10-07T15:01:00Z">
              <w:tcPr>
                <w:tcW w:w="5395" w:type="dxa"/>
                <w:shd w:val="clear" w:color="auto" w:fill="D9D9D9" w:themeFill="background1" w:themeFillShade="D9"/>
              </w:tcPr>
            </w:tcPrChange>
          </w:tcPr>
          <w:p w14:paraId="71134ACA" w14:textId="1943E9F6" w:rsidR="00E434B1" w:rsidRPr="004F3D2F" w:rsidRDefault="00462FB7" w:rsidP="00462FB7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14" w:author="فيصل طيفور أحمد حاج عمر" w:date="2023-10-07T15:01:00Z">
              <w:r w:rsidRPr="00462FB7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اختبارات تقييم مستمرة</w:t>
              </w:r>
            </w:ins>
          </w:p>
        </w:tc>
        <w:tc>
          <w:tcPr>
            <w:tcW w:w="1710" w:type="dxa"/>
            <w:shd w:val="clear" w:color="auto" w:fill="D9D9D9" w:themeFill="background1" w:themeFillShade="D9"/>
            <w:tcPrChange w:id="415" w:author="فيصل طيفور أحمد حاج عمر" w:date="2023-10-07T15:01:00Z">
              <w:tcPr>
                <w:tcW w:w="1710" w:type="dxa"/>
                <w:shd w:val="clear" w:color="auto" w:fill="D9D9D9" w:themeFill="background1" w:themeFillShade="D9"/>
              </w:tcPr>
            </w:tcPrChange>
          </w:tcPr>
          <w:p w14:paraId="0C291468" w14:textId="22B7EF12" w:rsidR="00E434B1" w:rsidRPr="004F3D2F" w:rsidRDefault="00035353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16" w:author="فيصل طيفور أحمد حاج عمر" w:date="2023-10-07T15:0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الخامس ةالعاشر </w:t>
              </w:r>
            </w:ins>
          </w:p>
        </w:tc>
        <w:tc>
          <w:tcPr>
            <w:tcW w:w="1993" w:type="dxa"/>
            <w:shd w:val="clear" w:color="auto" w:fill="D9D9D9" w:themeFill="background1" w:themeFillShade="D9"/>
            <w:tcPrChange w:id="417" w:author="فيصل طيفور أحمد حاج عمر" w:date="2023-10-07T15:01:00Z">
              <w:tcPr>
                <w:tcW w:w="1993" w:type="dxa"/>
                <w:shd w:val="clear" w:color="auto" w:fill="D9D9D9" w:themeFill="background1" w:themeFillShade="D9"/>
              </w:tcPr>
            </w:tcPrChange>
          </w:tcPr>
          <w:p w14:paraId="1F009859" w14:textId="009F14DB" w:rsidR="00E434B1" w:rsidRPr="004F3D2F" w:rsidRDefault="00035353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18" w:author="فيصل طيفور أحمد حاج عمر" w:date="2023-10-07T15:0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5</w:t>
              </w:r>
            </w:ins>
          </w:p>
        </w:tc>
      </w:tr>
      <w:tr w:rsidR="00E434B1" w:rsidRPr="004F3D2F" w14:paraId="4C3BDAD4" w14:textId="77777777" w:rsidTr="00462FB7">
        <w:trPr>
          <w:trHeight w:val="260"/>
          <w:tblCellSpacing w:w="7" w:type="dxa"/>
          <w:jc w:val="center"/>
          <w:trPrChange w:id="419" w:author="فيصل طيفور أحمد حاج عمر" w:date="2023-10-07T15:01:00Z">
            <w:trPr>
              <w:trHeight w:val="260"/>
              <w:tblCellSpacing w:w="7" w:type="dxa"/>
              <w:jc w:val="center"/>
            </w:trPr>
          </w:trPrChange>
        </w:trPr>
        <w:tc>
          <w:tcPr>
            <w:tcW w:w="678" w:type="dxa"/>
            <w:shd w:val="clear" w:color="auto" w:fill="F2F2F2" w:themeFill="background1" w:themeFillShade="F2"/>
            <w:vAlign w:val="center"/>
            <w:tcPrChange w:id="420" w:author="فيصل طيفور أحمد حاج عمر" w:date="2023-10-07T15:01:00Z">
              <w:tcPr>
                <w:tcW w:w="464" w:type="dxa"/>
                <w:shd w:val="clear" w:color="auto" w:fill="F2F2F2" w:themeFill="background1" w:themeFillShade="F2"/>
                <w:vAlign w:val="center"/>
              </w:tcPr>
            </w:tcPrChange>
          </w:tcPr>
          <w:p w14:paraId="04806784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81" w:type="dxa"/>
            <w:shd w:val="clear" w:color="auto" w:fill="F2F2F2" w:themeFill="background1" w:themeFillShade="F2"/>
            <w:tcPrChange w:id="421" w:author="فيصل طيفور أحمد حاج عمر" w:date="2023-10-07T15:01:00Z">
              <w:tcPr>
                <w:tcW w:w="5395" w:type="dxa"/>
                <w:shd w:val="clear" w:color="auto" w:fill="F2F2F2" w:themeFill="background1" w:themeFillShade="F2"/>
              </w:tcPr>
            </w:tcPrChange>
          </w:tcPr>
          <w:p w14:paraId="4D0FEBF9" w14:textId="2CA7BCE4" w:rsidR="00E434B1" w:rsidRPr="004F3D2F" w:rsidRDefault="00462FB7" w:rsidP="00462FB7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22" w:author="فيصل طيفور أحمد حاج عمر" w:date="2023-10-07T15:01:00Z">
              <w:r w:rsidRPr="00462FB7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المشاركة والحوار داخل القاعة</w:t>
              </w:r>
            </w:ins>
          </w:p>
        </w:tc>
        <w:tc>
          <w:tcPr>
            <w:tcW w:w="1710" w:type="dxa"/>
            <w:shd w:val="clear" w:color="auto" w:fill="F2F2F2" w:themeFill="background1" w:themeFillShade="F2"/>
            <w:tcPrChange w:id="423" w:author="فيصل طيفور أحمد حاج عمر" w:date="2023-10-07T15:01:00Z">
              <w:tcPr>
                <w:tcW w:w="1710" w:type="dxa"/>
                <w:shd w:val="clear" w:color="auto" w:fill="F2F2F2" w:themeFill="background1" w:themeFillShade="F2"/>
              </w:tcPr>
            </w:tcPrChange>
          </w:tcPr>
          <w:p w14:paraId="76DC920F" w14:textId="39DCD2C7" w:rsidR="00E434B1" w:rsidRPr="004F3D2F" w:rsidRDefault="00035353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24" w:author="فيصل طيفور أحمد حاج عمر" w:date="2023-10-07T15:0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طيلة الفصل </w:t>
              </w:r>
            </w:ins>
          </w:p>
        </w:tc>
        <w:tc>
          <w:tcPr>
            <w:tcW w:w="1993" w:type="dxa"/>
            <w:shd w:val="clear" w:color="auto" w:fill="F2F2F2" w:themeFill="background1" w:themeFillShade="F2"/>
            <w:tcPrChange w:id="425" w:author="فيصل طيفور أحمد حاج عمر" w:date="2023-10-07T15:01:00Z">
              <w:tcPr>
                <w:tcW w:w="1993" w:type="dxa"/>
                <w:shd w:val="clear" w:color="auto" w:fill="F2F2F2" w:themeFill="background1" w:themeFillShade="F2"/>
              </w:tcPr>
            </w:tcPrChange>
          </w:tcPr>
          <w:p w14:paraId="06DC4B27" w14:textId="7E7381DC" w:rsidR="00E434B1" w:rsidRPr="004F3D2F" w:rsidRDefault="00035353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26" w:author="فيصل طيفور أحمد حاج عمر" w:date="2023-10-07T15:0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5</w:t>
              </w:r>
            </w:ins>
          </w:p>
        </w:tc>
      </w:tr>
      <w:tr w:rsidR="00E434B1" w:rsidRPr="004F3D2F" w14:paraId="10F62F8E" w14:textId="77777777" w:rsidTr="00462FB7">
        <w:trPr>
          <w:trHeight w:val="260"/>
          <w:tblCellSpacing w:w="7" w:type="dxa"/>
          <w:jc w:val="center"/>
          <w:trPrChange w:id="427" w:author="فيصل طيفور أحمد حاج عمر" w:date="2023-10-07T15:01:00Z">
            <w:trPr>
              <w:trHeight w:val="260"/>
              <w:tblCellSpacing w:w="7" w:type="dxa"/>
              <w:jc w:val="center"/>
            </w:trPr>
          </w:trPrChange>
        </w:trPr>
        <w:tc>
          <w:tcPr>
            <w:tcW w:w="678" w:type="dxa"/>
            <w:shd w:val="clear" w:color="auto" w:fill="D9D9D9" w:themeFill="background1" w:themeFillShade="D9"/>
            <w:vAlign w:val="center"/>
            <w:tcPrChange w:id="428" w:author="فيصل طيفور أحمد حاج عمر" w:date="2023-10-07T15:01:00Z">
              <w:tcPr>
                <w:tcW w:w="464" w:type="dxa"/>
                <w:shd w:val="clear" w:color="auto" w:fill="D9D9D9" w:themeFill="background1" w:themeFillShade="D9"/>
                <w:vAlign w:val="center"/>
              </w:tcPr>
            </w:tcPrChange>
          </w:tcPr>
          <w:p w14:paraId="6F2DE683" w14:textId="77777777" w:rsidR="00E434B1" w:rsidRDefault="00462FB7" w:rsidP="008B4C8B">
            <w:pPr>
              <w:bidi/>
              <w:spacing w:after="0" w:line="240" w:lineRule="auto"/>
              <w:ind w:right="43"/>
              <w:jc w:val="center"/>
              <w:rPr>
                <w:ins w:id="429" w:author="فيصل طيفور أحمد حاج عمر" w:date="2023-10-07T15:0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430" w:author="فيصل طيفور أحمد حاج عمر" w:date="2023-10-07T15:0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4</w:t>
              </w:r>
            </w:ins>
          </w:p>
          <w:p w14:paraId="327DD0F6" w14:textId="77777777" w:rsidR="00462FB7" w:rsidRDefault="00462FB7" w:rsidP="00462FB7">
            <w:pPr>
              <w:bidi/>
              <w:spacing w:after="0" w:line="240" w:lineRule="auto"/>
              <w:ind w:right="43"/>
              <w:jc w:val="center"/>
              <w:rPr>
                <w:ins w:id="431" w:author="فيصل طيفور أحمد حاج عمر" w:date="2023-10-07T15:0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F46D1AE" w14:textId="52A4F29A" w:rsidR="00462FB7" w:rsidRPr="004F3D2F" w:rsidRDefault="00462FB7" w:rsidP="00462FB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432" w:author="فيصل طيفور أحمد حاج عمر" w:date="2023-10-07T15:0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5</w:t>
              </w:r>
            </w:ins>
          </w:p>
        </w:tc>
        <w:tc>
          <w:tcPr>
            <w:tcW w:w="5181" w:type="dxa"/>
            <w:shd w:val="clear" w:color="auto" w:fill="D9D9D9" w:themeFill="background1" w:themeFillShade="D9"/>
            <w:tcPrChange w:id="433" w:author="فيصل طيفور أحمد حاج عمر" w:date="2023-10-07T15:01:00Z">
              <w:tcPr>
                <w:tcW w:w="5395" w:type="dxa"/>
                <w:shd w:val="clear" w:color="auto" w:fill="D9D9D9" w:themeFill="background1" w:themeFillShade="D9"/>
              </w:tcPr>
            </w:tcPrChange>
          </w:tcPr>
          <w:p w14:paraId="1021D377" w14:textId="77777777" w:rsidR="00E434B1" w:rsidRDefault="00462FB7" w:rsidP="00462FB7">
            <w:pPr>
              <w:bidi/>
              <w:spacing w:after="0" w:line="240" w:lineRule="auto"/>
              <w:ind w:right="43"/>
              <w:jc w:val="lowKashida"/>
              <w:rPr>
                <w:ins w:id="434" w:author="فيصل طيفور أحمد حاج عمر" w:date="2023-10-07T15:0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435" w:author="فيصل طيفور أحمد حاج عمر" w:date="2023-10-07T15:02:00Z">
              <w:r w:rsidRPr="00462FB7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أوراق عمل</w:t>
              </w:r>
            </w:ins>
          </w:p>
          <w:p w14:paraId="40BA102B" w14:textId="77777777" w:rsidR="00462FB7" w:rsidRDefault="00462FB7" w:rsidP="00462FB7">
            <w:pPr>
              <w:bidi/>
              <w:spacing w:after="0" w:line="240" w:lineRule="auto"/>
              <w:ind w:right="43"/>
              <w:jc w:val="lowKashida"/>
              <w:rPr>
                <w:ins w:id="436" w:author="فيصل طيفور أحمد حاج عمر" w:date="2023-10-07T15:0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AE6D1CF" w14:textId="5BEB070C" w:rsidR="00462FB7" w:rsidRPr="004F3D2F" w:rsidRDefault="00462FB7" w:rsidP="00462FB7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37" w:author="فيصل طيفور أحمد حاج عمر" w:date="2023-10-07T15:02:00Z">
              <w:r w:rsidRPr="00462FB7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الاختبار النهائي</w:t>
              </w:r>
            </w:ins>
          </w:p>
        </w:tc>
        <w:tc>
          <w:tcPr>
            <w:tcW w:w="1710" w:type="dxa"/>
            <w:shd w:val="clear" w:color="auto" w:fill="D9D9D9" w:themeFill="background1" w:themeFillShade="D9"/>
            <w:tcPrChange w:id="438" w:author="فيصل طيفور أحمد حاج عمر" w:date="2023-10-07T15:01:00Z">
              <w:tcPr>
                <w:tcW w:w="1710" w:type="dxa"/>
                <w:shd w:val="clear" w:color="auto" w:fill="D9D9D9" w:themeFill="background1" w:themeFillShade="D9"/>
              </w:tcPr>
            </w:tcPrChange>
          </w:tcPr>
          <w:p w14:paraId="748E50A5" w14:textId="77777777" w:rsidR="00E434B1" w:rsidRDefault="00035353" w:rsidP="008B4C8B">
            <w:pPr>
              <w:bidi/>
              <w:spacing w:after="0" w:line="240" w:lineRule="auto"/>
              <w:ind w:right="43"/>
              <w:jc w:val="lowKashida"/>
              <w:rPr>
                <w:ins w:id="439" w:author="فيصل طيفور أحمد حاج عمر" w:date="2023-10-07T15:0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40" w:author="فيصل طيفور أحمد حاج عمر" w:date="2023-10-07T15:0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طيلة الفصل </w:t>
              </w:r>
            </w:ins>
          </w:p>
          <w:p w14:paraId="5B6ECA6E" w14:textId="77777777" w:rsidR="00035353" w:rsidRDefault="00035353" w:rsidP="00035353">
            <w:pPr>
              <w:bidi/>
              <w:spacing w:after="0" w:line="240" w:lineRule="auto"/>
              <w:ind w:right="43"/>
              <w:jc w:val="lowKashida"/>
              <w:rPr>
                <w:ins w:id="441" w:author="فيصل طيفور أحمد حاج عمر" w:date="2023-10-07T15:0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40BC4A0" w14:textId="596D1C8A" w:rsidR="00035353" w:rsidRPr="004F3D2F" w:rsidRDefault="00035353" w:rsidP="00035353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42" w:author="فيصل طيفور أحمد حاج عمر" w:date="2023-10-07T15:0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نهاية الفصل </w:t>
              </w:r>
            </w:ins>
          </w:p>
        </w:tc>
        <w:tc>
          <w:tcPr>
            <w:tcW w:w="1993" w:type="dxa"/>
            <w:shd w:val="clear" w:color="auto" w:fill="D9D9D9" w:themeFill="background1" w:themeFillShade="D9"/>
            <w:tcPrChange w:id="443" w:author="فيصل طيفور أحمد حاج عمر" w:date="2023-10-07T15:01:00Z">
              <w:tcPr>
                <w:tcW w:w="1993" w:type="dxa"/>
                <w:shd w:val="clear" w:color="auto" w:fill="D9D9D9" w:themeFill="background1" w:themeFillShade="D9"/>
              </w:tcPr>
            </w:tcPrChange>
          </w:tcPr>
          <w:p w14:paraId="0E3E024B" w14:textId="77777777" w:rsidR="00E434B1" w:rsidRDefault="00035353" w:rsidP="008B4C8B">
            <w:pPr>
              <w:bidi/>
              <w:spacing w:after="0" w:line="240" w:lineRule="auto"/>
              <w:ind w:right="43"/>
              <w:jc w:val="lowKashida"/>
              <w:rPr>
                <w:ins w:id="444" w:author="فيصل طيفور أحمد حاج عمر" w:date="2023-10-07T15:0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45" w:author="فيصل طيفور أحمد حاج عمر" w:date="2023-10-07T15:0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</w:t>
              </w:r>
            </w:ins>
          </w:p>
          <w:p w14:paraId="587040B4" w14:textId="77777777" w:rsidR="00035353" w:rsidRDefault="00035353" w:rsidP="00035353">
            <w:pPr>
              <w:bidi/>
              <w:spacing w:after="0" w:line="240" w:lineRule="auto"/>
              <w:ind w:right="43"/>
              <w:jc w:val="lowKashida"/>
              <w:rPr>
                <w:ins w:id="446" w:author="فيصل طيفور أحمد حاج عمر" w:date="2023-10-07T15:0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282DA1C" w14:textId="2D426BCA" w:rsidR="00035353" w:rsidRPr="004F3D2F" w:rsidRDefault="00035353" w:rsidP="00035353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47" w:author="فيصل طيفور أحمد حاج عمر" w:date="2023-10-07T15:0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50</w:t>
              </w:r>
            </w:ins>
          </w:p>
        </w:tc>
      </w:tr>
    </w:tbl>
    <w:p w14:paraId="59D918B9" w14:textId="51C129F5" w:rsidR="00A4737E" w:rsidRPr="004F3D2F" w:rsidRDefault="00D8287E" w:rsidP="009849A1">
      <w:pPr>
        <w:bidi/>
        <w:spacing w:after="24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4F3D2F">
        <w:rPr>
          <w:rFonts w:ascii="Sakkal Majalla" w:hAnsi="Sakkal Majalla" w:cs="Sakkal Majalla"/>
          <w:rtl/>
        </w:rPr>
        <w:t>أنشطة التقييم (اختبار تحريري، شفهي، عرض ت</w:t>
      </w:r>
      <w:r w:rsidR="00732704" w:rsidRPr="004F3D2F">
        <w:rPr>
          <w:rFonts w:ascii="Sakkal Majalla" w:hAnsi="Sakkal Majalla" w:cs="Sakkal Majalla"/>
          <w:rtl/>
        </w:rPr>
        <w:t>قديمي، مشروع جماعي، ورقة عمل وغيره</w:t>
      </w:r>
      <w:r w:rsidRPr="004F3D2F">
        <w:rPr>
          <w:rFonts w:ascii="Sakkal Majalla" w:hAnsi="Sakkal Majalla" w:cs="Sakkal Majalla"/>
          <w:rtl/>
        </w:rPr>
        <w:t>)</w:t>
      </w:r>
    </w:p>
    <w:p w14:paraId="11942B24" w14:textId="4BF9B9AF" w:rsidR="00D8287E" w:rsidRPr="004F3D2F" w:rsidRDefault="00D8287E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48" w:name="_Toc135746976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. مصادر التعلم والمرافق:</w:t>
      </w:r>
      <w:bookmarkEnd w:id="448"/>
    </w:p>
    <w:p w14:paraId="4423A97F" w14:textId="4F48AAF2" w:rsidR="00D8287E" w:rsidRPr="004F3D2F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="004605E1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="00D8287E" w:rsidRPr="004F3D2F" w14:paraId="0755176E" w14:textId="77777777" w:rsidTr="009849A1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24785E9F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59A5106F" w14:textId="77777777" w:rsidR="00035353" w:rsidRPr="00035353" w:rsidRDefault="00035353" w:rsidP="00035353">
            <w:pPr>
              <w:bidi/>
              <w:spacing w:line="276" w:lineRule="auto"/>
              <w:jc w:val="lowKashida"/>
              <w:rPr>
                <w:ins w:id="449" w:author="فيصل طيفور أحمد حاج عمر" w:date="2023-10-07T15:04:00Z"/>
                <w:rFonts w:ascii="Sakkal Majalla" w:hAnsi="Sakkal Majalla" w:cs="Sakkal Majalla"/>
                <w:sz w:val="28"/>
                <w:szCs w:val="28"/>
              </w:rPr>
            </w:pPr>
            <w:ins w:id="450" w:author="فيصل طيفور أحمد حاج عمر" w:date="2023-10-07T15:04:00Z">
              <w:r w:rsidRPr="00035353">
                <w:rPr>
                  <w:rFonts w:ascii="Sakkal Majalla" w:hAnsi="Sakkal Majalla" w:cs="Sakkal Majalla"/>
                  <w:sz w:val="28"/>
                  <w:szCs w:val="28"/>
                  <w:rtl/>
                </w:rPr>
                <w:t>1-</w:t>
              </w:r>
              <w:r w:rsidRPr="00035353">
                <w:rPr>
                  <w:rFonts w:ascii="Sakkal Majalla" w:hAnsi="Sakkal Majalla" w:cs="Sakkal Majalla"/>
                  <w:sz w:val="28"/>
                  <w:szCs w:val="28"/>
                  <w:rtl/>
                </w:rPr>
                <w:tab/>
                <w:t xml:space="preserve"> إعلام الموقعين لابن القيم .</w:t>
              </w:r>
            </w:ins>
          </w:p>
          <w:p w14:paraId="2C7466B0" w14:textId="77777777" w:rsidR="00035353" w:rsidRPr="00035353" w:rsidRDefault="00035353" w:rsidP="00035353">
            <w:pPr>
              <w:bidi/>
              <w:spacing w:line="276" w:lineRule="auto"/>
              <w:jc w:val="lowKashida"/>
              <w:rPr>
                <w:ins w:id="451" w:author="فيصل طيفور أحمد حاج عمر" w:date="2023-10-07T15:04:00Z"/>
                <w:rFonts w:ascii="Sakkal Majalla" w:hAnsi="Sakkal Majalla" w:cs="Sakkal Majalla"/>
                <w:sz w:val="28"/>
                <w:szCs w:val="28"/>
              </w:rPr>
            </w:pPr>
            <w:ins w:id="452" w:author="فيصل طيفور أحمد حاج عمر" w:date="2023-10-07T15:04:00Z">
              <w:r w:rsidRPr="00035353">
                <w:rPr>
                  <w:rFonts w:ascii="Sakkal Majalla" w:hAnsi="Sakkal Majalla" w:cs="Sakkal Majalla"/>
                  <w:sz w:val="28"/>
                  <w:szCs w:val="28"/>
                  <w:rtl/>
                </w:rPr>
                <w:t>2-</w:t>
              </w:r>
              <w:r w:rsidRPr="00035353">
                <w:rPr>
                  <w:rFonts w:ascii="Sakkal Majalla" w:hAnsi="Sakkal Majalla" w:cs="Sakkal Majalla"/>
                  <w:sz w:val="28"/>
                  <w:szCs w:val="28"/>
                  <w:rtl/>
                </w:rPr>
                <w:tab/>
                <w:t xml:space="preserve"> محاولات التجديد في أصول الفقه ودعواته للدكتور هزاع الغامدي.</w:t>
              </w:r>
            </w:ins>
          </w:p>
          <w:p w14:paraId="08944B27" w14:textId="77777777" w:rsidR="00035353" w:rsidRPr="00035353" w:rsidRDefault="00035353" w:rsidP="00035353">
            <w:pPr>
              <w:bidi/>
              <w:spacing w:line="276" w:lineRule="auto"/>
              <w:jc w:val="lowKashida"/>
              <w:rPr>
                <w:ins w:id="453" w:author="فيصل طيفور أحمد حاج عمر" w:date="2023-10-07T15:04:00Z"/>
                <w:rFonts w:ascii="Sakkal Majalla" w:hAnsi="Sakkal Majalla" w:cs="Sakkal Majalla"/>
                <w:sz w:val="28"/>
                <w:szCs w:val="28"/>
              </w:rPr>
            </w:pPr>
            <w:ins w:id="454" w:author="فيصل طيفور أحمد حاج عمر" w:date="2023-10-07T15:04:00Z">
              <w:r w:rsidRPr="00035353">
                <w:rPr>
                  <w:rFonts w:ascii="Sakkal Majalla" w:hAnsi="Sakkal Majalla" w:cs="Sakkal Majalla"/>
                  <w:sz w:val="28"/>
                  <w:szCs w:val="28"/>
                  <w:rtl/>
                </w:rPr>
                <w:t>3-</w:t>
              </w:r>
              <w:r w:rsidRPr="00035353">
                <w:rPr>
                  <w:rFonts w:ascii="Sakkal Majalla" w:hAnsi="Sakkal Majalla" w:cs="Sakkal Majalla"/>
                  <w:sz w:val="28"/>
                  <w:szCs w:val="28"/>
                  <w:rtl/>
                </w:rPr>
                <w:tab/>
                <w:t xml:space="preserve"> الاتجاهات المعاصرة في مقاصد الشريعة الإسلامية للدكتور سعد العنزي.</w:t>
              </w:r>
            </w:ins>
          </w:p>
          <w:p w14:paraId="3C13C925" w14:textId="77777777" w:rsidR="00035353" w:rsidRPr="00035353" w:rsidRDefault="00035353" w:rsidP="00035353">
            <w:pPr>
              <w:bidi/>
              <w:spacing w:line="276" w:lineRule="auto"/>
              <w:jc w:val="lowKashida"/>
              <w:rPr>
                <w:ins w:id="455" w:author="فيصل طيفور أحمد حاج عمر" w:date="2023-10-07T15:04:00Z"/>
                <w:rFonts w:ascii="Sakkal Majalla" w:hAnsi="Sakkal Majalla" w:cs="Sakkal Majalla"/>
                <w:sz w:val="28"/>
                <w:szCs w:val="28"/>
              </w:rPr>
            </w:pPr>
            <w:ins w:id="456" w:author="فيصل طيفور أحمد حاج عمر" w:date="2023-10-07T15:04:00Z">
              <w:r w:rsidRPr="00035353">
                <w:rPr>
                  <w:rFonts w:ascii="Sakkal Majalla" w:hAnsi="Sakkal Majalla" w:cs="Sakkal Majalla"/>
                  <w:sz w:val="28"/>
                  <w:szCs w:val="28"/>
                  <w:rtl/>
                </w:rPr>
                <w:t>4-</w:t>
              </w:r>
              <w:r w:rsidRPr="00035353">
                <w:rPr>
                  <w:rFonts w:ascii="Sakkal Majalla" w:hAnsi="Sakkal Majalla" w:cs="Sakkal Majalla"/>
                  <w:sz w:val="28"/>
                  <w:szCs w:val="28"/>
                  <w:rtl/>
                </w:rPr>
                <w:tab/>
                <w:t xml:space="preserve"> منهج استنباط أحكام النوازل الفقهية المعاصرة، د.مسفر القحطاني .</w:t>
              </w:r>
            </w:ins>
          </w:p>
          <w:p w14:paraId="5E187033" w14:textId="77777777" w:rsidR="00035353" w:rsidRPr="00035353" w:rsidRDefault="00035353" w:rsidP="00035353">
            <w:pPr>
              <w:bidi/>
              <w:spacing w:line="276" w:lineRule="auto"/>
              <w:jc w:val="lowKashida"/>
              <w:rPr>
                <w:ins w:id="457" w:author="فيصل طيفور أحمد حاج عمر" w:date="2023-10-07T15:04:00Z"/>
                <w:rFonts w:ascii="Sakkal Majalla" w:hAnsi="Sakkal Majalla" w:cs="Sakkal Majalla"/>
                <w:sz w:val="28"/>
                <w:szCs w:val="28"/>
              </w:rPr>
            </w:pPr>
            <w:ins w:id="458" w:author="فيصل طيفور أحمد حاج عمر" w:date="2023-10-07T15:04:00Z">
              <w:r w:rsidRPr="00035353">
                <w:rPr>
                  <w:rFonts w:ascii="Sakkal Majalla" w:hAnsi="Sakkal Majalla" w:cs="Sakkal Majalla"/>
                  <w:sz w:val="28"/>
                  <w:szCs w:val="28"/>
                  <w:rtl/>
                </w:rPr>
                <w:t>5-</w:t>
              </w:r>
              <w:r w:rsidRPr="00035353">
                <w:rPr>
                  <w:rFonts w:ascii="Sakkal Majalla" w:hAnsi="Sakkal Majalla" w:cs="Sakkal Majalla"/>
                  <w:sz w:val="28"/>
                  <w:szCs w:val="28"/>
                  <w:rtl/>
                </w:rPr>
                <w:tab/>
                <w:t xml:space="preserve"> الفتوى أهميتها ضوابطها آثارها للدكتور محمد يسري إبراهيم.</w:t>
              </w:r>
            </w:ins>
          </w:p>
          <w:p w14:paraId="38D2BACD" w14:textId="6A95339C" w:rsidR="00D8287E" w:rsidRPr="001D17F2" w:rsidRDefault="00035353" w:rsidP="00035353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ins w:id="459" w:author="فيصل طيفور أحمد حاج عمر" w:date="2023-10-07T15:04:00Z">
              <w:r w:rsidRPr="00035353">
                <w:rPr>
                  <w:rFonts w:ascii="Sakkal Majalla" w:hAnsi="Sakkal Majalla" w:cs="Sakkal Majalla"/>
                  <w:sz w:val="28"/>
                  <w:szCs w:val="28"/>
                  <w:rtl/>
                </w:rPr>
                <w:t>6-</w:t>
              </w:r>
              <w:r w:rsidRPr="00035353">
                <w:rPr>
                  <w:rFonts w:ascii="Sakkal Majalla" w:hAnsi="Sakkal Majalla" w:cs="Sakkal Majalla"/>
                  <w:sz w:val="28"/>
                  <w:szCs w:val="28"/>
                  <w:rtl/>
                </w:rPr>
                <w:tab/>
                <w:t xml:space="preserve"> النوازل الأصولية د. أحمد الضويحي.</w:t>
              </w:r>
            </w:ins>
          </w:p>
        </w:tc>
      </w:tr>
      <w:tr w:rsidR="00D8287E" w:rsidRPr="004F3D2F" w14:paraId="75DF8E49" w14:textId="77777777" w:rsidTr="009849A1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667078FA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53AFC5CD" w14:textId="77777777" w:rsidR="00035353" w:rsidRPr="00035353" w:rsidRDefault="00035353" w:rsidP="00035353">
            <w:pPr>
              <w:bidi/>
              <w:spacing w:line="276" w:lineRule="auto"/>
              <w:jc w:val="lowKashida"/>
              <w:rPr>
                <w:ins w:id="460" w:author="فيصل طيفور أحمد حاج عمر" w:date="2023-10-07T15:05:00Z"/>
                <w:rFonts w:ascii="Sakkal Majalla" w:hAnsi="Sakkal Majalla" w:cs="Sakkal Majalla"/>
                <w:sz w:val="28"/>
                <w:szCs w:val="28"/>
              </w:rPr>
            </w:pPr>
            <w:ins w:id="461" w:author="فيصل طيفور أحمد حاج عمر" w:date="2023-10-07T15:05:00Z">
              <w:r w:rsidRPr="00035353">
                <w:rPr>
                  <w:rFonts w:ascii="Sakkal Majalla" w:hAnsi="Sakkal Majalla" w:cs="Sakkal Majalla"/>
                  <w:sz w:val="28"/>
                  <w:szCs w:val="28"/>
                  <w:rtl/>
                </w:rPr>
                <w:t>1-العلاقة بين حاكمية الوحي واجتهاد العقل دراسة أصولية للدكتور عبدالمجيد السوسوة.</w:t>
              </w:r>
            </w:ins>
          </w:p>
          <w:p w14:paraId="19442137" w14:textId="77777777" w:rsidR="00035353" w:rsidRPr="00035353" w:rsidRDefault="00035353" w:rsidP="00035353">
            <w:pPr>
              <w:bidi/>
              <w:spacing w:line="276" w:lineRule="auto"/>
              <w:jc w:val="lowKashida"/>
              <w:rPr>
                <w:ins w:id="462" w:author="فيصل طيفور أحمد حاج عمر" w:date="2023-10-07T15:05:00Z"/>
                <w:rFonts w:ascii="Sakkal Majalla" w:hAnsi="Sakkal Majalla" w:cs="Sakkal Majalla"/>
                <w:sz w:val="28"/>
                <w:szCs w:val="28"/>
              </w:rPr>
            </w:pPr>
            <w:ins w:id="463" w:author="فيصل طيفور أحمد حاج عمر" w:date="2023-10-07T15:05:00Z">
              <w:r w:rsidRPr="00035353">
                <w:rPr>
                  <w:rFonts w:ascii="Sakkal Majalla" w:hAnsi="Sakkal Majalla" w:cs="Sakkal Majalla"/>
                  <w:sz w:val="28"/>
                  <w:szCs w:val="28"/>
                  <w:rtl/>
                </w:rPr>
                <w:t>2- تأويل النصوص في الفقه الإسلامي دراسة في منهج التأويل الأصولي للدكتور الذوادي قوميدي.</w:t>
              </w:r>
            </w:ins>
          </w:p>
          <w:p w14:paraId="65BB095A" w14:textId="77777777" w:rsidR="00035353" w:rsidRPr="00035353" w:rsidRDefault="00035353" w:rsidP="00035353">
            <w:pPr>
              <w:bidi/>
              <w:spacing w:line="276" w:lineRule="auto"/>
              <w:jc w:val="lowKashida"/>
              <w:rPr>
                <w:ins w:id="464" w:author="فيصل طيفور أحمد حاج عمر" w:date="2023-10-07T15:05:00Z"/>
                <w:rFonts w:ascii="Sakkal Majalla" w:hAnsi="Sakkal Majalla" w:cs="Sakkal Majalla"/>
                <w:sz w:val="28"/>
                <w:szCs w:val="28"/>
              </w:rPr>
            </w:pPr>
            <w:ins w:id="465" w:author="فيصل طيفور أحمد حاج عمر" w:date="2023-10-07T15:05:00Z">
              <w:r w:rsidRPr="00035353">
                <w:rPr>
                  <w:rFonts w:ascii="Sakkal Majalla" w:hAnsi="Sakkal Majalla" w:cs="Sakkal Majalla"/>
                  <w:sz w:val="28"/>
                  <w:szCs w:val="28"/>
                  <w:rtl/>
                </w:rPr>
                <w:lastRenderedPageBreak/>
                <w:t>3- ظنية الدلائل اللفظية بين الرازي وابن تيمية وأثرها في الانحراف الاستدلالي المعاصر للدكتور عبدالعزيز العويد.</w:t>
              </w:r>
            </w:ins>
          </w:p>
          <w:p w14:paraId="5362C1BF" w14:textId="77777777" w:rsidR="00035353" w:rsidRPr="00035353" w:rsidRDefault="00035353" w:rsidP="00035353">
            <w:pPr>
              <w:bidi/>
              <w:spacing w:line="276" w:lineRule="auto"/>
              <w:jc w:val="lowKashida"/>
              <w:rPr>
                <w:ins w:id="466" w:author="فيصل طيفور أحمد حاج عمر" w:date="2023-10-07T15:05:00Z"/>
                <w:rFonts w:ascii="Sakkal Majalla" w:hAnsi="Sakkal Majalla" w:cs="Sakkal Majalla"/>
                <w:sz w:val="28"/>
                <w:szCs w:val="28"/>
              </w:rPr>
            </w:pPr>
            <w:ins w:id="467" w:author="فيصل طيفور أحمد حاج عمر" w:date="2023-10-07T15:05:00Z">
              <w:r w:rsidRPr="00035353">
                <w:rPr>
                  <w:rFonts w:ascii="Sakkal Majalla" w:hAnsi="Sakkal Majalla" w:cs="Sakkal Majalla"/>
                  <w:sz w:val="28"/>
                  <w:szCs w:val="28"/>
                  <w:rtl/>
                </w:rPr>
                <w:t>4- الاجتهاد الجماعي ، د.شعبان إسماعيل .</w:t>
              </w:r>
            </w:ins>
          </w:p>
          <w:p w14:paraId="03DDFA7F" w14:textId="0EAFA67D" w:rsidR="00D8287E" w:rsidRPr="001D17F2" w:rsidRDefault="00035353" w:rsidP="00035353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ins w:id="468" w:author="فيصل طيفور أحمد حاج عمر" w:date="2023-10-07T15:05:00Z">
              <w:r w:rsidRPr="00035353">
                <w:rPr>
                  <w:rFonts w:ascii="Sakkal Majalla" w:hAnsi="Sakkal Majalla" w:cs="Sakkal Majalla"/>
                  <w:sz w:val="28"/>
                  <w:szCs w:val="28"/>
                  <w:rtl/>
                </w:rPr>
                <w:t>5 - تجديد الدين للدكتور أحمد اللهيب.</w:t>
              </w:r>
            </w:ins>
          </w:p>
        </w:tc>
      </w:tr>
      <w:tr w:rsidR="00D8287E" w:rsidRPr="004F3D2F" w14:paraId="7C46595C" w14:textId="77777777" w:rsidTr="009849A1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1C62708C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lastRenderedPageBreak/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6B57E0E7" w14:textId="77777777" w:rsidR="00035353" w:rsidRPr="00035353" w:rsidRDefault="00035353" w:rsidP="00035353">
            <w:pPr>
              <w:bidi/>
              <w:spacing w:line="276" w:lineRule="auto"/>
              <w:jc w:val="lowKashida"/>
              <w:rPr>
                <w:ins w:id="469" w:author="فيصل طيفور أحمد حاج عمر" w:date="2023-10-07T15:05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470" w:author="فيصل طيفور أحمد حاج عمر" w:date="2023-10-07T15:05:00Z">
              <w:r w:rsidRPr="00035353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-</w:t>
              </w:r>
              <w:r w:rsidRPr="00035353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 </w:t>
              </w:r>
              <w:r w:rsidRPr="00035353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موقع وزارة الشؤون الإسلامية و</w:t>
              </w:r>
              <w:r w:rsidRPr="00035353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>ا</w:t>
              </w:r>
              <w:r w:rsidRPr="00035353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لأوقاف السعودية.</w:t>
              </w:r>
            </w:ins>
          </w:p>
          <w:p w14:paraId="255BF49B" w14:textId="77777777" w:rsidR="00035353" w:rsidRPr="00035353" w:rsidRDefault="00035353" w:rsidP="00035353">
            <w:pPr>
              <w:bidi/>
              <w:spacing w:line="276" w:lineRule="auto"/>
              <w:jc w:val="lowKashida"/>
              <w:rPr>
                <w:ins w:id="471" w:author="فيصل طيفور أحمد حاج عمر" w:date="2023-10-07T15:05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472" w:author="فيصل طيفور أحمد حاج عمر" w:date="2023-10-07T15:05:00Z">
              <w:r w:rsidRPr="00035353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-</w:t>
              </w:r>
              <w:r w:rsidRPr="00035353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 </w:t>
              </w:r>
              <w:r w:rsidRPr="00035353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موقع مدونة الأحكام القضائية.</w:t>
              </w:r>
            </w:ins>
          </w:p>
          <w:p w14:paraId="53C3AD5B" w14:textId="77777777" w:rsidR="00035353" w:rsidRPr="00035353" w:rsidRDefault="00035353" w:rsidP="00035353">
            <w:pPr>
              <w:bidi/>
              <w:spacing w:line="276" w:lineRule="auto"/>
              <w:jc w:val="lowKashida"/>
              <w:rPr>
                <w:ins w:id="473" w:author="فيصل طيفور أحمد حاج عمر" w:date="2023-10-07T15:05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474" w:author="فيصل طيفور أحمد حاج عمر" w:date="2023-10-07T15:05:00Z">
              <w:r w:rsidRPr="00035353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-</w:t>
              </w:r>
              <w:r w:rsidRPr="00035353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 </w:t>
              </w:r>
              <w:r w:rsidRPr="00035353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موقع هيئة كبار العلماء.</w:t>
              </w:r>
            </w:ins>
          </w:p>
          <w:p w14:paraId="07845F3D" w14:textId="14DE6E1A" w:rsidR="00D8287E" w:rsidRPr="001D17F2" w:rsidRDefault="00035353" w:rsidP="00035353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ins w:id="475" w:author="فيصل طيفور أحمد حاج عمر" w:date="2023-10-07T15:05:00Z">
              <w:r w:rsidRPr="00035353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- موقع المدونة الفقهية.</w:t>
              </w:r>
            </w:ins>
          </w:p>
        </w:tc>
      </w:tr>
      <w:tr w:rsidR="00D8287E" w:rsidRPr="004F3D2F" w14:paraId="5AA6E535" w14:textId="77777777" w:rsidTr="009849A1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31DF1316" w14:textId="4E0ADC56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309628D1" w14:textId="77777777" w:rsidR="00035353" w:rsidRPr="00035353" w:rsidRDefault="00035353" w:rsidP="00035353">
            <w:pPr>
              <w:bidi/>
              <w:spacing w:line="276" w:lineRule="auto"/>
              <w:jc w:val="lowKashida"/>
              <w:rPr>
                <w:ins w:id="476" w:author="فيصل طيفور أحمد حاج عمر" w:date="2023-10-07T15:06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477" w:author="فيصل طيفور أحمد حاج عمر" w:date="2023-10-07T15:06:00Z">
              <w:r w:rsidRPr="00035353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- المكتبة الشاملة.</w:t>
              </w:r>
            </w:ins>
          </w:p>
          <w:p w14:paraId="0BA8B292" w14:textId="77777777" w:rsidR="00035353" w:rsidRPr="00035353" w:rsidRDefault="00035353" w:rsidP="00035353">
            <w:pPr>
              <w:bidi/>
              <w:spacing w:line="276" w:lineRule="auto"/>
              <w:jc w:val="lowKashida"/>
              <w:rPr>
                <w:ins w:id="478" w:author="فيصل طيفور أحمد حاج عمر" w:date="2023-10-07T15:06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479" w:author="فيصل طيفور أحمد حاج عمر" w:date="2023-10-07T15:06:00Z">
              <w:r w:rsidRPr="00035353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- المكتبة الوقفية.</w:t>
              </w:r>
            </w:ins>
          </w:p>
          <w:p w14:paraId="61D739F1" w14:textId="77777777" w:rsidR="00035353" w:rsidRPr="00035353" w:rsidRDefault="00035353" w:rsidP="00035353">
            <w:pPr>
              <w:bidi/>
              <w:spacing w:line="276" w:lineRule="auto"/>
              <w:jc w:val="lowKashida"/>
              <w:rPr>
                <w:ins w:id="480" w:author="فيصل طيفور أحمد حاج عمر" w:date="2023-10-07T15:06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481" w:author="فيصل طيفور أحمد حاج عمر" w:date="2023-10-07T15:06:00Z">
              <w:r w:rsidRPr="00035353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- جامع الفقه الإسلامي.</w:t>
              </w:r>
            </w:ins>
          </w:p>
          <w:p w14:paraId="55EC05C9" w14:textId="18D6C784" w:rsidR="00D8287E" w:rsidRPr="001D17F2" w:rsidRDefault="00035353" w:rsidP="00035353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ins w:id="482" w:author="فيصل طيفور أحمد حاج عمر" w:date="2023-10-07T15:06:00Z">
              <w:r w:rsidRPr="00035353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- موقع ملتقى المذاهب الفقهية</w:t>
              </w:r>
            </w:ins>
          </w:p>
        </w:tc>
      </w:tr>
    </w:tbl>
    <w:p w14:paraId="58FC0C83" w14:textId="77FDE0BF" w:rsidR="00215895" w:rsidRPr="004F3D2F" w:rsidRDefault="00215895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="004D582D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215895" w:rsidRPr="004F3D2F" w14:paraId="3C01EBDC" w14:textId="77777777" w:rsidTr="009849A1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159A798B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623590D3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215895" w:rsidRPr="004F3D2F" w14:paraId="2CC0C5BC" w14:textId="77777777" w:rsidTr="009849A1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0C21E68" w14:textId="6335B0F2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14:paraId="22153A3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1D17F2">
              <w:rPr>
                <w:rFonts w:ascii="Sakkal Majalla" w:hAnsi="Sakkal Majalla" w:cs="Sakkal Majalla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236675C5" w14:textId="1F5DF704" w:rsidR="00215895" w:rsidRPr="004F3D2F" w:rsidRDefault="00035353" w:rsidP="00035353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83" w:author="فيصل طيفور أحمد حاج عمر" w:date="2023-10-07T15:06:00Z">
              <w:r w:rsidRPr="00035353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القاعات التدريسية الخاصة بالبرنامج</w:t>
              </w:r>
            </w:ins>
          </w:p>
        </w:tc>
      </w:tr>
      <w:tr w:rsidR="00215895" w:rsidRPr="004F3D2F" w14:paraId="0D6CBC31" w14:textId="77777777" w:rsidTr="009849A1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7A6E757D" w14:textId="66EDD41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14:paraId="7A9E457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5B281B">
              <w:rPr>
                <w:rFonts w:ascii="Sakkal Majalla" w:hAnsi="Sakkal Majalla" w:cs="Sakkal Majalla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24DB5586" w14:textId="73BB84B2" w:rsidR="00215895" w:rsidRPr="004F3D2F" w:rsidRDefault="00035353" w:rsidP="00035353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84" w:author="فيصل طيفور أحمد حاج عمر" w:date="2023-10-07T15:06:00Z">
              <w:r w:rsidRPr="00035353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عروض البروجكتر</w:t>
              </w:r>
            </w:ins>
          </w:p>
        </w:tc>
      </w:tr>
      <w:tr w:rsidR="00215895" w:rsidRPr="004F3D2F" w14:paraId="0F235CE3" w14:textId="77777777" w:rsidTr="009849A1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1F7C545B" w14:textId="1C9F7B9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4F3D2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7FBCF581" w14:textId="2995EE24" w:rsidR="00215895" w:rsidRPr="004F3D2F" w:rsidRDefault="00035353" w:rsidP="00035353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85" w:author="فيصل طيفور أحمد حاج عمر" w:date="2023-10-07T15:06:00Z">
              <w:r w:rsidRPr="00035353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مكتبة القسم</w:t>
              </w:r>
            </w:ins>
          </w:p>
        </w:tc>
      </w:tr>
    </w:tbl>
    <w:p w14:paraId="42B58407" w14:textId="7B0C833C" w:rsidR="00844E6A" w:rsidRPr="004F3D2F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86" w:name="_Toc135746977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و. تقويم جودة المقرر:</w:t>
      </w:r>
      <w:bookmarkEnd w:id="486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436"/>
        <w:gridCol w:w="3396"/>
        <w:gridCol w:w="2800"/>
      </w:tblGrid>
      <w:tr w:rsidR="00844E6A" w:rsidRPr="004F3D2F" w14:paraId="3F40FF6C" w14:textId="77777777" w:rsidTr="009849A1">
        <w:trPr>
          <w:trHeight w:val="453"/>
          <w:tblHeader/>
          <w:tblCellSpacing w:w="7" w:type="dxa"/>
          <w:jc w:val="center"/>
        </w:trPr>
        <w:tc>
          <w:tcPr>
            <w:tcW w:w="3415" w:type="dxa"/>
            <w:shd w:val="clear" w:color="auto" w:fill="4C3D8E"/>
            <w:vAlign w:val="center"/>
          </w:tcPr>
          <w:p w14:paraId="080F415D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3382" w:type="dxa"/>
            <w:shd w:val="clear" w:color="auto" w:fill="4C3D8E"/>
            <w:vAlign w:val="center"/>
          </w:tcPr>
          <w:p w14:paraId="4C4B4BF3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487" w:name="_Hlk52373899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487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844E6A" w:rsidRPr="004F3D2F" w14:paraId="0E232717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3B93B49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id="488" w:name="_Hlk513021635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C84D7D5" w14:textId="0F8C4798" w:rsidR="00844E6A" w:rsidRPr="004F3D2F" w:rsidRDefault="00035353" w:rsidP="00035353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489" w:author="فيصل طيفور أحمد حاج عمر" w:date="2023-10-07T15:07:00Z">
              <w:r w:rsidRPr="0003535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طلبة، أعضاء هيئة التدريس، رئيس القسم.</w:t>
              </w:r>
            </w:ins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4F8EF3DF" w14:textId="77777777" w:rsidR="00035353" w:rsidRPr="00035353" w:rsidRDefault="00035353" w:rsidP="00035353">
            <w:pPr>
              <w:bidi/>
              <w:ind w:right="43"/>
              <w:rPr>
                <w:ins w:id="490" w:author="فيصل طيفور أحمد حاج عمر" w:date="2023-10-07T15:0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491" w:author="فيصل طيفور أحمد حاج عمر" w:date="2023-10-07T15:07:00Z">
              <w:r w:rsidRPr="0003535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مباشر: نتائج الاختبارات.</w:t>
              </w:r>
            </w:ins>
          </w:p>
          <w:p w14:paraId="7F58D653" w14:textId="3A2E8FD3" w:rsidR="00844E6A" w:rsidRPr="004F3D2F" w:rsidRDefault="00035353" w:rsidP="00035353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492" w:author="فيصل طيفور أحمد حاج عمر" w:date="2023-10-07T15:07:00Z">
              <w:r w:rsidRPr="0003535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غير مباشر: </w:t>
              </w:r>
              <w:r w:rsidRPr="00035353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استبانات</w:t>
              </w:r>
              <w:r w:rsidRPr="0003535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.</w:t>
              </w:r>
            </w:ins>
          </w:p>
        </w:tc>
      </w:tr>
      <w:tr w:rsidR="00844E6A" w:rsidRPr="004F3D2F" w14:paraId="5740896B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759F576C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طرق تقييم الطلاب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7CE9C1AB" w14:textId="608FC455" w:rsidR="00844E6A" w:rsidRPr="004F3D2F" w:rsidRDefault="00035353" w:rsidP="00035353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493" w:author="فيصل طيفور أحمد حاج عمر" w:date="2023-10-07T15:07:00Z">
              <w:r w:rsidRPr="0003535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عضاء هيئة التدريس، لجان إعادة التصحيح.</w:t>
              </w:r>
            </w:ins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170E6748" w14:textId="77777777" w:rsidR="00035353" w:rsidRPr="00035353" w:rsidRDefault="00035353" w:rsidP="00035353">
            <w:pPr>
              <w:bidi/>
              <w:ind w:right="43"/>
              <w:rPr>
                <w:ins w:id="494" w:author="فيصل طيفور أحمد حاج عمر" w:date="2023-10-07T15:0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495" w:author="فيصل طيفور أحمد حاج عمر" w:date="2023-10-07T15:07:00Z">
              <w:r w:rsidRPr="0003535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مباشر: نتائج الاختبارات</w:t>
              </w:r>
            </w:ins>
          </w:p>
          <w:p w14:paraId="2EB7ABA4" w14:textId="1E9CE184" w:rsidR="00844E6A" w:rsidRPr="004F3D2F" w:rsidRDefault="00035353" w:rsidP="00035353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496" w:author="فيصل طيفور أحمد حاج عمر" w:date="2023-10-07T15:07:00Z">
              <w:r w:rsidRPr="0003535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غير مباشر: الاستبانات</w:t>
              </w:r>
            </w:ins>
          </w:p>
        </w:tc>
      </w:tr>
      <w:tr w:rsidR="00844E6A" w:rsidRPr="004F3D2F" w14:paraId="1644584C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61E4BBB7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صادر التعلم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1F024043" w14:textId="1181B8D7" w:rsidR="00844E6A" w:rsidRPr="004F3D2F" w:rsidRDefault="00035353" w:rsidP="00035353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97" w:author="فيصل طيفور أحمد حاج عمر" w:date="2023-10-07T15:08:00Z">
              <w:r w:rsidRPr="0003535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عضاء هيئة التدريس، المراجع المستقل، قيادات البرنامج.</w:t>
              </w:r>
            </w:ins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5D24926B" w:rsidR="00844E6A" w:rsidRPr="004F3D2F" w:rsidRDefault="00035353" w:rsidP="00035353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498" w:author="فيصل طيفور أحمد حاج عمر" w:date="2023-10-07T15:08:00Z">
              <w:r w:rsidRPr="0003535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غير مباشر: الاستبانات</w:t>
              </w:r>
            </w:ins>
          </w:p>
        </w:tc>
      </w:tr>
      <w:tr w:rsidR="00844E6A" w:rsidRPr="004F3D2F" w14:paraId="3BCC73C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56FC13C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دى تحصيل مخرجات التعلم للمقرر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1F90A885" w14:textId="21D17EC0" w:rsidR="00844E6A" w:rsidRPr="004F3D2F" w:rsidRDefault="00035353" w:rsidP="00035353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99" w:author="فيصل طيفور أحمد حاج عمر" w:date="2023-10-07T15:09:00Z">
              <w:r w:rsidRPr="0003535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عضاء هيئة التدريس، قيادات البرنامج، المراجع المستقل.</w:t>
              </w:r>
            </w:ins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AEF0877" w14:textId="77777777" w:rsidR="00035353" w:rsidRPr="00035353" w:rsidRDefault="00035353" w:rsidP="00035353">
            <w:pPr>
              <w:bidi/>
              <w:ind w:right="43"/>
              <w:rPr>
                <w:ins w:id="500" w:author="فيصل طيفور أحمد حاج عمر" w:date="2023-10-07T15:0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501" w:author="فيصل طيفور أحمد حاج عمر" w:date="2023-10-07T15:09:00Z">
              <w:r w:rsidRPr="0003535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مباشر: الاختبار الشامل.</w:t>
              </w:r>
            </w:ins>
          </w:p>
          <w:p w14:paraId="0B9DB243" w14:textId="0F247342" w:rsidR="00844E6A" w:rsidRPr="004F3D2F" w:rsidRDefault="00035353" w:rsidP="00035353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502" w:author="فيصل طيفور أحمد حاج عمر" w:date="2023-10-07T15:09:00Z">
              <w:r w:rsidRPr="00035353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غير مباشر: الاستبانات</w:t>
              </w:r>
            </w:ins>
          </w:p>
        </w:tc>
      </w:tr>
      <w:tr w:rsidR="00844E6A" w:rsidRPr="004F3D2F" w14:paraId="4F20C25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2D8379E8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أخرى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7E88B7B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64952F5B" w14:textId="37DD1B95" w:rsidR="00844E6A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id="503" w:name="_Hlk536011140"/>
      <w:bookmarkEnd w:id="488"/>
      <w:r w:rsidRPr="004F3D2F">
        <w:rPr>
          <w:rFonts w:ascii="Sakkal Majalla" w:hAnsi="Sakkal Majalla" w:cs="Sakkal Majalla"/>
          <w:color w:val="52B5C2"/>
          <w:rtl/>
        </w:rPr>
        <w:lastRenderedPageBreak/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="00AD5924" w:rsidRPr="004F3D2F">
        <w:rPr>
          <w:rFonts w:ascii="Sakkal Majalla" w:hAnsi="Sakkal Majalla" w:cs="Sakkal Majalla"/>
          <w:rtl/>
        </w:rPr>
        <w:t>.</w:t>
      </w:r>
    </w:p>
    <w:bookmarkEnd w:id="503"/>
    <w:p w14:paraId="6BB9440B" w14:textId="387806DC" w:rsidR="00D8287E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="00AD5924" w:rsidRPr="004F3D2F">
        <w:rPr>
          <w:rFonts w:ascii="Sakkal Majalla" w:hAnsi="Sakkal Majalla" w:cs="Sakkal Majalla"/>
          <w:rtl/>
        </w:rPr>
        <w:t>.</w:t>
      </w:r>
    </w:p>
    <w:p w14:paraId="3028D124" w14:textId="77777777" w:rsidR="00D8287E" w:rsidRPr="004F3D2F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14:paraId="2296C9B7" w14:textId="4BC3DAC0" w:rsidR="00A44627" w:rsidRPr="004F3D2F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04" w:name="_Toc135746978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="00A44627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504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4F3D2F" w14:paraId="00B22C97" w14:textId="77777777" w:rsidTr="009849A1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6002CF52" w:rsidR="00A44627" w:rsidRPr="004F3D2F" w:rsidRDefault="00035353" w:rsidP="00035353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  <w:lang w:bidi="ar-EG"/>
              </w:rPr>
            </w:pPr>
            <w:ins w:id="505" w:author="فيصل طيفور أحمد حاج عمر" w:date="2023-10-07T15:10:00Z">
              <w:r w:rsidRPr="00035353">
                <w:rPr>
                  <w:rFonts w:ascii="Sakkal Majalla" w:hAnsi="Sakkal Majalla" w:cs="Sakkal Majalla"/>
                  <w:caps/>
                  <w:sz w:val="24"/>
                  <w:szCs w:val="24"/>
                  <w:rtl/>
                </w:rPr>
                <w:t xml:space="preserve">مجلس </w:t>
              </w:r>
              <w:r w:rsidRPr="00035353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قسم أصول الفقه</w:t>
              </w:r>
            </w:ins>
          </w:p>
        </w:tc>
      </w:tr>
      <w:tr w:rsidR="00A44627" w:rsidRPr="004F3D2F" w14:paraId="22822195" w14:textId="77777777" w:rsidTr="009849A1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349DF750" w:rsidR="00A44627" w:rsidRPr="004F3D2F" w:rsidRDefault="00035353" w:rsidP="00035353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506" w:author="فيصل طيفور أحمد حاج عمر" w:date="2023-10-07T15:10:00Z">
              <w:r w:rsidRPr="00035353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ال</w:t>
              </w:r>
            </w:ins>
            <w:ins w:id="507" w:author="فيصل طيفور أحمد حاج عمر" w:date="2023-10-21T23:39:00Z">
              <w:r w:rsidR="00FC5365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ثامنة</w:t>
              </w:r>
            </w:ins>
          </w:p>
        </w:tc>
      </w:tr>
      <w:tr w:rsidR="00A44627" w:rsidRPr="004F3D2F" w14:paraId="25E0C5BD" w14:textId="77777777" w:rsidTr="009849A1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0B5029DF" w:rsidR="00A44627" w:rsidRPr="004F3D2F" w:rsidRDefault="00035353" w:rsidP="00035353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508" w:author="فيصل طيفور أحمد حاج عمر" w:date="2023-10-07T15:10:00Z">
              <w:r w:rsidRPr="00035353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2</w:t>
              </w:r>
            </w:ins>
            <w:ins w:id="509" w:author="فيصل طيفور أحمد حاج عمر" w:date="2023-10-21T23:39:00Z">
              <w:r w:rsidR="00FC5365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3</w:t>
              </w:r>
            </w:ins>
            <w:ins w:id="510" w:author="فيصل طيفور أحمد حاج عمر" w:date="2023-10-07T15:10:00Z">
              <w:r w:rsidRPr="00035353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/</w:t>
              </w:r>
            </w:ins>
            <w:ins w:id="511" w:author="فيصل طيفور أحمد حاج عمر" w:date="2023-10-21T23:39:00Z">
              <w:r w:rsidR="00FC5365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3</w:t>
              </w:r>
            </w:ins>
            <w:ins w:id="512" w:author="فيصل طيفور أحمد حاج عمر" w:date="2023-10-07T15:10:00Z">
              <w:r w:rsidRPr="00035353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/144</w:t>
              </w:r>
            </w:ins>
            <w:ins w:id="513" w:author="فيصل طيفور أحمد حاج عمر" w:date="2023-10-21T23:39:00Z">
              <w:r w:rsidR="00FC5365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5</w:t>
              </w:r>
            </w:ins>
            <w:ins w:id="514" w:author="فيصل طيفور أحمد حاج عمر" w:date="2023-10-07T15:10:00Z">
              <w:r w:rsidRPr="00035353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هـ</w:t>
              </w:r>
            </w:ins>
          </w:p>
        </w:tc>
      </w:tr>
    </w:tbl>
    <w:p w14:paraId="65794BAB" w14:textId="1FD28529" w:rsidR="00EC5C61" w:rsidRPr="004F3D2F" w:rsidRDefault="00EC5C61" w:rsidP="000A085E">
      <w:pPr>
        <w:bidi/>
        <w:rPr>
          <w:rFonts w:ascii="Sakkal Majalla" w:hAnsi="Sakkal Majalla" w:cs="Sakkal Majalla"/>
        </w:rPr>
      </w:pPr>
    </w:p>
    <w:sectPr w:rsidR="00EC5C61" w:rsidRPr="004F3D2F" w:rsidSect="009849A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D5F879" w14:textId="77777777" w:rsidR="0002616C" w:rsidRDefault="0002616C" w:rsidP="00EE490F">
      <w:pPr>
        <w:spacing w:after="0" w:line="240" w:lineRule="auto"/>
      </w:pPr>
      <w:r>
        <w:separator/>
      </w:r>
    </w:p>
  </w:endnote>
  <w:endnote w:type="continuationSeparator" w:id="0">
    <w:p w14:paraId="0725D48F" w14:textId="77777777" w:rsidR="0002616C" w:rsidRDefault="0002616C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C1D477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35D9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71F21" w14:textId="77777777" w:rsidR="0002616C" w:rsidRDefault="0002616C" w:rsidP="00EE490F">
      <w:pPr>
        <w:spacing w:after="0" w:line="240" w:lineRule="auto"/>
      </w:pPr>
      <w:r>
        <w:separator/>
      </w:r>
    </w:p>
  </w:footnote>
  <w:footnote w:type="continuationSeparator" w:id="0">
    <w:p w14:paraId="6EE820C9" w14:textId="77777777" w:rsidR="0002616C" w:rsidRDefault="0002616C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49E8E" w14:textId="42DCAFF5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755D77B" id="مستطيل 1" o:spid="_x0000_s1026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 fillcolor="white [3212]" strokecolor="white [3212]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BD5E6AC2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5204653">
    <w:abstractNumId w:val="26"/>
  </w:num>
  <w:num w:numId="2" w16cid:durableId="310015912">
    <w:abstractNumId w:val="23"/>
  </w:num>
  <w:num w:numId="3" w16cid:durableId="1015888635">
    <w:abstractNumId w:val="27"/>
  </w:num>
  <w:num w:numId="4" w16cid:durableId="1780644451">
    <w:abstractNumId w:val="30"/>
  </w:num>
  <w:num w:numId="5" w16cid:durableId="1246842413">
    <w:abstractNumId w:val="17"/>
  </w:num>
  <w:num w:numId="6" w16cid:durableId="1260724153">
    <w:abstractNumId w:val="29"/>
  </w:num>
  <w:num w:numId="7" w16cid:durableId="1740906865">
    <w:abstractNumId w:val="16"/>
  </w:num>
  <w:num w:numId="8" w16cid:durableId="1628858134">
    <w:abstractNumId w:val="4"/>
  </w:num>
  <w:num w:numId="9" w16cid:durableId="715200267">
    <w:abstractNumId w:val="12"/>
  </w:num>
  <w:num w:numId="10" w16cid:durableId="382608656">
    <w:abstractNumId w:val="1"/>
  </w:num>
  <w:num w:numId="11" w16cid:durableId="1899707163">
    <w:abstractNumId w:val="11"/>
  </w:num>
  <w:num w:numId="12" w16cid:durableId="609703396">
    <w:abstractNumId w:val="2"/>
  </w:num>
  <w:num w:numId="13" w16cid:durableId="382949779">
    <w:abstractNumId w:val="5"/>
  </w:num>
  <w:num w:numId="14" w16cid:durableId="646472557">
    <w:abstractNumId w:val="10"/>
  </w:num>
  <w:num w:numId="15" w16cid:durableId="695664675">
    <w:abstractNumId w:val="22"/>
  </w:num>
  <w:num w:numId="16" w16cid:durableId="1255363854">
    <w:abstractNumId w:val="8"/>
  </w:num>
  <w:num w:numId="17" w16cid:durableId="216863600">
    <w:abstractNumId w:val="15"/>
  </w:num>
  <w:num w:numId="18" w16cid:durableId="190608473">
    <w:abstractNumId w:val="19"/>
  </w:num>
  <w:num w:numId="19" w16cid:durableId="1958901776">
    <w:abstractNumId w:val="25"/>
  </w:num>
  <w:num w:numId="20" w16cid:durableId="1780907720">
    <w:abstractNumId w:val="14"/>
  </w:num>
  <w:num w:numId="21" w16cid:durableId="1656952569">
    <w:abstractNumId w:val="20"/>
  </w:num>
  <w:num w:numId="22" w16cid:durableId="512033726">
    <w:abstractNumId w:val="21"/>
  </w:num>
  <w:num w:numId="23" w16cid:durableId="1209611488">
    <w:abstractNumId w:val="28"/>
  </w:num>
  <w:num w:numId="24" w16cid:durableId="821191394">
    <w:abstractNumId w:val="6"/>
  </w:num>
  <w:num w:numId="25" w16cid:durableId="1891115460">
    <w:abstractNumId w:val="18"/>
  </w:num>
  <w:num w:numId="26" w16cid:durableId="2100057283">
    <w:abstractNumId w:val="24"/>
  </w:num>
  <w:num w:numId="27" w16cid:durableId="1323853173">
    <w:abstractNumId w:val="13"/>
  </w:num>
  <w:num w:numId="28" w16cid:durableId="1175724198">
    <w:abstractNumId w:val="0"/>
  </w:num>
  <w:num w:numId="29" w16cid:durableId="217326468">
    <w:abstractNumId w:val="3"/>
  </w:num>
  <w:num w:numId="30" w16cid:durableId="1695770943">
    <w:abstractNumId w:val="7"/>
  </w:num>
  <w:num w:numId="31" w16cid:durableId="845676748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فيصل طيفور أحمد حاج عمر">
    <w15:presenceInfo w15:providerId="AD" w15:userId="S::F.HAGOMER@qu.edu.sa::2cf3e46f-d3e4-40cb-9404-7dcbaa663d2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20710"/>
    <w:rsid w:val="0002616C"/>
    <w:rsid w:val="000263E2"/>
    <w:rsid w:val="0003460B"/>
    <w:rsid w:val="00035353"/>
    <w:rsid w:val="000412A1"/>
    <w:rsid w:val="00042349"/>
    <w:rsid w:val="00042C28"/>
    <w:rsid w:val="000455C2"/>
    <w:rsid w:val="00047DD1"/>
    <w:rsid w:val="00060A9E"/>
    <w:rsid w:val="00061469"/>
    <w:rsid w:val="00085DEA"/>
    <w:rsid w:val="00086F56"/>
    <w:rsid w:val="000973BC"/>
    <w:rsid w:val="000A085E"/>
    <w:rsid w:val="000A15B4"/>
    <w:rsid w:val="000A65D1"/>
    <w:rsid w:val="000C0FCB"/>
    <w:rsid w:val="000C1F14"/>
    <w:rsid w:val="000D68A3"/>
    <w:rsid w:val="000E2809"/>
    <w:rsid w:val="000F105E"/>
    <w:rsid w:val="001148BA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4BFC"/>
    <w:rsid w:val="00170319"/>
    <w:rsid w:val="001855D7"/>
    <w:rsid w:val="001863AE"/>
    <w:rsid w:val="001A30FC"/>
    <w:rsid w:val="001B1385"/>
    <w:rsid w:val="001C193F"/>
    <w:rsid w:val="001D13E9"/>
    <w:rsid w:val="001D17F2"/>
    <w:rsid w:val="001D2CD2"/>
    <w:rsid w:val="001D5443"/>
    <w:rsid w:val="001D794A"/>
    <w:rsid w:val="001F1144"/>
    <w:rsid w:val="001F34EE"/>
    <w:rsid w:val="001F768D"/>
    <w:rsid w:val="0021589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87A0D"/>
    <w:rsid w:val="00290C3A"/>
    <w:rsid w:val="00293830"/>
    <w:rsid w:val="002A0738"/>
    <w:rsid w:val="002A22D7"/>
    <w:rsid w:val="002A7A84"/>
    <w:rsid w:val="002C0FD2"/>
    <w:rsid w:val="002C448A"/>
    <w:rsid w:val="002D35DE"/>
    <w:rsid w:val="002D4589"/>
    <w:rsid w:val="002E63AD"/>
    <w:rsid w:val="002F0BC0"/>
    <w:rsid w:val="003266ED"/>
    <w:rsid w:val="003401C7"/>
    <w:rsid w:val="00352E47"/>
    <w:rsid w:val="00384C97"/>
    <w:rsid w:val="00393194"/>
    <w:rsid w:val="00395189"/>
    <w:rsid w:val="003A4ABD"/>
    <w:rsid w:val="003A762E"/>
    <w:rsid w:val="003B0D84"/>
    <w:rsid w:val="003B44D3"/>
    <w:rsid w:val="003C1003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1ED5"/>
    <w:rsid w:val="00425E24"/>
    <w:rsid w:val="004408AF"/>
    <w:rsid w:val="004605E1"/>
    <w:rsid w:val="00461566"/>
    <w:rsid w:val="00462FB7"/>
    <w:rsid w:val="00464F77"/>
    <w:rsid w:val="0047284D"/>
    <w:rsid w:val="0048032C"/>
    <w:rsid w:val="00493CBA"/>
    <w:rsid w:val="004A35ED"/>
    <w:rsid w:val="004A4B89"/>
    <w:rsid w:val="004A5BD0"/>
    <w:rsid w:val="004B4198"/>
    <w:rsid w:val="004C5EBA"/>
    <w:rsid w:val="004D05F8"/>
    <w:rsid w:val="004D582D"/>
    <w:rsid w:val="004D6B05"/>
    <w:rsid w:val="004F3D2F"/>
    <w:rsid w:val="004F50F1"/>
    <w:rsid w:val="00500DB9"/>
    <w:rsid w:val="005031B0"/>
    <w:rsid w:val="005104BB"/>
    <w:rsid w:val="00512A54"/>
    <w:rsid w:val="00512AB4"/>
    <w:rsid w:val="005217A2"/>
    <w:rsid w:val="005306BB"/>
    <w:rsid w:val="005508C6"/>
    <w:rsid w:val="00553B10"/>
    <w:rsid w:val="00561601"/>
    <w:rsid w:val="005719C3"/>
    <w:rsid w:val="005766B3"/>
    <w:rsid w:val="005A146D"/>
    <w:rsid w:val="005A7B3E"/>
    <w:rsid w:val="005B1E8D"/>
    <w:rsid w:val="005B281B"/>
    <w:rsid w:val="005B360D"/>
    <w:rsid w:val="005B4B63"/>
    <w:rsid w:val="005E749B"/>
    <w:rsid w:val="005F2EDF"/>
    <w:rsid w:val="00604703"/>
    <w:rsid w:val="00630073"/>
    <w:rsid w:val="00640927"/>
    <w:rsid w:val="00652624"/>
    <w:rsid w:val="0066519A"/>
    <w:rsid w:val="00685CF0"/>
    <w:rsid w:val="0069056D"/>
    <w:rsid w:val="00696A1F"/>
    <w:rsid w:val="006973C7"/>
    <w:rsid w:val="006B08C3"/>
    <w:rsid w:val="006B12D6"/>
    <w:rsid w:val="006B3CD5"/>
    <w:rsid w:val="006C0DCE"/>
    <w:rsid w:val="006C525F"/>
    <w:rsid w:val="006D12D8"/>
    <w:rsid w:val="006D1CEC"/>
    <w:rsid w:val="006E3A65"/>
    <w:rsid w:val="006E3B52"/>
    <w:rsid w:val="00703ADF"/>
    <w:rsid w:val="007065FD"/>
    <w:rsid w:val="007074DA"/>
    <w:rsid w:val="00711EE8"/>
    <w:rsid w:val="00732704"/>
    <w:rsid w:val="00772B4C"/>
    <w:rsid w:val="007A236E"/>
    <w:rsid w:val="007A59D4"/>
    <w:rsid w:val="007E1F1C"/>
    <w:rsid w:val="0082469B"/>
    <w:rsid w:val="008306EB"/>
    <w:rsid w:val="00844E6A"/>
    <w:rsid w:val="0085774E"/>
    <w:rsid w:val="00877341"/>
    <w:rsid w:val="008A1157"/>
    <w:rsid w:val="008B2211"/>
    <w:rsid w:val="008B4C8B"/>
    <w:rsid w:val="008C536B"/>
    <w:rsid w:val="008D45FE"/>
    <w:rsid w:val="009023F3"/>
    <w:rsid w:val="00905031"/>
    <w:rsid w:val="0090567A"/>
    <w:rsid w:val="0090602B"/>
    <w:rsid w:val="00913302"/>
    <w:rsid w:val="009203B9"/>
    <w:rsid w:val="00924028"/>
    <w:rsid w:val="009264A1"/>
    <w:rsid w:val="009328A0"/>
    <w:rsid w:val="009406AC"/>
    <w:rsid w:val="00942758"/>
    <w:rsid w:val="00944612"/>
    <w:rsid w:val="00957C45"/>
    <w:rsid w:val="0096672E"/>
    <w:rsid w:val="00970132"/>
    <w:rsid w:val="0097256E"/>
    <w:rsid w:val="009731B4"/>
    <w:rsid w:val="009849A1"/>
    <w:rsid w:val="009859B4"/>
    <w:rsid w:val="009A3B8E"/>
    <w:rsid w:val="009C23D4"/>
    <w:rsid w:val="009C4B55"/>
    <w:rsid w:val="009D4997"/>
    <w:rsid w:val="009E3CC0"/>
    <w:rsid w:val="009E47E5"/>
    <w:rsid w:val="009E78E7"/>
    <w:rsid w:val="009F2ED5"/>
    <w:rsid w:val="00A372A9"/>
    <w:rsid w:val="00A44627"/>
    <w:rsid w:val="00A46F7E"/>
    <w:rsid w:val="00A4737E"/>
    <w:rsid w:val="00A502C1"/>
    <w:rsid w:val="00A5558A"/>
    <w:rsid w:val="00A63AD0"/>
    <w:rsid w:val="00A7204A"/>
    <w:rsid w:val="00A75457"/>
    <w:rsid w:val="00A979FA"/>
    <w:rsid w:val="00AD423B"/>
    <w:rsid w:val="00AD5924"/>
    <w:rsid w:val="00AE0516"/>
    <w:rsid w:val="00AE248E"/>
    <w:rsid w:val="00AE6AD7"/>
    <w:rsid w:val="00B174B5"/>
    <w:rsid w:val="00B22AAC"/>
    <w:rsid w:val="00B727DA"/>
    <w:rsid w:val="00B80620"/>
    <w:rsid w:val="00B80926"/>
    <w:rsid w:val="00B93E29"/>
    <w:rsid w:val="00B97B1E"/>
    <w:rsid w:val="00BA432C"/>
    <w:rsid w:val="00BB15BF"/>
    <w:rsid w:val="00BD545C"/>
    <w:rsid w:val="00BF4D7C"/>
    <w:rsid w:val="00C028FF"/>
    <w:rsid w:val="00C0638A"/>
    <w:rsid w:val="00C10639"/>
    <w:rsid w:val="00C1739D"/>
    <w:rsid w:val="00C33239"/>
    <w:rsid w:val="00C35D93"/>
    <w:rsid w:val="00C55180"/>
    <w:rsid w:val="00C617D1"/>
    <w:rsid w:val="00C71AC6"/>
    <w:rsid w:val="00C759EB"/>
    <w:rsid w:val="00C76AAE"/>
    <w:rsid w:val="00C77FDD"/>
    <w:rsid w:val="00C802BD"/>
    <w:rsid w:val="00C958D9"/>
    <w:rsid w:val="00CB11A3"/>
    <w:rsid w:val="00CC778F"/>
    <w:rsid w:val="00CE0B84"/>
    <w:rsid w:val="00CE77C2"/>
    <w:rsid w:val="00D21B67"/>
    <w:rsid w:val="00D3555B"/>
    <w:rsid w:val="00D40B5E"/>
    <w:rsid w:val="00D41F2B"/>
    <w:rsid w:val="00D4307F"/>
    <w:rsid w:val="00D437A1"/>
    <w:rsid w:val="00D5202A"/>
    <w:rsid w:val="00D76E52"/>
    <w:rsid w:val="00D8287E"/>
    <w:rsid w:val="00D83461"/>
    <w:rsid w:val="00DD5225"/>
    <w:rsid w:val="00DE7BA6"/>
    <w:rsid w:val="00DF65CD"/>
    <w:rsid w:val="00E0297E"/>
    <w:rsid w:val="00E02D40"/>
    <w:rsid w:val="00E064B0"/>
    <w:rsid w:val="00E434B1"/>
    <w:rsid w:val="00E763CA"/>
    <w:rsid w:val="00E91116"/>
    <w:rsid w:val="00E96C61"/>
    <w:rsid w:val="00EA502F"/>
    <w:rsid w:val="00EC3652"/>
    <w:rsid w:val="00EC5C61"/>
    <w:rsid w:val="00ED404D"/>
    <w:rsid w:val="00ED6B12"/>
    <w:rsid w:val="00EE490F"/>
    <w:rsid w:val="00F02C99"/>
    <w:rsid w:val="00F039E0"/>
    <w:rsid w:val="00F11C83"/>
    <w:rsid w:val="00F236C3"/>
    <w:rsid w:val="00F35B02"/>
    <w:rsid w:val="00F50654"/>
    <w:rsid w:val="00F54C3D"/>
    <w:rsid w:val="00F7395C"/>
    <w:rsid w:val="00F773F7"/>
    <w:rsid w:val="00F8256E"/>
    <w:rsid w:val="00F9176E"/>
    <w:rsid w:val="00F91847"/>
    <w:rsid w:val="00FA3E2F"/>
    <w:rsid w:val="00FC2D18"/>
    <w:rsid w:val="00FC5365"/>
    <w:rsid w:val="00FD15CC"/>
    <w:rsid w:val="00FD1A96"/>
    <w:rsid w:val="00FD7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uiPriority w:val="9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2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75C6453-AAD0-40A4-9FB3-8BA1CFCE4C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1</Pages>
  <Words>1198</Words>
  <Characters>6834</Characters>
  <Application>Microsoft Office Word</Application>
  <DocSecurity>0</DocSecurity>
  <Lines>56</Lines>
  <Paragraphs>1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فيصل طيفور أحمد حاج عمر</cp:lastModifiedBy>
  <cp:revision>3</cp:revision>
  <cp:lastPrinted>2023-06-20T16:51:00Z</cp:lastPrinted>
  <dcterms:created xsi:type="dcterms:W3CDTF">2023-10-07T12:11:00Z</dcterms:created>
  <dcterms:modified xsi:type="dcterms:W3CDTF">2023-10-21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